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3ED95" w14:textId="77777777" w:rsidR="009259EC" w:rsidRDefault="00A53DC6">
      <w:pPr>
        <w:pStyle w:val="Title"/>
      </w:pPr>
      <w:r>
        <w:t>Benford’s Project</w:t>
      </w:r>
    </w:p>
    <w:p w14:paraId="0FB3ED96" w14:textId="77777777" w:rsidR="009259EC" w:rsidRDefault="00A53DC6">
      <w:pPr>
        <w:pStyle w:val="Subtitle"/>
      </w:pPr>
      <w:r>
        <w:t>Figs 5,6,8,9,10: Summary Charts</w:t>
      </w:r>
    </w:p>
    <w:p w14:paraId="0FB3ED97" w14:textId="77777777" w:rsidR="009259EC" w:rsidRDefault="00A53DC6">
      <w:pPr>
        <w:pStyle w:val="Author"/>
      </w:pPr>
      <w:r>
        <w:t>Edward Stansfeld</w:t>
      </w:r>
    </w:p>
    <w:p w14:paraId="0FB3ED98" w14:textId="77777777" w:rsidR="009259EC" w:rsidRDefault="00A53DC6">
      <w:pPr>
        <w:pStyle w:val="Date"/>
      </w:pPr>
      <w:r>
        <w:t>January 2022</w:t>
      </w:r>
    </w:p>
    <w:p w14:paraId="0FB3ED99" w14:textId="77777777" w:rsidR="009259EC" w:rsidRDefault="00A53DC6">
      <w:pPr>
        <w:pStyle w:val="Heading2"/>
      </w:pPr>
      <w:bookmarkStart w:id="0" w:name="introduction"/>
      <w:r>
        <w:t>Introduction</w:t>
      </w:r>
    </w:p>
    <w:p w14:paraId="0FB3ED9A" w14:textId="77777777" w:rsidR="009259EC" w:rsidRDefault="00A53DC6">
      <w:pPr>
        <w:pStyle w:val="FirstParagraph"/>
      </w:pPr>
      <w:r>
        <w:t>The India data contain 36 sets of regional data, each containing around 500 records, and the Scotland 14 sets of regional data. This paper focuses on the properties of the datasets for confirmed cases, deaths and recoveries. The distributions are plotted f</w:t>
      </w:r>
      <w:r>
        <w:t>or each region and indicative statistics are calculated.</w:t>
      </w:r>
    </w:p>
    <w:p w14:paraId="0FB3ED9B" w14:textId="77777777" w:rsidR="009259EC" w:rsidRDefault="00A53DC6">
      <w:pPr>
        <w:pStyle w:val="Heading2"/>
      </w:pPr>
      <w:bookmarkStart w:id="1" w:name="results"/>
      <w:bookmarkEnd w:id="0"/>
      <w:r>
        <w:t>Results</w:t>
      </w:r>
    </w:p>
    <w:p w14:paraId="0FB3ED9C" w14:textId="77777777" w:rsidR="009259EC" w:rsidRDefault="00A53DC6">
      <w:pPr>
        <w:pStyle w:val="FirstParagraph"/>
      </w:pPr>
      <w:r>
        <w:t>As shown in Appendix 1, the state results have a wide variety, though most are clearly conformant over the leading digits, especially among the confirmed and cured cases. There are some notab</w:t>
      </w:r>
      <w:r>
        <w:t>le exceptions; Jammu and Kashmir have a distribution that has uniform features (but passes Kossovsky’s test) and Tamil Nadu and Uttarakhand have a disproportionate number of “4”s and 5"s. West Bengal has a strange two-layered uniform distribution.</w:t>
      </w:r>
    </w:p>
    <w:p w14:paraId="0FB3ED9D" w14:textId="77777777" w:rsidR="009259EC" w:rsidRDefault="00A53DC6">
      <w:pPr>
        <w:pStyle w:val="BodyText"/>
      </w:pPr>
      <w:r>
        <w:t>The deat</w:t>
      </w:r>
      <w:r>
        <w:t>hs data has a more limited range and there is a tendency for the Benford’s extreme distribution to appear. The Benford’s extreme distribution is associated with digital progression (Kossovsky 2019). In digital progression, when the logs of sampled data cov</w:t>
      </w:r>
      <w:r>
        <w:t>ering several orders of magnitude are binned, they should approximate to a normal distribution. The rising end of the distribution tends to digital equality, whereas the falling end tends to Benford’s extreme. In the state deaths data, many of the magnitud</w:t>
      </w:r>
      <w:r>
        <w:t>e plots have a sharply right-skewed distribution, and this is a predictor that the Benford’s distribution will be extreme.</w:t>
      </w:r>
    </w:p>
    <w:p w14:paraId="0FB3ED9E" w14:textId="77777777" w:rsidR="009259EC" w:rsidRDefault="00A53DC6">
      <w:pPr>
        <w:pStyle w:val="BodyText"/>
      </w:pPr>
      <w:r>
        <w:t xml:space="preserve">The last digit results also have a wide variety, and most of them look conformant. The deaths plots are much affected by the limited </w:t>
      </w:r>
      <w:r>
        <w:t>range and in several cases, the last digit distributions are more like first digit distributions. This would seem to be a digital progression effect, with the high end effect dominant over the low end.</w:t>
      </w:r>
    </w:p>
    <w:p w14:paraId="0FB3ED9F" w14:textId="77777777" w:rsidR="009259EC" w:rsidRDefault="00A53DC6">
      <w:pPr>
        <w:pStyle w:val="Heading2"/>
      </w:pPr>
      <w:bookmarkStart w:id="2" w:name="conclusion"/>
      <w:bookmarkEnd w:id="1"/>
      <w:r>
        <w:t>Conclusion</w:t>
      </w:r>
    </w:p>
    <w:p w14:paraId="0FB3EDA0" w14:textId="77777777" w:rsidR="009259EC" w:rsidRDefault="00A53DC6">
      <w:pPr>
        <w:pStyle w:val="FirstParagraph"/>
      </w:pPr>
      <w:r>
        <w:t>The state-level data has a wide range of re</w:t>
      </w:r>
      <w:r>
        <w:t>sults, with most passing at least one of the tests for Benford’s conformance. There are also some that appear anomalous, in particular West Bengal, Uttarkhand and Tamil Nadu, which performed strangely in the leading digit tests. Visual inspection showed th</w:t>
      </w:r>
      <w:r>
        <w:t xml:space="preserve">at some of the deaths graphs have the “Benford’s extreme” profile of more low digits than expected. It is particularly common with datasets that have a limited range of just one or two orders of magnitude. A Benford’s extreme profile is </w:t>
      </w:r>
      <w:r>
        <w:lastRenderedPageBreak/>
        <w:t>associated with dig</w:t>
      </w:r>
      <w:r>
        <w:t>ital progression and is caused by a reducing number of data points as the log of the data increases.</w:t>
      </w:r>
    </w:p>
    <w:p w14:paraId="0FB3EDA1" w14:textId="77777777" w:rsidR="009259EC" w:rsidRDefault="00A53DC6">
      <w:pPr>
        <w:pStyle w:val="Heading2"/>
      </w:pPr>
      <w:bookmarkStart w:id="3" w:name="references"/>
      <w:bookmarkEnd w:id="2"/>
      <w:r>
        <w:t>References</w:t>
      </w:r>
    </w:p>
    <w:p w14:paraId="0FB3EDA2" w14:textId="77777777" w:rsidR="009259EC" w:rsidRDefault="00A53DC6">
      <w:pPr>
        <w:pStyle w:val="FirstParagraph"/>
      </w:pPr>
      <w:r>
        <w:t>Breiman L., Friedman J. H., Olshen R. A., and Stone, C. J. (1984) Classification and Regression Trees. Wadsworth</w:t>
      </w:r>
    </w:p>
    <w:p w14:paraId="0FB3EDA3" w14:textId="77777777" w:rsidR="009259EC" w:rsidRDefault="00A53DC6">
      <w:pPr>
        <w:pStyle w:val="BodyText"/>
      </w:pPr>
      <w:r>
        <w:t>Kossovsky, A. E. (2014) Benford</w:t>
      </w:r>
      <w:r>
        <w:t xml:space="preserve">’s Law: Theory, The General Law Of Relative Quantities, And Forensic Fraud Detection Applications. New Jersey: World Scientific. Available at: </w:t>
      </w:r>
      <w:hyperlink r:id="rId7">
        <w:r>
          <w:rPr>
            <w:rStyle w:val="Hyperlink"/>
          </w:rPr>
          <w:t>https://web-b-ebscohost-com.libezproxy.dundee.ac.uk/ehost/ebookviewer/ebook/ZTAwMHh3d19fODM5NjQ0X19BTg2?sid=0ce4142b-5c35-4f8c-844d-1030e6c91e4f%40pdc-v-sessmgr02&amp;vi</w:t>
        </w:r>
        <w:r>
          <w:rPr>
            <w:rStyle w:val="Hyperlink"/>
          </w:rPr>
          <w:t>d=0&amp;format=EK&amp;rid=1</w:t>
        </w:r>
      </w:hyperlink>
      <w:r>
        <w:t xml:space="preserve"> (Accessed: 29 August 2021).</w:t>
      </w:r>
    </w:p>
    <w:p w14:paraId="0FB3EDA4" w14:textId="77777777" w:rsidR="009259EC" w:rsidRDefault="00A53DC6">
      <w:pPr>
        <w:pStyle w:val="BodyText"/>
      </w:pPr>
      <w:r>
        <w:t xml:space="preserve">Kossovsky, A. E. (2019) ‘The General Law of Relative Quantities and Digital Development Forensics’, in Benford’s Law Conference, Stresa, Italy. Available at: </w:t>
      </w:r>
      <w:hyperlink r:id="rId8">
        <w:r>
          <w:rPr>
            <w:rStyle w:val="Hyperlink"/>
          </w:rPr>
          <w:t>https://ec.europa.eu/jrc/en/event/workshop/benfords-law-conference</w:t>
        </w:r>
      </w:hyperlink>
      <w:r>
        <w:t xml:space="preserve"> (Accessed: 29 August 2021).</w:t>
      </w:r>
    </w:p>
    <w:p w14:paraId="0FB3EDA5" w14:textId="77777777" w:rsidR="009259EC" w:rsidRDefault="00A53DC6">
      <w:pPr>
        <w:pStyle w:val="BodyText"/>
      </w:pPr>
      <w:r>
        <w:t>Kossovsky, A. E. (2021) ‘On the Mistaken Use of the Chi-Square Test in Benford’s Law’, Stats 2021, Vol. 4, Pages 419-453, 4(2</w:t>
      </w:r>
      <w:r>
        <w:t>), pp. 419–453. doi: 10.3390/STATS4020027.</w:t>
      </w:r>
    </w:p>
    <w:p w14:paraId="0FB3EDA6" w14:textId="77777777" w:rsidR="009259EC" w:rsidRDefault="00A53DC6">
      <w:pPr>
        <w:pStyle w:val="BodyText"/>
      </w:pPr>
      <w:r>
        <w:t xml:space="preserve">Nigrini, M. (2012) Benford’s Law: Applications for Forensic Accounting, Auditing, and Fraud … - Mark J. Nigrini - Google Books. Available at: </w:t>
      </w:r>
      <w:hyperlink r:id="rId9" w:anchor="v=onepage&amp;q&amp;f=false">
        <w:r>
          <w:rPr>
            <w:rStyle w:val="Hyperlink"/>
          </w:rPr>
          <w:t>https://books.google.co.uk/books?hl=en&amp;lr=&amp;id=Bh5Vr_I1NZoC&amp;oi=fnd&amp;pg=PP11&amp;ots=qcigiizrOi&amp;sig=Zyv0EV3snhVKH3yOC9z117ieSlI&amp;redir_esc=y#v=onepage&amp;q&amp;f=fal</w:t>
        </w:r>
        <w:r>
          <w:rPr>
            <w:rStyle w:val="Hyperlink"/>
          </w:rPr>
          <w:t>se</w:t>
        </w:r>
      </w:hyperlink>
      <w:r>
        <w:t xml:space="preserve"> (Accessed: 11 August 2021).</w:t>
      </w:r>
    </w:p>
    <w:p w14:paraId="0FB3EDA7" w14:textId="77777777" w:rsidR="009259EC" w:rsidRDefault="00A53DC6">
      <w:pPr>
        <w:pStyle w:val="Heading2"/>
      </w:pPr>
      <w:bookmarkStart w:id="4" w:name="appendix-1"/>
      <w:bookmarkEnd w:id="3"/>
      <w:r>
        <w:t>Appendix 1</w:t>
      </w:r>
    </w:p>
    <w:p w14:paraId="0FB3EDA8" w14:textId="77777777" w:rsidR="009259EC" w:rsidRDefault="00A53DC6">
      <w:pPr>
        <w:pStyle w:val="Heading3"/>
      </w:pPr>
      <w:bookmarkStart w:id="5" w:name="Xe4912f262492174ad856056ab284f552a02c583"/>
      <w:r>
        <w:t>Plots of mantissa, magnitudes, Benford’s first digit and last digits for confirmed cases, deaths and cured of daily Covid returns from Indian states.</w:t>
      </w:r>
    </w:p>
    <w:p w14:paraId="0FB3EDA9" w14:textId="77777777" w:rsidR="009259EC" w:rsidRDefault="00A53DC6">
      <w:pPr>
        <w:pStyle w:val="SourceCode"/>
      </w:pPr>
      <w:r>
        <w:rPr>
          <w:rStyle w:val="VerbatimChar"/>
        </w:rPr>
        <w:t>## Warning in self$trans$transform(x): NaNs produced</w:t>
      </w:r>
    </w:p>
    <w:p w14:paraId="0FB3EDAA" w14:textId="77777777" w:rsidR="009259EC" w:rsidRDefault="00A53DC6">
      <w:pPr>
        <w:pStyle w:val="SourceCode"/>
      </w:pPr>
      <w:r>
        <w:rPr>
          <w:rStyle w:val="VerbatimChar"/>
        </w:rPr>
        <w:t>## Warning:</w:t>
      </w:r>
      <w:r>
        <w:rPr>
          <w:rStyle w:val="VerbatimChar"/>
        </w:rPr>
        <w:t xml:space="preserve"> Transformation introduced infinite values in continuous y-axis</w:t>
      </w:r>
    </w:p>
    <w:p w14:paraId="0FB3EDAB" w14:textId="77777777" w:rsidR="009259EC" w:rsidRDefault="00A53DC6">
      <w:pPr>
        <w:pStyle w:val="SourceCode"/>
      </w:pPr>
      <w:r>
        <w:rPr>
          <w:rStyle w:val="VerbatimChar"/>
        </w:rPr>
        <w:t>## Warning: Removed 123 rows containing non-finite values (stat_smooth).</w:t>
      </w:r>
    </w:p>
    <w:p w14:paraId="0FB3EDAC" w14:textId="77777777" w:rsidR="009259EC" w:rsidRDefault="00A53DC6">
      <w:pPr>
        <w:pStyle w:val="SourceCode"/>
      </w:pPr>
      <w:r>
        <w:rPr>
          <w:rStyle w:val="VerbatimChar"/>
        </w:rPr>
        <w:t>## Warning: Transformation introduced infinite values in continuous y-axis</w:t>
      </w:r>
    </w:p>
    <w:p w14:paraId="0FB3EDAD" w14:textId="77777777" w:rsidR="009259EC" w:rsidRDefault="00A53DC6">
      <w:pPr>
        <w:pStyle w:val="SourceCode"/>
      </w:pPr>
      <w:r>
        <w:rPr>
          <w:rStyle w:val="VerbatimChar"/>
        </w:rPr>
        <w:t>## Warning: Removed 418 rows containing non-</w:t>
      </w:r>
      <w:r>
        <w:rPr>
          <w:rStyle w:val="VerbatimChar"/>
        </w:rPr>
        <w:t>finite values (stat_smooth).</w:t>
      </w:r>
    </w:p>
    <w:p w14:paraId="0FB3EDAE" w14:textId="77777777" w:rsidR="009259EC" w:rsidRDefault="00A53DC6">
      <w:pPr>
        <w:pStyle w:val="SourceCode"/>
      </w:pPr>
      <w:r>
        <w:rPr>
          <w:rStyle w:val="VerbatimChar"/>
        </w:rPr>
        <w:t>## Warning: Transformation introduced infinite values in continuous y-axis</w:t>
      </w:r>
    </w:p>
    <w:p w14:paraId="0FB3EDAF" w14:textId="77777777" w:rsidR="009259EC" w:rsidRDefault="00A53DC6">
      <w:pPr>
        <w:pStyle w:val="SourceCode"/>
      </w:pPr>
      <w:r>
        <w:rPr>
          <w:rStyle w:val="VerbatimChar"/>
        </w:rPr>
        <w:t>## Warning: Removed 136 rows containing non-finite values (stat_smooth).</w:t>
      </w:r>
    </w:p>
    <w:p w14:paraId="0FB3EDB0" w14:textId="77777777" w:rsidR="009259EC" w:rsidRDefault="00A53DC6">
      <w:pPr>
        <w:pStyle w:val="FirstParagraph"/>
      </w:pPr>
      <w:r>
        <w:rPr>
          <w:noProof/>
        </w:rPr>
        <w:lastRenderedPageBreak/>
        <w:drawing>
          <wp:inline distT="0" distB="0" distL="0" distR="0" wp14:anchorId="0FB3EF37" wp14:editId="0FB3EF38">
            <wp:extent cx="5334000" cy="7467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1.png"/>
                    <pic:cNvPicPr>
                      <a:picLocks noChangeAspect="1" noChangeArrowheads="1"/>
                    </pic:cNvPicPr>
                  </pic:nvPicPr>
                  <pic:blipFill>
                    <a:blip r:embed="rId10"/>
                    <a:stretch>
                      <a:fillRect/>
                    </a:stretch>
                  </pic:blipFill>
                  <pic:spPr bwMode="auto">
                    <a:xfrm>
                      <a:off x="0" y="0"/>
                      <a:ext cx="5334000" cy="7467600"/>
                    </a:xfrm>
                    <a:prstGeom prst="rect">
                      <a:avLst/>
                    </a:prstGeom>
                    <a:noFill/>
                    <a:ln w="9525">
                      <a:noFill/>
                      <a:headEnd/>
                      <a:tailEnd/>
                    </a:ln>
                  </pic:spPr>
                </pic:pic>
              </a:graphicData>
            </a:graphic>
          </wp:inline>
        </w:drawing>
      </w:r>
    </w:p>
    <w:p w14:paraId="0FB3EDB1" w14:textId="77777777" w:rsidR="009259EC" w:rsidRDefault="00A53DC6">
      <w:pPr>
        <w:pStyle w:val="SourceCode"/>
      </w:pPr>
      <w:r>
        <w:rPr>
          <w:rStyle w:val="VerbatimChar"/>
        </w:rPr>
        <w:t>## Warning in self$trans$transform(x): NaNs produced</w:t>
      </w:r>
    </w:p>
    <w:p w14:paraId="0FB3EDB2" w14:textId="77777777" w:rsidR="009259EC" w:rsidRDefault="00A53DC6">
      <w:pPr>
        <w:pStyle w:val="SourceCode"/>
      </w:pPr>
      <w:r>
        <w:rPr>
          <w:rStyle w:val="VerbatimChar"/>
        </w:rPr>
        <w:t>## Warning: Transformation introduced infinite values in continuous y-axis</w:t>
      </w:r>
    </w:p>
    <w:p w14:paraId="0FB3EDB3" w14:textId="77777777" w:rsidR="009259EC" w:rsidRDefault="00A53DC6">
      <w:pPr>
        <w:pStyle w:val="SourceCode"/>
      </w:pPr>
      <w:r>
        <w:rPr>
          <w:rStyle w:val="VerbatimChar"/>
        </w:rPr>
        <w:lastRenderedPageBreak/>
        <w:t>## Warning: Removed 123 rows containing non-finite values (stat_smooth).</w:t>
      </w:r>
    </w:p>
    <w:p w14:paraId="0FB3EDB4" w14:textId="77777777" w:rsidR="009259EC" w:rsidRDefault="00A53DC6">
      <w:pPr>
        <w:pStyle w:val="SourceCode"/>
      </w:pPr>
      <w:r>
        <w:rPr>
          <w:rStyle w:val="VerbatimChar"/>
        </w:rPr>
        <w:t>## Warning: Transformation introduced infinite values i</w:t>
      </w:r>
      <w:r>
        <w:rPr>
          <w:rStyle w:val="VerbatimChar"/>
        </w:rPr>
        <w:t>n continuous y-axis</w:t>
      </w:r>
    </w:p>
    <w:p w14:paraId="0FB3EDB5" w14:textId="77777777" w:rsidR="009259EC" w:rsidRDefault="00A53DC6">
      <w:pPr>
        <w:pStyle w:val="SourceCode"/>
      </w:pPr>
      <w:r>
        <w:rPr>
          <w:rStyle w:val="VerbatimChar"/>
        </w:rPr>
        <w:t>## Warning: Removed 418 rows containing non-finite values (stat_smooth).</w:t>
      </w:r>
    </w:p>
    <w:p w14:paraId="0FB3EDB6" w14:textId="77777777" w:rsidR="009259EC" w:rsidRDefault="00A53DC6">
      <w:pPr>
        <w:pStyle w:val="SourceCode"/>
      </w:pPr>
      <w:r>
        <w:rPr>
          <w:rStyle w:val="VerbatimChar"/>
        </w:rPr>
        <w:t>## Warning: Transformation introduced infinite values in continuous y-axis</w:t>
      </w:r>
    </w:p>
    <w:p w14:paraId="0FB3EDB7" w14:textId="77777777" w:rsidR="009259EC" w:rsidRDefault="00A53DC6">
      <w:pPr>
        <w:pStyle w:val="SourceCode"/>
      </w:pPr>
      <w:r>
        <w:rPr>
          <w:rStyle w:val="VerbatimChar"/>
        </w:rPr>
        <w:t>## Warning: Removed 136 rows containing non-finite values (stat_smooth).</w:t>
      </w:r>
    </w:p>
    <w:p w14:paraId="0FB3EDB8" w14:textId="77777777" w:rsidR="009259EC" w:rsidRDefault="00A53DC6">
      <w:pPr>
        <w:pStyle w:val="FirstParagraph"/>
      </w:pPr>
      <w:r>
        <w:rPr>
          <w:noProof/>
        </w:rPr>
        <w:lastRenderedPageBreak/>
        <w:drawing>
          <wp:inline distT="0" distB="0" distL="0" distR="0" wp14:anchorId="0FB3EF39" wp14:editId="0545374F">
            <wp:extent cx="4380089" cy="697088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2.png"/>
                    <pic:cNvPicPr>
                      <a:picLocks noChangeAspect="1" noChangeArrowheads="1"/>
                    </pic:cNvPicPr>
                  </pic:nvPicPr>
                  <pic:blipFill>
                    <a:blip r:embed="rId10"/>
                    <a:stretch>
                      <a:fillRect/>
                    </a:stretch>
                  </pic:blipFill>
                  <pic:spPr bwMode="auto">
                    <a:xfrm>
                      <a:off x="0" y="0"/>
                      <a:ext cx="4382442" cy="6974634"/>
                    </a:xfrm>
                    <a:prstGeom prst="rect">
                      <a:avLst/>
                    </a:prstGeom>
                    <a:noFill/>
                    <a:ln w="9525">
                      <a:noFill/>
                      <a:headEnd/>
                      <a:tailEnd/>
                    </a:ln>
                  </pic:spPr>
                </pic:pic>
              </a:graphicData>
            </a:graphic>
          </wp:inline>
        </w:drawing>
      </w:r>
    </w:p>
    <w:p w14:paraId="0FB3EDB9" w14:textId="77777777" w:rsidR="009259EC" w:rsidRDefault="00A53DC6">
      <w:pPr>
        <w:pStyle w:val="SourceCode"/>
      </w:pPr>
      <w:r>
        <w:rPr>
          <w:rStyle w:val="VerbatimChar"/>
        </w:rPr>
        <w:t>## Warning: T</w:t>
      </w:r>
      <w:r>
        <w:rPr>
          <w:rStyle w:val="VerbatimChar"/>
        </w:rPr>
        <w:t>ransformation introduced infinite values in continuous y-axis</w:t>
      </w:r>
    </w:p>
    <w:p w14:paraId="0FB3EDBA" w14:textId="77777777" w:rsidR="009259EC" w:rsidRDefault="00A53DC6">
      <w:pPr>
        <w:pStyle w:val="SourceCode"/>
      </w:pPr>
      <w:r>
        <w:rPr>
          <w:rStyle w:val="VerbatimChar"/>
        </w:rPr>
        <w:t>## Warning: Removed 13 rows containing non-finite values (stat_smooth).</w:t>
      </w:r>
    </w:p>
    <w:p w14:paraId="0FB3EDBB" w14:textId="77777777" w:rsidR="009259EC" w:rsidRDefault="00A53DC6">
      <w:pPr>
        <w:pStyle w:val="SourceCode"/>
      </w:pPr>
      <w:r>
        <w:rPr>
          <w:rStyle w:val="VerbatimChar"/>
        </w:rPr>
        <w:t>## Warning: Transformation introduced infinite values in continuous y-axis</w:t>
      </w:r>
    </w:p>
    <w:p w14:paraId="0FB3EDBC" w14:textId="77777777" w:rsidR="009259EC" w:rsidRDefault="00A53DC6">
      <w:pPr>
        <w:pStyle w:val="SourceCode"/>
      </w:pPr>
      <w:r>
        <w:rPr>
          <w:rStyle w:val="VerbatimChar"/>
        </w:rPr>
        <w:t>## Warning: Removed 82 rows containing non-finite values (stat_smooth).</w:t>
      </w:r>
    </w:p>
    <w:p w14:paraId="0FB3EDBD" w14:textId="77777777" w:rsidR="009259EC" w:rsidRDefault="00A53DC6">
      <w:pPr>
        <w:pStyle w:val="SourceCode"/>
      </w:pPr>
      <w:r>
        <w:rPr>
          <w:rStyle w:val="VerbatimChar"/>
        </w:rPr>
        <w:lastRenderedPageBreak/>
        <w:t>## Warning: Transformation introduced infinite values in continuous y-axis</w:t>
      </w:r>
    </w:p>
    <w:p w14:paraId="0FB3EDBE" w14:textId="77777777" w:rsidR="009259EC" w:rsidRDefault="00A53DC6">
      <w:pPr>
        <w:pStyle w:val="SourceCode"/>
      </w:pPr>
      <w:r>
        <w:rPr>
          <w:rStyle w:val="VerbatimChar"/>
        </w:rPr>
        <w:t>## Warning: Removed 31 rows containing non-finite values (stat_smooth).</w:t>
      </w:r>
    </w:p>
    <w:p w14:paraId="0FB3EDBF" w14:textId="77777777" w:rsidR="009259EC" w:rsidRDefault="00A53DC6">
      <w:pPr>
        <w:pStyle w:val="FirstParagraph"/>
      </w:pPr>
      <w:r>
        <w:rPr>
          <w:noProof/>
        </w:rPr>
        <w:drawing>
          <wp:inline distT="0" distB="0" distL="0" distR="0" wp14:anchorId="0FB3EF3B" wp14:editId="0FB3EF3C">
            <wp:extent cx="5334000" cy="7467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3.png"/>
                    <pic:cNvPicPr>
                      <a:picLocks noChangeAspect="1" noChangeArrowheads="1"/>
                    </pic:cNvPicPr>
                  </pic:nvPicPr>
                  <pic:blipFill>
                    <a:blip r:embed="rId11"/>
                    <a:stretch>
                      <a:fillRect/>
                    </a:stretch>
                  </pic:blipFill>
                  <pic:spPr bwMode="auto">
                    <a:xfrm>
                      <a:off x="0" y="0"/>
                      <a:ext cx="5334000" cy="7467600"/>
                    </a:xfrm>
                    <a:prstGeom prst="rect">
                      <a:avLst/>
                    </a:prstGeom>
                    <a:noFill/>
                    <a:ln w="9525">
                      <a:noFill/>
                      <a:headEnd/>
                      <a:tailEnd/>
                    </a:ln>
                  </pic:spPr>
                </pic:pic>
              </a:graphicData>
            </a:graphic>
          </wp:inline>
        </w:drawing>
      </w:r>
    </w:p>
    <w:p w14:paraId="0FB3EDC0" w14:textId="77777777" w:rsidR="009259EC" w:rsidRDefault="00A53DC6">
      <w:pPr>
        <w:pStyle w:val="SourceCode"/>
      </w:pPr>
      <w:r>
        <w:rPr>
          <w:rStyle w:val="VerbatimChar"/>
        </w:rPr>
        <w:lastRenderedPageBreak/>
        <w:t>## Warning: Transformation introduc</w:t>
      </w:r>
      <w:r>
        <w:rPr>
          <w:rStyle w:val="VerbatimChar"/>
        </w:rPr>
        <w:t>ed infinite values in continuous y-axis</w:t>
      </w:r>
    </w:p>
    <w:p w14:paraId="0FB3EDC1" w14:textId="77777777" w:rsidR="009259EC" w:rsidRDefault="00A53DC6">
      <w:pPr>
        <w:pStyle w:val="SourceCode"/>
      </w:pPr>
      <w:r>
        <w:rPr>
          <w:rStyle w:val="VerbatimChar"/>
        </w:rPr>
        <w:t>## Warning: Removed 116 rows containing non-finite values (stat_smooth).</w:t>
      </w:r>
    </w:p>
    <w:p w14:paraId="0FB3EDC2" w14:textId="77777777" w:rsidR="009259EC" w:rsidRDefault="00A53DC6">
      <w:pPr>
        <w:pStyle w:val="SourceCode"/>
      </w:pPr>
      <w:r>
        <w:rPr>
          <w:rStyle w:val="VerbatimChar"/>
        </w:rPr>
        <w:t>## Warning: Transformation introduced infinite values in continuous y-axis</w:t>
      </w:r>
    </w:p>
    <w:p w14:paraId="0FB3EDC3" w14:textId="77777777" w:rsidR="009259EC" w:rsidRDefault="00A53DC6">
      <w:pPr>
        <w:pStyle w:val="SourceCode"/>
      </w:pPr>
      <w:r>
        <w:rPr>
          <w:rStyle w:val="VerbatimChar"/>
        </w:rPr>
        <w:t>## Warning: Removed 371 rows containing non-finite values (stat_smoo</w:t>
      </w:r>
      <w:r>
        <w:rPr>
          <w:rStyle w:val="VerbatimChar"/>
        </w:rPr>
        <w:t>th).</w:t>
      </w:r>
    </w:p>
    <w:p w14:paraId="0FB3EDC4" w14:textId="77777777" w:rsidR="009259EC" w:rsidRDefault="00A53DC6">
      <w:pPr>
        <w:pStyle w:val="SourceCode"/>
      </w:pPr>
      <w:r>
        <w:rPr>
          <w:rStyle w:val="VerbatimChar"/>
        </w:rPr>
        <w:t>## Warning: Transformation introduced infinite values in continuous y-axis</w:t>
      </w:r>
    </w:p>
    <w:p w14:paraId="0FB3EDC5" w14:textId="77777777" w:rsidR="009259EC" w:rsidRDefault="00A53DC6">
      <w:pPr>
        <w:pStyle w:val="SourceCode"/>
      </w:pPr>
      <w:r>
        <w:rPr>
          <w:rStyle w:val="VerbatimChar"/>
        </w:rPr>
        <w:t>## Warning: Removed 129 rows containing non-finite values (stat_smooth).</w:t>
      </w:r>
    </w:p>
    <w:p w14:paraId="0FB3EDC6" w14:textId="77777777" w:rsidR="009259EC" w:rsidRDefault="00A53DC6">
      <w:pPr>
        <w:pStyle w:val="FirstParagraph"/>
      </w:pPr>
      <w:r>
        <w:rPr>
          <w:noProof/>
        </w:rPr>
        <w:lastRenderedPageBreak/>
        <w:drawing>
          <wp:inline distT="0" distB="0" distL="0" distR="0" wp14:anchorId="0FB3EF3D" wp14:editId="0FB3EF3E">
            <wp:extent cx="5334000" cy="7467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4.png"/>
                    <pic:cNvPicPr>
                      <a:picLocks noChangeAspect="1" noChangeArrowheads="1"/>
                    </pic:cNvPicPr>
                  </pic:nvPicPr>
                  <pic:blipFill>
                    <a:blip r:embed="rId12"/>
                    <a:stretch>
                      <a:fillRect/>
                    </a:stretch>
                  </pic:blipFill>
                  <pic:spPr bwMode="auto">
                    <a:xfrm>
                      <a:off x="0" y="0"/>
                      <a:ext cx="5334000" cy="7467600"/>
                    </a:xfrm>
                    <a:prstGeom prst="rect">
                      <a:avLst/>
                    </a:prstGeom>
                    <a:noFill/>
                    <a:ln w="9525">
                      <a:noFill/>
                      <a:headEnd/>
                      <a:tailEnd/>
                    </a:ln>
                  </pic:spPr>
                </pic:pic>
              </a:graphicData>
            </a:graphic>
          </wp:inline>
        </w:drawing>
      </w:r>
    </w:p>
    <w:p w14:paraId="0FB3EDC7" w14:textId="77777777" w:rsidR="009259EC" w:rsidRDefault="00A53DC6">
      <w:pPr>
        <w:pStyle w:val="SourceCode"/>
      </w:pPr>
      <w:r>
        <w:rPr>
          <w:rStyle w:val="VerbatimChar"/>
        </w:rPr>
        <w:t>## Warning in self$trans$transform(x): NaNs produced</w:t>
      </w:r>
    </w:p>
    <w:p w14:paraId="0FB3EDC8" w14:textId="77777777" w:rsidR="009259EC" w:rsidRDefault="00A53DC6">
      <w:pPr>
        <w:pStyle w:val="SourceCode"/>
      </w:pPr>
      <w:r>
        <w:rPr>
          <w:rStyle w:val="VerbatimChar"/>
        </w:rPr>
        <w:t>## Warning: Transformation introduced infinite v</w:t>
      </w:r>
      <w:r>
        <w:rPr>
          <w:rStyle w:val="VerbatimChar"/>
        </w:rPr>
        <w:t>alues in continuous y-axis</w:t>
      </w:r>
    </w:p>
    <w:p w14:paraId="0FB3EDC9" w14:textId="77777777" w:rsidR="009259EC" w:rsidRDefault="00A53DC6">
      <w:pPr>
        <w:pStyle w:val="SourceCode"/>
      </w:pPr>
      <w:r>
        <w:rPr>
          <w:rStyle w:val="VerbatimChar"/>
        </w:rPr>
        <w:lastRenderedPageBreak/>
        <w:t>## Warning: Removed 27 rows containing non-finite values (stat_smooth).</w:t>
      </w:r>
    </w:p>
    <w:p w14:paraId="0FB3EDCA" w14:textId="77777777" w:rsidR="009259EC" w:rsidRDefault="00A53DC6">
      <w:pPr>
        <w:pStyle w:val="SourceCode"/>
      </w:pPr>
      <w:r>
        <w:rPr>
          <w:rStyle w:val="VerbatimChar"/>
        </w:rPr>
        <w:t>## Warning: Transformation introduced infinite values in continuous y-axis</w:t>
      </w:r>
    </w:p>
    <w:p w14:paraId="0FB3EDCB" w14:textId="77777777" w:rsidR="009259EC" w:rsidRDefault="00A53DC6">
      <w:pPr>
        <w:pStyle w:val="SourceCode"/>
      </w:pPr>
      <w:r>
        <w:rPr>
          <w:rStyle w:val="VerbatimChar"/>
        </w:rPr>
        <w:t>## Warning: Removed 154 rows containing non-finite values (stat_smooth).</w:t>
      </w:r>
    </w:p>
    <w:p w14:paraId="0FB3EDCC" w14:textId="77777777" w:rsidR="009259EC" w:rsidRDefault="00A53DC6">
      <w:pPr>
        <w:pStyle w:val="SourceCode"/>
      </w:pPr>
      <w:r>
        <w:rPr>
          <w:rStyle w:val="VerbatimChar"/>
        </w:rPr>
        <w:t>## Warnin</w:t>
      </w:r>
      <w:r>
        <w:rPr>
          <w:rStyle w:val="VerbatimChar"/>
        </w:rPr>
        <w:t>g: Transformation introduced infinite values in continuous y-axis</w:t>
      </w:r>
    </w:p>
    <w:p w14:paraId="0FB3EDCD" w14:textId="77777777" w:rsidR="009259EC" w:rsidRDefault="00A53DC6">
      <w:pPr>
        <w:pStyle w:val="SourceCode"/>
      </w:pPr>
      <w:r>
        <w:rPr>
          <w:rStyle w:val="VerbatimChar"/>
        </w:rPr>
        <w:t>## Warning: Removed 46 rows containing non-finite values (stat_smooth).</w:t>
      </w:r>
    </w:p>
    <w:p w14:paraId="0FB3EDCE" w14:textId="77777777" w:rsidR="009259EC" w:rsidRDefault="00A53DC6">
      <w:pPr>
        <w:pStyle w:val="FirstParagraph"/>
      </w:pPr>
      <w:r>
        <w:rPr>
          <w:noProof/>
        </w:rPr>
        <w:lastRenderedPageBreak/>
        <w:drawing>
          <wp:inline distT="0" distB="0" distL="0" distR="0" wp14:anchorId="0FB3EF3F" wp14:editId="0FB3EF40">
            <wp:extent cx="5334000" cy="7467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5.png"/>
                    <pic:cNvPicPr>
                      <a:picLocks noChangeAspect="1" noChangeArrowheads="1"/>
                    </pic:cNvPicPr>
                  </pic:nvPicPr>
                  <pic:blipFill>
                    <a:blip r:embed="rId13"/>
                    <a:stretch>
                      <a:fillRect/>
                    </a:stretch>
                  </pic:blipFill>
                  <pic:spPr bwMode="auto">
                    <a:xfrm>
                      <a:off x="0" y="0"/>
                      <a:ext cx="5334000" cy="7467600"/>
                    </a:xfrm>
                    <a:prstGeom prst="rect">
                      <a:avLst/>
                    </a:prstGeom>
                    <a:noFill/>
                    <a:ln w="9525">
                      <a:noFill/>
                      <a:headEnd/>
                      <a:tailEnd/>
                    </a:ln>
                  </pic:spPr>
                </pic:pic>
              </a:graphicData>
            </a:graphic>
          </wp:inline>
        </w:drawing>
      </w:r>
    </w:p>
    <w:p w14:paraId="0FB3EDCF" w14:textId="77777777" w:rsidR="009259EC" w:rsidRDefault="00A53DC6">
      <w:pPr>
        <w:pStyle w:val="SourceCode"/>
      </w:pPr>
      <w:r>
        <w:rPr>
          <w:rStyle w:val="VerbatimChar"/>
        </w:rPr>
        <w:t>## Warning in self$trans$transform(x): NaNs produced</w:t>
      </w:r>
    </w:p>
    <w:p w14:paraId="0FB3EDD0" w14:textId="77777777" w:rsidR="009259EC" w:rsidRDefault="00A53DC6">
      <w:pPr>
        <w:pStyle w:val="SourceCode"/>
      </w:pPr>
      <w:r>
        <w:rPr>
          <w:rStyle w:val="VerbatimChar"/>
        </w:rPr>
        <w:t>## Warning: Transformation introduced infinite values in continuous y-axis</w:t>
      </w:r>
    </w:p>
    <w:p w14:paraId="0FB3EDD1" w14:textId="77777777" w:rsidR="009259EC" w:rsidRDefault="00A53DC6">
      <w:pPr>
        <w:pStyle w:val="SourceCode"/>
      </w:pPr>
      <w:r>
        <w:rPr>
          <w:rStyle w:val="VerbatimChar"/>
        </w:rPr>
        <w:lastRenderedPageBreak/>
        <w:t>## Warning: Removed 9 rows containing non-finite values (stat_smooth).</w:t>
      </w:r>
    </w:p>
    <w:p w14:paraId="0FB3EDD2" w14:textId="77777777" w:rsidR="009259EC" w:rsidRDefault="00A53DC6">
      <w:pPr>
        <w:pStyle w:val="SourceCode"/>
      </w:pPr>
      <w:r>
        <w:rPr>
          <w:rStyle w:val="VerbatimChar"/>
        </w:rPr>
        <w:t>## Warning: Transformation introduced infinite values in continuous y-axis</w:t>
      </w:r>
    </w:p>
    <w:p w14:paraId="0FB3EDD3" w14:textId="77777777" w:rsidR="009259EC" w:rsidRDefault="00A53DC6">
      <w:pPr>
        <w:pStyle w:val="SourceCode"/>
      </w:pPr>
      <w:r>
        <w:rPr>
          <w:rStyle w:val="VerbatimChar"/>
        </w:rPr>
        <w:t>## Warning: Removed 93 rows contain</w:t>
      </w:r>
      <w:r>
        <w:rPr>
          <w:rStyle w:val="VerbatimChar"/>
        </w:rPr>
        <w:t>ing non-finite values (stat_smooth).</w:t>
      </w:r>
    </w:p>
    <w:p w14:paraId="0FB3EDD4" w14:textId="77777777" w:rsidR="009259EC" w:rsidRDefault="00A53DC6">
      <w:pPr>
        <w:pStyle w:val="SourceCode"/>
      </w:pPr>
      <w:r>
        <w:rPr>
          <w:rStyle w:val="VerbatimChar"/>
        </w:rPr>
        <w:t>## Warning: Transformation introduced infinite values in continuous y-axis</w:t>
      </w:r>
    </w:p>
    <w:p w14:paraId="0FB3EDD5" w14:textId="77777777" w:rsidR="009259EC" w:rsidRDefault="00A53DC6">
      <w:pPr>
        <w:pStyle w:val="SourceCode"/>
      </w:pPr>
      <w:r>
        <w:rPr>
          <w:rStyle w:val="VerbatimChar"/>
        </w:rPr>
        <w:t>## Warning: Removed 32 rows containing non-finite values (stat_smooth).</w:t>
      </w:r>
    </w:p>
    <w:p w14:paraId="0FB3EDD6" w14:textId="77777777" w:rsidR="009259EC" w:rsidRDefault="00A53DC6">
      <w:pPr>
        <w:pStyle w:val="FirstParagraph"/>
      </w:pPr>
      <w:r>
        <w:rPr>
          <w:noProof/>
        </w:rPr>
        <w:lastRenderedPageBreak/>
        <w:drawing>
          <wp:inline distT="0" distB="0" distL="0" distR="0" wp14:anchorId="0FB3EF41" wp14:editId="0FB3EF42">
            <wp:extent cx="5334000" cy="7467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6.png"/>
                    <pic:cNvPicPr>
                      <a:picLocks noChangeAspect="1" noChangeArrowheads="1"/>
                    </pic:cNvPicPr>
                  </pic:nvPicPr>
                  <pic:blipFill>
                    <a:blip r:embed="rId14"/>
                    <a:stretch>
                      <a:fillRect/>
                    </a:stretch>
                  </pic:blipFill>
                  <pic:spPr bwMode="auto">
                    <a:xfrm>
                      <a:off x="0" y="0"/>
                      <a:ext cx="5334000" cy="7467600"/>
                    </a:xfrm>
                    <a:prstGeom prst="rect">
                      <a:avLst/>
                    </a:prstGeom>
                    <a:noFill/>
                    <a:ln w="9525">
                      <a:noFill/>
                      <a:headEnd/>
                      <a:tailEnd/>
                    </a:ln>
                  </pic:spPr>
                </pic:pic>
              </a:graphicData>
            </a:graphic>
          </wp:inline>
        </w:drawing>
      </w:r>
    </w:p>
    <w:p w14:paraId="0FB3EDD7" w14:textId="77777777" w:rsidR="009259EC" w:rsidRDefault="00A53DC6">
      <w:pPr>
        <w:pStyle w:val="SourceCode"/>
      </w:pPr>
      <w:r>
        <w:rPr>
          <w:rStyle w:val="VerbatimChar"/>
        </w:rPr>
        <w:t>## Warning: Transformation introduced infinite values in continuous y-</w:t>
      </w:r>
      <w:r>
        <w:rPr>
          <w:rStyle w:val="VerbatimChar"/>
        </w:rPr>
        <w:t>axis</w:t>
      </w:r>
    </w:p>
    <w:p w14:paraId="0FB3EDD8" w14:textId="77777777" w:rsidR="009259EC" w:rsidRDefault="00A53DC6">
      <w:pPr>
        <w:pStyle w:val="SourceCode"/>
      </w:pPr>
      <w:r>
        <w:rPr>
          <w:rStyle w:val="VerbatimChar"/>
        </w:rPr>
        <w:t>## Warning: Removed 40 rows containing non-finite values (stat_smooth).</w:t>
      </w:r>
    </w:p>
    <w:p w14:paraId="0FB3EDD9" w14:textId="77777777" w:rsidR="009259EC" w:rsidRDefault="00A53DC6">
      <w:pPr>
        <w:pStyle w:val="SourceCode"/>
      </w:pPr>
      <w:r>
        <w:rPr>
          <w:rStyle w:val="VerbatimChar"/>
        </w:rPr>
        <w:lastRenderedPageBreak/>
        <w:t>## Warning: Transformation introduced infinite values in continuous y-axis</w:t>
      </w:r>
    </w:p>
    <w:p w14:paraId="0FB3EDDA" w14:textId="77777777" w:rsidR="009259EC" w:rsidRDefault="00A53DC6">
      <w:pPr>
        <w:pStyle w:val="SourceCode"/>
      </w:pPr>
      <w:r>
        <w:rPr>
          <w:rStyle w:val="VerbatimChar"/>
        </w:rPr>
        <w:t>## Warning: Removed 231 rows containing non-finite values (stat_smooth).</w:t>
      </w:r>
    </w:p>
    <w:p w14:paraId="0FB3EDDB" w14:textId="77777777" w:rsidR="009259EC" w:rsidRDefault="00A53DC6">
      <w:pPr>
        <w:pStyle w:val="SourceCode"/>
      </w:pPr>
      <w:r>
        <w:rPr>
          <w:rStyle w:val="VerbatimChar"/>
        </w:rPr>
        <w:t>## Warning: Transformation intr</w:t>
      </w:r>
      <w:r>
        <w:rPr>
          <w:rStyle w:val="VerbatimChar"/>
        </w:rPr>
        <w:t>oduced infinite values in continuous y-axis</w:t>
      </w:r>
    </w:p>
    <w:p w14:paraId="0FB3EDDC" w14:textId="77777777" w:rsidR="009259EC" w:rsidRDefault="00A53DC6">
      <w:pPr>
        <w:pStyle w:val="SourceCode"/>
      </w:pPr>
      <w:r>
        <w:rPr>
          <w:rStyle w:val="VerbatimChar"/>
        </w:rPr>
        <w:t>## Warning: Removed 70 rows containing non-finite values (stat_smooth).</w:t>
      </w:r>
    </w:p>
    <w:p w14:paraId="0FB3EDDD" w14:textId="77777777" w:rsidR="009259EC" w:rsidRDefault="00A53DC6">
      <w:pPr>
        <w:pStyle w:val="FirstParagraph"/>
      </w:pPr>
      <w:r>
        <w:rPr>
          <w:noProof/>
        </w:rPr>
        <w:lastRenderedPageBreak/>
        <w:drawing>
          <wp:inline distT="0" distB="0" distL="0" distR="0" wp14:anchorId="0FB3EF43" wp14:editId="0FB3EF44">
            <wp:extent cx="5334000" cy="7467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7.png"/>
                    <pic:cNvPicPr>
                      <a:picLocks noChangeAspect="1" noChangeArrowheads="1"/>
                    </pic:cNvPicPr>
                  </pic:nvPicPr>
                  <pic:blipFill>
                    <a:blip r:embed="rId15"/>
                    <a:stretch>
                      <a:fillRect/>
                    </a:stretch>
                  </pic:blipFill>
                  <pic:spPr bwMode="auto">
                    <a:xfrm>
                      <a:off x="0" y="0"/>
                      <a:ext cx="5334000" cy="7467600"/>
                    </a:xfrm>
                    <a:prstGeom prst="rect">
                      <a:avLst/>
                    </a:prstGeom>
                    <a:noFill/>
                    <a:ln w="9525">
                      <a:noFill/>
                      <a:headEnd/>
                      <a:tailEnd/>
                    </a:ln>
                  </pic:spPr>
                </pic:pic>
              </a:graphicData>
            </a:graphic>
          </wp:inline>
        </w:drawing>
      </w:r>
    </w:p>
    <w:p w14:paraId="0FB3EDDE" w14:textId="77777777" w:rsidR="009259EC" w:rsidRDefault="00A53DC6">
      <w:pPr>
        <w:pStyle w:val="SourceCode"/>
      </w:pPr>
      <w:r>
        <w:rPr>
          <w:rStyle w:val="VerbatimChar"/>
        </w:rPr>
        <w:t>## Warning: Transformation introduced infinite values in continuous y-axis</w:t>
      </w:r>
    </w:p>
    <w:p w14:paraId="0FB3EDDF" w14:textId="77777777" w:rsidR="009259EC" w:rsidRDefault="00A53DC6">
      <w:pPr>
        <w:pStyle w:val="SourceCode"/>
      </w:pPr>
      <w:r>
        <w:rPr>
          <w:rStyle w:val="VerbatimChar"/>
        </w:rPr>
        <w:t>## Warning: Removed 41 rows containing non-finite values (stat_</w:t>
      </w:r>
      <w:r>
        <w:rPr>
          <w:rStyle w:val="VerbatimChar"/>
        </w:rPr>
        <w:t>smooth).</w:t>
      </w:r>
    </w:p>
    <w:p w14:paraId="0FB3EDE0" w14:textId="77777777" w:rsidR="009259EC" w:rsidRDefault="00A53DC6">
      <w:pPr>
        <w:pStyle w:val="SourceCode"/>
      </w:pPr>
      <w:r>
        <w:rPr>
          <w:rStyle w:val="VerbatimChar"/>
        </w:rPr>
        <w:lastRenderedPageBreak/>
        <w:t>## Warning: Transformation introduced infinite values in continuous y-axis</w:t>
      </w:r>
    </w:p>
    <w:p w14:paraId="0FB3EDE1" w14:textId="77777777" w:rsidR="009259EC" w:rsidRDefault="00A53DC6">
      <w:pPr>
        <w:pStyle w:val="SourceCode"/>
      </w:pPr>
      <w:r>
        <w:rPr>
          <w:rStyle w:val="VerbatimChar"/>
        </w:rPr>
        <w:t>## Warning: Removed 110 rows containing non-finite values (stat_smooth).</w:t>
      </w:r>
    </w:p>
    <w:p w14:paraId="0FB3EDE2" w14:textId="77777777" w:rsidR="009259EC" w:rsidRDefault="00A53DC6">
      <w:pPr>
        <w:pStyle w:val="SourceCode"/>
      </w:pPr>
      <w:r>
        <w:rPr>
          <w:rStyle w:val="VerbatimChar"/>
        </w:rPr>
        <w:t>## Warning: Transformation introduced infinite values in continuous y-axis</w:t>
      </w:r>
    </w:p>
    <w:p w14:paraId="0FB3EDE3" w14:textId="77777777" w:rsidR="009259EC" w:rsidRDefault="00A53DC6">
      <w:pPr>
        <w:pStyle w:val="SourceCode"/>
      </w:pPr>
      <w:r>
        <w:rPr>
          <w:rStyle w:val="VerbatimChar"/>
        </w:rPr>
        <w:t>## Warning: Removed 44 r</w:t>
      </w:r>
      <w:r>
        <w:rPr>
          <w:rStyle w:val="VerbatimChar"/>
        </w:rPr>
        <w:t>ows containing non-finite values (stat_smooth).</w:t>
      </w:r>
    </w:p>
    <w:p w14:paraId="0FB3EDE4" w14:textId="77777777" w:rsidR="009259EC" w:rsidRDefault="00A53DC6">
      <w:pPr>
        <w:pStyle w:val="FirstParagraph"/>
      </w:pPr>
      <w:r>
        <w:rPr>
          <w:noProof/>
        </w:rPr>
        <w:lastRenderedPageBreak/>
        <w:drawing>
          <wp:inline distT="0" distB="0" distL="0" distR="0" wp14:anchorId="0FB3EF45" wp14:editId="0FB3EF46">
            <wp:extent cx="5334000" cy="7467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8.png"/>
                    <pic:cNvPicPr>
                      <a:picLocks noChangeAspect="1" noChangeArrowheads="1"/>
                    </pic:cNvPicPr>
                  </pic:nvPicPr>
                  <pic:blipFill>
                    <a:blip r:embed="rId16"/>
                    <a:stretch>
                      <a:fillRect/>
                    </a:stretch>
                  </pic:blipFill>
                  <pic:spPr bwMode="auto">
                    <a:xfrm>
                      <a:off x="0" y="0"/>
                      <a:ext cx="5334000" cy="7467600"/>
                    </a:xfrm>
                    <a:prstGeom prst="rect">
                      <a:avLst/>
                    </a:prstGeom>
                    <a:noFill/>
                    <a:ln w="9525">
                      <a:noFill/>
                      <a:headEnd/>
                      <a:tailEnd/>
                    </a:ln>
                  </pic:spPr>
                </pic:pic>
              </a:graphicData>
            </a:graphic>
          </wp:inline>
        </w:drawing>
      </w:r>
    </w:p>
    <w:p w14:paraId="0FB3EDE5" w14:textId="77777777" w:rsidR="009259EC" w:rsidRDefault="00A53DC6">
      <w:pPr>
        <w:pStyle w:val="SourceCode"/>
      </w:pPr>
      <w:r>
        <w:rPr>
          <w:rStyle w:val="VerbatimChar"/>
        </w:rPr>
        <w:t>## Warning: Transformation introduced infinite values in continuous y-axis</w:t>
      </w:r>
    </w:p>
    <w:p w14:paraId="0FB3EDE6" w14:textId="77777777" w:rsidR="009259EC" w:rsidRDefault="00A53DC6">
      <w:pPr>
        <w:pStyle w:val="SourceCode"/>
      </w:pPr>
      <w:r>
        <w:rPr>
          <w:rStyle w:val="VerbatimChar"/>
        </w:rPr>
        <w:t>## Warning: Removed 102 rows containing non-finite values (stat_smooth).</w:t>
      </w:r>
    </w:p>
    <w:p w14:paraId="0FB3EDE7" w14:textId="77777777" w:rsidR="009259EC" w:rsidRDefault="00A53DC6">
      <w:pPr>
        <w:pStyle w:val="SourceCode"/>
      </w:pPr>
      <w:r>
        <w:rPr>
          <w:rStyle w:val="VerbatimChar"/>
        </w:rPr>
        <w:lastRenderedPageBreak/>
        <w:t>## Warning: Transformation introduced infinite values in c</w:t>
      </w:r>
      <w:r>
        <w:rPr>
          <w:rStyle w:val="VerbatimChar"/>
        </w:rPr>
        <w:t>ontinuous y-axis</w:t>
      </w:r>
    </w:p>
    <w:p w14:paraId="0FB3EDE8" w14:textId="77777777" w:rsidR="009259EC" w:rsidRDefault="00A53DC6">
      <w:pPr>
        <w:pStyle w:val="SourceCode"/>
      </w:pPr>
      <w:r>
        <w:rPr>
          <w:rStyle w:val="VerbatimChar"/>
        </w:rPr>
        <w:t>## Warning: Removed 457 rows containing non-finite values (stat_smooth).</w:t>
      </w:r>
    </w:p>
    <w:p w14:paraId="0FB3EDE9" w14:textId="77777777" w:rsidR="009259EC" w:rsidRDefault="00A53DC6">
      <w:pPr>
        <w:pStyle w:val="SourceCode"/>
      </w:pPr>
      <w:r>
        <w:rPr>
          <w:rStyle w:val="VerbatimChar"/>
        </w:rPr>
        <w:t>## Warning: Computation failed in `stat_smooth()`:</w:t>
      </w:r>
      <w:r>
        <w:br/>
      </w:r>
      <w:r>
        <w:rPr>
          <w:rStyle w:val="VerbatimChar"/>
        </w:rPr>
        <w:t>## span is too small</w:t>
      </w:r>
    </w:p>
    <w:p w14:paraId="0FB3EDEA" w14:textId="77777777" w:rsidR="009259EC" w:rsidRDefault="00A53DC6">
      <w:pPr>
        <w:pStyle w:val="SourceCode"/>
      </w:pPr>
      <w:r>
        <w:rPr>
          <w:rStyle w:val="VerbatimChar"/>
        </w:rPr>
        <w:t>## Warning: Transformation introduced infinite values in continuous y-axis</w:t>
      </w:r>
    </w:p>
    <w:p w14:paraId="0FB3EDEB" w14:textId="77777777" w:rsidR="009259EC" w:rsidRDefault="00A53DC6">
      <w:pPr>
        <w:pStyle w:val="SourceCode"/>
      </w:pPr>
      <w:r>
        <w:rPr>
          <w:rStyle w:val="VerbatimChar"/>
        </w:rPr>
        <w:t>## Warning: Removed 108 rows containing non-finite values (stat_smooth).</w:t>
      </w:r>
    </w:p>
    <w:p w14:paraId="0FB3EDEC" w14:textId="77777777" w:rsidR="009259EC" w:rsidRDefault="00A53DC6">
      <w:pPr>
        <w:pStyle w:val="FirstParagraph"/>
      </w:pPr>
      <w:r>
        <w:rPr>
          <w:noProof/>
        </w:rPr>
        <w:lastRenderedPageBreak/>
        <w:drawing>
          <wp:inline distT="0" distB="0" distL="0" distR="0" wp14:anchorId="0FB3EF47" wp14:editId="0FB3EF48">
            <wp:extent cx="5334000" cy="7467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9.png"/>
                    <pic:cNvPicPr>
                      <a:picLocks noChangeAspect="1" noChangeArrowheads="1"/>
                    </pic:cNvPicPr>
                  </pic:nvPicPr>
                  <pic:blipFill>
                    <a:blip r:embed="rId17"/>
                    <a:stretch>
                      <a:fillRect/>
                    </a:stretch>
                  </pic:blipFill>
                  <pic:spPr bwMode="auto">
                    <a:xfrm>
                      <a:off x="0" y="0"/>
                      <a:ext cx="5334000" cy="7467600"/>
                    </a:xfrm>
                    <a:prstGeom prst="rect">
                      <a:avLst/>
                    </a:prstGeom>
                    <a:noFill/>
                    <a:ln w="9525">
                      <a:noFill/>
                      <a:headEnd/>
                      <a:tailEnd/>
                    </a:ln>
                  </pic:spPr>
                </pic:pic>
              </a:graphicData>
            </a:graphic>
          </wp:inline>
        </w:drawing>
      </w:r>
    </w:p>
    <w:p w14:paraId="0FB3EDED" w14:textId="77777777" w:rsidR="009259EC" w:rsidRDefault="00A53DC6">
      <w:pPr>
        <w:pStyle w:val="SourceCode"/>
      </w:pPr>
      <w:r>
        <w:rPr>
          <w:rStyle w:val="VerbatimChar"/>
        </w:rPr>
        <w:t>## Warning in self$trans$transform(x): NaNs produced</w:t>
      </w:r>
    </w:p>
    <w:p w14:paraId="0FB3EDEE" w14:textId="77777777" w:rsidR="009259EC" w:rsidRDefault="00A53DC6">
      <w:pPr>
        <w:pStyle w:val="SourceCode"/>
      </w:pPr>
      <w:r>
        <w:rPr>
          <w:rStyle w:val="VerbatimChar"/>
        </w:rPr>
        <w:t>## Warning: Transformation introduced infinite values</w:t>
      </w:r>
      <w:r>
        <w:rPr>
          <w:rStyle w:val="VerbatimChar"/>
        </w:rPr>
        <w:t xml:space="preserve"> in continuous y-axis</w:t>
      </w:r>
    </w:p>
    <w:p w14:paraId="0FB3EDEF" w14:textId="77777777" w:rsidR="009259EC" w:rsidRDefault="00A53DC6">
      <w:pPr>
        <w:pStyle w:val="SourceCode"/>
      </w:pPr>
      <w:r>
        <w:rPr>
          <w:rStyle w:val="VerbatimChar"/>
        </w:rPr>
        <w:lastRenderedPageBreak/>
        <w:t>## Warning: Removed 16 rows containing non-finite values (stat_smooth).</w:t>
      </w:r>
    </w:p>
    <w:p w14:paraId="0FB3EDF0" w14:textId="77777777" w:rsidR="009259EC" w:rsidRDefault="00A53DC6">
      <w:pPr>
        <w:pStyle w:val="SourceCode"/>
      </w:pPr>
      <w:r>
        <w:rPr>
          <w:rStyle w:val="VerbatimChar"/>
        </w:rPr>
        <w:t>## Warning: Transformation introduced infinite values in continuous y-axis</w:t>
      </w:r>
    </w:p>
    <w:p w14:paraId="0FB3EDF1" w14:textId="77777777" w:rsidR="009259EC" w:rsidRDefault="00A53DC6">
      <w:pPr>
        <w:pStyle w:val="SourceCode"/>
      </w:pPr>
      <w:r>
        <w:rPr>
          <w:rStyle w:val="VerbatimChar"/>
        </w:rPr>
        <w:t>## Warning: Removed 55 rows containing non-finite values (stat_smooth).</w:t>
      </w:r>
    </w:p>
    <w:p w14:paraId="0FB3EDF2" w14:textId="77777777" w:rsidR="009259EC" w:rsidRDefault="00A53DC6">
      <w:pPr>
        <w:pStyle w:val="SourceCode"/>
      </w:pPr>
      <w:r>
        <w:rPr>
          <w:rStyle w:val="VerbatimChar"/>
        </w:rPr>
        <w:t>## Warning: Tra</w:t>
      </w:r>
      <w:r>
        <w:rPr>
          <w:rStyle w:val="VerbatimChar"/>
        </w:rPr>
        <w:t>nsformation introduced infinite values in continuous y-axis</w:t>
      </w:r>
    </w:p>
    <w:p w14:paraId="0FB3EDF3" w14:textId="77777777" w:rsidR="009259EC" w:rsidRDefault="00A53DC6">
      <w:pPr>
        <w:pStyle w:val="SourceCode"/>
      </w:pPr>
      <w:r>
        <w:rPr>
          <w:rStyle w:val="VerbatimChar"/>
        </w:rPr>
        <w:t>## Warning: Removed 38 rows containing non-finite values (stat_smooth).</w:t>
      </w:r>
    </w:p>
    <w:p w14:paraId="0FB3EDF4" w14:textId="77777777" w:rsidR="009259EC" w:rsidRDefault="00A53DC6">
      <w:pPr>
        <w:pStyle w:val="FirstParagraph"/>
      </w:pPr>
      <w:r>
        <w:rPr>
          <w:noProof/>
        </w:rPr>
        <w:lastRenderedPageBreak/>
        <w:drawing>
          <wp:inline distT="0" distB="0" distL="0" distR="0" wp14:anchorId="0FB3EF49" wp14:editId="0FB3EF4A">
            <wp:extent cx="5334000" cy="7467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10.png"/>
                    <pic:cNvPicPr>
                      <a:picLocks noChangeAspect="1" noChangeArrowheads="1"/>
                    </pic:cNvPicPr>
                  </pic:nvPicPr>
                  <pic:blipFill>
                    <a:blip r:embed="rId18"/>
                    <a:stretch>
                      <a:fillRect/>
                    </a:stretch>
                  </pic:blipFill>
                  <pic:spPr bwMode="auto">
                    <a:xfrm>
                      <a:off x="0" y="0"/>
                      <a:ext cx="5334000" cy="7467600"/>
                    </a:xfrm>
                    <a:prstGeom prst="rect">
                      <a:avLst/>
                    </a:prstGeom>
                    <a:noFill/>
                    <a:ln w="9525">
                      <a:noFill/>
                      <a:headEnd/>
                      <a:tailEnd/>
                    </a:ln>
                  </pic:spPr>
                </pic:pic>
              </a:graphicData>
            </a:graphic>
          </wp:inline>
        </w:drawing>
      </w:r>
    </w:p>
    <w:p w14:paraId="0FB3EDF5" w14:textId="77777777" w:rsidR="009259EC" w:rsidRDefault="00A53DC6">
      <w:pPr>
        <w:pStyle w:val="SourceCode"/>
      </w:pPr>
      <w:r>
        <w:rPr>
          <w:rStyle w:val="VerbatimChar"/>
        </w:rPr>
        <w:t>## Warning: Transformation introduced infinite values in continuous y-axis</w:t>
      </w:r>
    </w:p>
    <w:p w14:paraId="0FB3EDF6" w14:textId="77777777" w:rsidR="009259EC" w:rsidRDefault="00A53DC6">
      <w:pPr>
        <w:pStyle w:val="SourceCode"/>
      </w:pPr>
      <w:r>
        <w:rPr>
          <w:rStyle w:val="VerbatimChar"/>
        </w:rPr>
        <w:t>## Warning: Removed 54 rows containing non-fini</w:t>
      </w:r>
      <w:r>
        <w:rPr>
          <w:rStyle w:val="VerbatimChar"/>
        </w:rPr>
        <w:t>te values (stat_smooth).</w:t>
      </w:r>
    </w:p>
    <w:p w14:paraId="0FB3EDF7" w14:textId="77777777" w:rsidR="009259EC" w:rsidRDefault="00A53DC6">
      <w:pPr>
        <w:pStyle w:val="SourceCode"/>
      </w:pPr>
      <w:r>
        <w:rPr>
          <w:rStyle w:val="VerbatimChar"/>
        </w:rPr>
        <w:lastRenderedPageBreak/>
        <w:t>## Warning: Transformation introduced infinite values in continuous y-axis</w:t>
      </w:r>
    </w:p>
    <w:p w14:paraId="0FB3EDF8" w14:textId="77777777" w:rsidR="009259EC" w:rsidRDefault="00A53DC6">
      <w:pPr>
        <w:pStyle w:val="SourceCode"/>
      </w:pPr>
      <w:r>
        <w:rPr>
          <w:rStyle w:val="VerbatimChar"/>
        </w:rPr>
        <w:t>## Warning: Removed 154 rows containing non-finite values (stat_smooth).</w:t>
      </w:r>
    </w:p>
    <w:p w14:paraId="0FB3EDF9" w14:textId="77777777" w:rsidR="009259EC" w:rsidRDefault="00A53DC6">
      <w:pPr>
        <w:pStyle w:val="SourceCode"/>
      </w:pPr>
      <w:r>
        <w:rPr>
          <w:rStyle w:val="VerbatimChar"/>
        </w:rPr>
        <w:t>## Warning: Transformation introduced infinite values in continuous y-axis</w:t>
      </w:r>
    </w:p>
    <w:p w14:paraId="0FB3EDFA" w14:textId="77777777" w:rsidR="009259EC" w:rsidRDefault="00A53DC6">
      <w:pPr>
        <w:pStyle w:val="SourceCode"/>
      </w:pPr>
      <w:r>
        <w:rPr>
          <w:rStyle w:val="VerbatimChar"/>
        </w:rPr>
        <w:t>## Warni</w:t>
      </w:r>
      <w:r>
        <w:rPr>
          <w:rStyle w:val="VerbatimChar"/>
        </w:rPr>
        <w:t>ng: Removed 69 rows containing non-finite values (stat_smooth).</w:t>
      </w:r>
    </w:p>
    <w:p w14:paraId="0FB3EDFB" w14:textId="77777777" w:rsidR="009259EC" w:rsidRDefault="00A53DC6">
      <w:pPr>
        <w:pStyle w:val="FirstParagraph"/>
      </w:pPr>
      <w:r>
        <w:rPr>
          <w:noProof/>
        </w:rPr>
        <w:lastRenderedPageBreak/>
        <w:drawing>
          <wp:inline distT="0" distB="0" distL="0" distR="0" wp14:anchorId="0FB3EF4B" wp14:editId="0FB3EF4C">
            <wp:extent cx="5334000" cy="7467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11.png"/>
                    <pic:cNvPicPr>
                      <a:picLocks noChangeAspect="1" noChangeArrowheads="1"/>
                    </pic:cNvPicPr>
                  </pic:nvPicPr>
                  <pic:blipFill>
                    <a:blip r:embed="rId19"/>
                    <a:stretch>
                      <a:fillRect/>
                    </a:stretch>
                  </pic:blipFill>
                  <pic:spPr bwMode="auto">
                    <a:xfrm>
                      <a:off x="0" y="0"/>
                      <a:ext cx="5334000" cy="7467600"/>
                    </a:xfrm>
                    <a:prstGeom prst="rect">
                      <a:avLst/>
                    </a:prstGeom>
                    <a:noFill/>
                    <a:ln w="9525">
                      <a:noFill/>
                      <a:headEnd/>
                      <a:tailEnd/>
                    </a:ln>
                  </pic:spPr>
                </pic:pic>
              </a:graphicData>
            </a:graphic>
          </wp:inline>
        </w:drawing>
      </w:r>
    </w:p>
    <w:p w14:paraId="0FB3EDFC" w14:textId="77777777" w:rsidR="009259EC" w:rsidRDefault="00A53DC6">
      <w:pPr>
        <w:pStyle w:val="SourceCode"/>
      </w:pPr>
      <w:r>
        <w:rPr>
          <w:rStyle w:val="VerbatimChar"/>
        </w:rPr>
        <w:t>## Warning: Transformation introduced infinite values in continuous y-axis</w:t>
      </w:r>
    </w:p>
    <w:p w14:paraId="0FB3EDFD" w14:textId="77777777" w:rsidR="009259EC" w:rsidRDefault="00A53DC6">
      <w:pPr>
        <w:pStyle w:val="SourceCode"/>
      </w:pPr>
      <w:r>
        <w:rPr>
          <w:rStyle w:val="VerbatimChar"/>
        </w:rPr>
        <w:t>## Warning: Removed 3 rows containing non-finite values (stat_smooth).</w:t>
      </w:r>
    </w:p>
    <w:p w14:paraId="0FB3EDFE" w14:textId="77777777" w:rsidR="009259EC" w:rsidRDefault="00A53DC6">
      <w:pPr>
        <w:pStyle w:val="SourceCode"/>
      </w:pPr>
      <w:r>
        <w:rPr>
          <w:rStyle w:val="VerbatimChar"/>
        </w:rPr>
        <w:lastRenderedPageBreak/>
        <w:t>## Warning: Transformation introduced infini</w:t>
      </w:r>
      <w:r>
        <w:rPr>
          <w:rStyle w:val="VerbatimChar"/>
        </w:rPr>
        <w:t>te values in continuous y-axis</w:t>
      </w:r>
    </w:p>
    <w:p w14:paraId="0FB3EDFF" w14:textId="77777777" w:rsidR="009259EC" w:rsidRDefault="00A53DC6">
      <w:pPr>
        <w:pStyle w:val="SourceCode"/>
      </w:pPr>
      <w:r>
        <w:rPr>
          <w:rStyle w:val="VerbatimChar"/>
        </w:rPr>
        <w:t>## Warning: Removed 52 rows containing non-finite values (stat_smooth).</w:t>
      </w:r>
    </w:p>
    <w:p w14:paraId="0FB3EE00" w14:textId="77777777" w:rsidR="009259EC" w:rsidRDefault="00A53DC6">
      <w:pPr>
        <w:pStyle w:val="SourceCode"/>
      </w:pPr>
      <w:r>
        <w:rPr>
          <w:rStyle w:val="VerbatimChar"/>
        </w:rPr>
        <w:t>## Warning: Transformation introduced infinite values in continuous y-axis</w:t>
      </w:r>
    </w:p>
    <w:p w14:paraId="0FB3EE01" w14:textId="77777777" w:rsidR="009259EC" w:rsidRDefault="00A53DC6">
      <w:pPr>
        <w:pStyle w:val="SourceCode"/>
      </w:pPr>
      <w:r>
        <w:rPr>
          <w:rStyle w:val="VerbatimChar"/>
        </w:rPr>
        <w:t>## Warning: Removed 12 rows containing non-finite values (stat_smooth).</w:t>
      </w:r>
    </w:p>
    <w:p w14:paraId="0FB3EE02" w14:textId="77777777" w:rsidR="009259EC" w:rsidRDefault="00A53DC6">
      <w:pPr>
        <w:pStyle w:val="FirstParagraph"/>
      </w:pPr>
      <w:r>
        <w:rPr>
          <w:noProof/>
        </w:rPr>
        <w:lastRenderedPageBreak/>
        <w:drawing>
          <wp:inline distT="0" distB="0" distL="0" distR="0" wp14:anchorId="0FB3EF4D" wp14:editId="0FB3EF4E">
            <wp:extent cx="5334000" cy="74676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12.png"/>
                    <pic:cNvPicPr>
                      <a:picLocks noChangeAspect="1" noChangeArrowheads="1"/>
                    </pic:cNvPicPr>
                  </pic:nvPicPr>
                  <pic:blipFill>
                    <a:blip r:embed="rId20"/>
                    <a:stretch>
                      <a:fillRect/>
                    </a:stretch>
                  </pic:blipFill>
                  <pic:spPr bwMode="auto">
                    <a:xfrm>
                      <a:off x="0" y="0"/>
                      <a:ext cx="5334000" cy="7467600"/>
                    </a:xfrm>
                    <a:prstGeom prst="rect">
                      <a:avLst/>
                    </a:prstGeom>
                    <a:noFill/>
                    <a:ln w="9525">
                      <a:noFill/>
                      <a:headEnd/>
                      <a:tailEnd/>
                    </a:ln>
                  </pic:spPr>
                </pic:pic>
              </a:graphicData>
            </a:graphic>
          </wp:inline>
        </w:drawing>
      </w:r>
    </w:p>
    <w:p w14:paraId="0FB3EE03" w14:textId="77777777" w:rsidR="009259EC" w:rsidRDefault="00A53DC6">
      <w:pPr>
        <w:pStyle w:val="SourceCode"/>
      </w:pPr>
      <w:r>
        <w:rPr>
          <w:rStyle w:val="VerbatimChar"/>
        </w:rPr>
        <w:t>## W</w:t>
      </w:r>
      <w:r>
        <w:rPr>
          <w:rStyle w:val="VerbatimChar"/>
        </w:rPr>
        <w:t>arning: Transformation introduced infinite values in continuous y-axis</w:t>
      </w:r>
    </w:p>
    <w:p w14:paraId="0FB3EE04" w14:textId="77777777" w:rsidR="009259EC" w:rsidRDefault="00A53DC6">
      <w:pPr>
        <w:pStyle w:val="SourceCode"/>
      </w:pPr>
      <w:r>
        <w:rPr>
          <w:rStyle w:val="VerbatimChar"/>
        </w:rPr>
        <w:t>## Warning: Removed 31 rows containing non-finite values (stat_smooth).</w:t>
      </w:r>
    </w:p>
    <w:p w14:paraId="0FB3EE05" w14:textId="77777777" w:rsidR="009259EC" w:rsidRDefault="00A53DC6">
      <w:pPr>
        <w:pStyle w:val="SourceCode"/>
      </w:pPr>
      <w:r>
        <w:rPr>
          <w:rStyle w:val="VerbatimChar"/>
        </w:rPr>
        <w:lastRenderedPageBreak/>
        <w:t>## Warning: Transformation introduced infinite values in continuous y-axis</w:t>
      </w:r>
    </w:p>
    <w:p w14:paraId="0FB3EE06" w14:textId="77777777" w:rsidR="009259EC" w:rsidRDefault="00A53DC6">
      <w:pPr>
        <w:pStyle w:val="SourceCode"/>
      </w:pPr>
      <w:r>
        <w:rPr>
          <w:rStyle w:val="VerbatimChar"/>
        </w:rPr>
        <w:t>## Warning: Removed 93 rows containing</w:t>
      </w:r>
      <w:r>
        <w:rPr>
          <w:rStyle w:val="VerbatimChar"/>
        </w:rPr>
        <w:t xml:space="preserve"> non-finite values (stat_smooth).</w:t>
      </w:r>
    </w:p>
    <w:p w14:paraId="0FB3EE07" w14:textId="77777777" w:rsidR="009259EC" w:rsidRDefault="00A53DC6">
      <w:pPr>
        <w:pStyle w:val="SourceCode"/>
      </w:pPr>
      <w:r>
        <w:rPr>
          <w:rStyle w:val="VerbatimChar"/>
        </w:rPr>
        <w:t>## Warning: Transformation introduced infinite values in continuous y-axis</w:t>
      </w:r>
    </w:p>
    <w:p w14:paraId="0FB3EE08" w14:textId="77777777" w:rsidR="009259EC" w:rsidRDefault="00A53DC6">
      <w:pPr>
        <w:pStyle w:val="SourceCode"/>
      </w:pPr>
      <w:r>
        <w:rPr>
          <w:rStyle w:val="VerbatimChar"/>
        </w:rPr>
        <w:t>## Warning: Removed 50 rows containing non-finite values (stat_smooth).</w:t>
      </w:r>
    </w:p>
    <w:p w14:paraId="0FB3EE09" w14:textId="77777777" w:rsidR="009259EC" w:rsidRDefault="00A53DC6">
      <w:pPr>
        <w:pStyle w:val="FirstParagraph"/>
      </w:pPr>
      <w:r>
        <w:rPr>
          <w:noProof/>
        </w:rPr>
        <w:lastRenderedPageBreak/>
        <w:drawing>
          <wp:inline distT="0" distB="0" distL="0" distR="0" wp14:anchorId="0FB3EF4F" wp14:editId="0FB3EF50">
            <wp:extent cx="5334000" cy="7467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13.png"/>
                    <pic:cNvPicPr>
                      <a:picLocks noChangeAspect="1" noChangeArrowheads="1"/>
                    </pic:cNvPicPr>
                  </pic:nvPicPr>
                  <pic:blipFill>
                    <a:blip r:embed="rId21"/>
                    <a:stretch>
                      <a:fillRect/>
                    </a:stretch>
                  </pic:blipFill>
                  <pic:spPr bwMode="auto">
                    <a:xfrm>
                      <a:off x="0" y="0"/>
                      <a:ext cx="5334000" cy="7467600"/>
                    </a:xfrm>
                    <a:prstGeom prst="rect">
                      <a:avLst/>
                    </a:prstGeom>
                    <a:noFill/>
                    <a:ln w="9525">
                      <a:noFill/>
                      <a:headEnd/>
                      <a:tailEnd/>
                    </a:ln>
                  </pic:spPr>
                </pic:pic>
              </a:graphicData>
            </a:graphic>
          </wp:inline>
        </w:drawing>
      </w:r>
    </w:p>
    <w:p w14:paraId="0FB3EE0A" w14:textId="77777777" w:rsidR="009259EC" w:rsidRDefault="00A53DC6">
      <w:pPr>
        <w:pStyle w:val="SourceCode"/>
      </w:pPr>
      <w:r>
        <w:rPr>
          <w:rStyle w:val="VerbatimChar"/>
        </w:rPr>
        <w:t>## Warning in self$trans$transform(x): NaNs produced</w:t>
      </w:r>
    </w:p>
    <w:p w14:paraId="0FB3EE0B" w14:textId="77777777" w:rsidR="009259EC" w:rsidRDefault="00A53DC6">
      <w:pPr>
        <w:pStyle w:val="SourceCode"/>
      </w:pPr>
      <w:r>
        <w:rPr>
          <w:rStyle w:val="VerbatimChar"/>
        </w:rPr>
        <w:t>## Warning: Transformation introduced infinite values in continuous y-axis</w:t>
      </w:r>
    </w:p>
    <w:p w14:paraId="0FB3EE0C" w14:textId="77777777" w:rsidR="009259EC" w:rsidRDefault="00A53DC6">
      <w:pPr>
        <w:pStyle w:val="SourceCode"/>
      </w:pPr>
      <w:r>
        <w:rPr>
          <w:rStyle w:val="VerbatimChar"/>
        </w:rPr>
        <w:lastRenderedPageBreak/>
        <w:t>## Warning: Removed 36 rows containing non-finite values (stat_smooth).</w:t>
      </w:r>
    </w:p>
    <w:p w14:paraId="0FB3EE0D" w14:textId="77777777" w:rsidR="009259EC" w:rsidRDefault="00A53DC6">
      <w:pPr>
        <w:pStyle w:val="SourceCode"/>
      </w:pPr>
      <w:r>
        <w:rPr>
          <w:rStyle w:val="VerbatimChar"/>
        </w:rPr>
        <w:t>## Warning: Transformation introduced infinite values in</w:t>
      </w:r>
      <w:r>
        <w:rPr>
          <w:rStyle w:val="VerbatimChar"/>
        </w:rPr>
        <w:t xml:space="preserve"> continuous y-axis</w:t>
      </w:r>
    </w:p>
    <w:p w14:paraId="0FB3EE0E" w14:textId="77777777" w:rsidR="009259EC" w:rsidRDefault="00A53DC6">
      <w:pPr>
        <w:pStyle w:val="SourceCode"/>
      </w:pPr>
      <w:r>
        <w:rPr>
          <w:rStyle w:val="VerbatimChar"/>
        </w:rPr>
        <w:t>## Warning: Removed 182 rows containing non-finite values (stat_smooth).</w:t>
      </w:r>
    </w:p>
    <w:p w14:paraId="0FB3EE0F" w14:textId="77777777" w:rsidR="009259EC" w:rsidRDefault="00A53DC6">
      <w:pPr>
        <w:pStyle w:val="SourceCode"/>
      </w:pPr>
      <w:r>
        <w:rPr>
          <w:rStyle w:val="VerbatimChar"/>
        </w:rPr>
        <w:t>## Warning: Transformation introduced infinite values in continuous y-axis</w:t>
      </w:r>
    </w:p>
    <w:p w14:paraId="0FB3EE10" w14:textId="77777777" w:rsidR="009259EC" w:rsidRDefault="00A53DC6">
      <w:pPr>
        <w:pStyle w:val="SourceCode"/>
      </w:pPr>
      <w:r>
        <w:rPr>
          <w:rStyle w:val="VerbatimChar"/>
        </w:rPr>
        <w:t>## Warning: Removed 48 rows containing non-finite values (stat_smooth).</w:t>
      </w:r>
    </w:p>
    <w:p w14:paraId="0FB3EE11" w14:textId="77777777" w:rsidR="009259EC" w:rsidRDefault="00A53DC6">
      <w:pPr>
        <w:pStyle w:val="FirstParagraph"/>
      </w:pPr>
      <w:r>
        <w:rPr>
          <w:noProof/>
        </w:rPr>
        <w:lastRenderedPageBreak/>
        <w:drawing>
          <wp:inline distT="0" distB="0" distL="0" distR="0" wp14:anchorId="0FB3EF51" wp14:editId="0FB3EF52">
            <wp:extent cx="5334000" cy="74676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14.png"/>
                    <pic:cNvPicPr>
                      <a:picLocks noChangeAspect="1" noChangeArrowheads="1"/>
                    </pic:cNvPicPr>
                  </pic:nvPicPr>
                  <pic:blipFill>
                    <a:blip r:embed="rId22"/>
                    <a:stretch>
                      <a:fillRect/>
                    </a:stretch>
                  </pic:blipFill>
                  <pic:spPr bwMode="auto">
                    <a:xfrm>
                      <a:off x="0" y="0"/>
                      <a:ext cx="5334000" cy="7467600"/>
                    </a:xfrm>
                    <a:prstGeom prst="rect">
                      <a:avLst/>
                    </a:prstGeom>
                    <a:noFill/>
                    <a:ln w="9525">
                      <a:noFill/>
                      <a:headEnd/>
                      <a:tailEnd/>
                    </a:ln>
                  </pic:spPr>
                </pic:pic>
              </a:graphicData>
            </a:graphic>
          </wp:inline>
        </w:drawing>
      </w:r>
    </w:p>
    <w:p w14:paraId="0FB3EE12" w14:textId="77777777" w:rsidR="009259EC" w:rsidRDefault="00A53DC6">
      <w:pPr>
        <w:pStyle w:val="SourceCode"/>
      </w:pPr>
      <w:r>
        <w:rPr>
          <w:rStyle w:val="VerbatimChar"/>
        </w:rPr>
        <w:t>## Warning: Tra</w:t>
      </w:r>
      <w:r>
        <w:rPr>
          <w:rStyle w:val="VerbatimChar"/>
        </w:rPr>
        <w:t>nsformation introduced infinite values in continuous y-axis</w:t>
      </w:r>
    </w:p>
    <w:p w14:paraId="0FB3EE13" w14:textId="77777777" w:rsidR="009259EC" w:rsidRDefault="00A53DC6">
      <w:pPr>
        <w:pStyle w:val="SourceCode"/>
      </w:pPr>
      <w:r>
        <w:rPr>
          <w:rStyle w:val="VerbatimChar"/>
        </w:rPr>
        <w:t>## Warning: Removed 17 rows containing non-finite values (stat_smooth).</w:t>
      </w:r>
    </w:p>
    <w:p w14:paraId="0FB3EE14" w14:textId="77777777" w:rsidR="009259EC" w:rsidRDefault="00A53DC6">
      <w:pPr>
        <w:pStyle w:val="SourceCode"/>
      </w:pPr>
      <w:r>
        <w:rPr>
          <w:rStyle w:val="VerbatimChar"/>
        </w:rPr>
        <w:lastRenderedPageBreak/>
        <w:t>## Warning: Transformation introduced infinite values in continuous y-axis</w:t>
      </w:r>
    </w:p>
    <w:p w14:paraId="0FB3EE15" w14:textId="77777777" w:rsidR="009259EC" w:rsidRDefault="00A53DC6">
      <w:pPr>
        <w:pStyle w:val="SourceCode"/>
      </w:pPr>
      <w:r>
        <w:rPr>
          <w:rStyle w:val="VerbatimChar"/>
        </w:rPr>
        <w:t>## Warning: Removed 101 rows containing non-finit</w:t>
      </w:r>
      <w:r>
        <w:rPr>
          <w:rStyle w:val="VerbatimChar"/>
        </w:rPr>
        <w:t>e values (stat_smooth).</w:t>
      </w:r>
    </w:p>
    <w:p w14:paraId="0FB3EE16" w14:textId="77777777" w:rsidR="009259EC" w:rsidRDefault="00A53DC6">
      <w:pPr>
        <w:pStyle w:val="SourceCode"/>
      </w:pPr>
      <w:r>
        <w:rPr>
          <w:rStyle w:val="VerbatimChar"/>
        </w:rPr>
        <w:t>## Warning: Transformation introduced infinite values in continuous y-axis</w:t>
      </w:r>
    </w:p>
    <w:p w14:paraId="0FB3EE17" w14:textId="77777777" w:rsidR="009259EC" w:rsidRDefault="00A53DC6">
      <w:pPr>
        <w:pStyle w:val="SourceCode"/>
      </w:pPr>
      <w:r>
        <w:rPr>
          <w:rStyle w:val="VerbatimChar"/>
        </w:rPr>
        <w:t>## Warning: Removed 33 rows containing non-finite values (stat_smooth).</w:t>
      </w:r>
    </w:p>
    <w:p w14:paraId="0FB3EE18" w14:textId="77777777" w:rsidR="009259EC" w:rsidRDefault="00A53DC6">
      <w:pPr>
        <w:pStyle w:val="FirstParagraph"/>
      </w:pPr>
      <w:r>
        <w:rPr>
          <w:noProof/>
        </w:rPr>
        <w:lastRenderedPageBreak/>
        <w:drawing>
          <wp:inline distT="0" distB="0" distL="0" distR="0" wp14:anchorId="0FB3EF53" wp14:editId="0FB3EF54">
            <wp:extent cx="5334000" cy="74676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15.png"/>
                    <pic:cNvPicPr>
                      <a:picLocks noChangeAspect="1" noChangeArrowheads="1"/>
                    </pic:cNvPicPr>
                  </pic:nvPicPr>
                  <pic:blipFill>
                    <a:blip r:embed="rId23"/>
                    <a:stretch>
                      <a:fillRect/>
                    </a:stretch>
                  </pic:blipFill>
                  <pic:spPr bwMode="auto">
                    <a:xfrm>
                      <a:off x="0" y="0"/>
                      <a:ext cx="5334000" cy="7467600"/>
                    </a:xfrm>
                    <a:prstGeom prst="rect">
                      <a:avLst/>
                    </a:prstGeom>
                    <a:noFill/>
                    <a:ln w="9525">
                      <a:noFill/>
                      <a:headEnd/>
                      <a:tailEnd/>
                    </a:ln>
                  </pic:spPr>
                </pic:pic>
              </a:graphicData>
            </a:graphic>
          </wp:inline>
        </w:drawing>
      </w:r>
    </w:p>
    <w:p w14:paraId="0FB3EE19" w14:textId="77777777" w:rsidR="009259EC" w:rsidRDefault="00A53DC6">
      <w:pPr>
        <w:pStyle w:val="SourceCode"/>
      </w:pPr>
      <w:r>
        <w:rPr>
          <w:rStyle w:val="VerbatimChar"/>
        </w:rPr>
        <w:t>## Warning in self$trans$transform(x): NaNs produced</w:t>
      </w:r>
    </w:p>
    <w:p w14:paraId="0FB3EE1A" w14:textId="77777777" w:rsidR="009259EC" w:rsidRDefault="00A53DC6">
      <w:pPr>
        <w:pStyle w:val="SourceCode"/>
      </w:pPr>
      <w:r>
        <w:rPr>
          <w:rStyle w:val="VerbatimChar"/>
        </w:rPr>
        <w:t>## Warning: Transformation introduced infinite values in continuous y-axis</w:t>
      </w:r>
    </w:p>
    <w:p w14:paraId="0FB3EE1B" w14:textId="77777777" w:rsidR="009259EC" w:rsidRDefault="00A53DC6">
      <w:pPr>
        <w:pStyle w:val="SourceCode"/>
      </w:pPr>
      <w:r>
        <w:rPr>
          <w:rStyle w:val="VerbatimChar"/>
        </w:rPr>
        <w:lastRenderedPageBreak/>
        <w:t>## Warning: Removed 15 rows containing non-finite values (stat_smooth).</w:t>
      </w:r>
    </w:p>
    <w:p w14:paraId="0FB3EE1C" w14:textId="77777777" w:rsidR="009259EC" w:rsidRDefault="00A53DC6">
      <w:pPr>
        <w:pStyle w:val="SourceCode"/>
      </w:pPr>
      <w:r>
        <w:rPr>
          <w:rStyle w:val="VerbatimChar"/>
        </w:rPr>
        <w:t>## Warning: Transformation introduced infinite values in</w:t>
      </w:r>
      <w:r>
        <w:rPr>
          <w:rStyle w:val="VerbatimChar"/>
        </w:rPr>
        <w:t xml:space="preserve"> continuous y-axis</w:t>
      </w:r>
    </w:p>
    <w:p w14:paraId="0FB3EE1D" w14:textId="77777777" w:rsidR="009259EC" w:rsidRDefault="00A53DC6">
      <w:pPr>
        <w:pStyle w:val="SourceCode"/>
      </w:pPr>
      <w:r>
        <w:rPr>
          <w:rStyle w:val="VerbatimChar"/>
        </w:rPr>
        <w:t>## Warning: Removed 169 rows containing non-finite values (stat_smooth).</w:t>
      </w:r>
    </w:p>
    <w:p w14:paraId="0FB3EE1E" w14:textId="77777777" w:rsidR="009259EC" w:rsidRDefault="00A53DC6">
      <w:pPr>
        <w:pStyle w:val="SourceCode"/>
      </w:pPr>
      <w:r>
        <w:rPr>
          <w:rStyle w:val="VerbatimChar"/>
        </w:rPr>
        <w:t>## Warning: Transformation introduced infinite values in continuous y-axis</w:t>
      </w:r>
    </w:p>
    <w:p w14:paraId="0FB3EE1F" w14:textId="77777777" w:rsidR="009259EC" w:rsidRDefault="00A53DC6">
      <w:pPr>
        <w:pStyle w:val="SourceCode"/>
      </w:pPr>
      <w:r>
        <w:rPr>
          <w:rStyle w:val="VerbatimChar"/>
        </w:rPr>
        <w:t>## Warning: Removed 37 rows containing non-finite values (stat_smooth).</w:t>
      </w:r>
    </w:p>
    <w:p w14:paraId="0FB3EE20" w14:textId="77777777" w:rsidR="009259EC" w:rsidRDefault="00A53DC6">
      <w:pPr>
        <w:pStyle w:val="FirstParagraph"/>
      </w:pPr>
      <w:r>
        <w:rPr>
          <w:noProof/>
        </w:rPr>
        <w:lastRenderedPageBreak/>
        <w:drawing>
          <wp:inline distT="0" distB="0" distL="0" distR="0" wp14:anchorId="0FB3EF55" wp14:editId="0FB3EF56">
            <wp:extent cx="5334000" cy="74676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16.png"/>
                    <pic:cNvPicPr>
                      <a:picLocks noChangeAspect="1" noChangeArrowheads="1"/>
                    </pic:cNvPicPr>
                  </pic:nvPicPr>
                  <pic:blipFill>
                    <a:blip r:embed="rId24"/>
                    <a:stretch>
                      <a:fillRect/>
                    </a:stretch>
                  </pic:blipFill>
                  <pic:spPr bwMode="auto">
                    <a:xfrm>
                      <a:off x="0" y="0"/>
                      <a:ext cx="5334000" cy="7467600"/>
                    </a:xfrm>
                    <a:prstGeom prst="rect">
                      <a:avLst/>
                    </a:prstGeom>
                    <a:noFill/>
                    <a:ln w="9525">
                      <a:noFill/>
                      <a:headEnd/>
                      <a:tailEnd/>
                    </a:ln>
                  </pic:spPr>
                </pic:pic>
              </a:graphicData>
            </a:graphic>
          </wp:inline>
        </w:drawing>
      </w:r>
    </w:p>
    <w:p w14:paraId="0FB3EE21" w14:textId="77777777" w:rsidR="009259EC" w:rsidRDefault="00A53DC6">
      <w:pPr>
        <w:pStyle w:val="SourceCode"/>
      </w:pPr>
      <w:r>
        <w:rPr>
          <w:rStyle w:val="VerbatimChar"/>
        </w:rPr>
        <w:t>## Warning in s</w:t>
      </w:r>
      <w:r>
        <w:rPr>
          <w:rStyle w:val="VerbatimChar"/>
        </w:rPr>
        <w:t>elf$trans$transform(x): NaNs produced</w:t>
      </w:r>
    </w:p>
    <w:p w14:paraId="0FB3EE22" w14:textId="77777777" w:rsidR="009259EC" w:rsidRDefault="00A53DC6">
      <w:pPr>
        <w:pStyle w:val="SourceCode"/>
      </w:pPr>
      <w:r>
        <w:rPr>
          <w:rStyle w:val="VerbatimChar"/>
        </w:rPr>
        <w:t>## Warning: Transformation introduced infinite values in continuous y-axis</w:t>
      </w:r>
    </w:p>
    <w:p w14:paraId="0FB3EE23" w14:textId="77777777" w:rsidR="009259EC" w:rsidRDefault="00A53DC6">
      <w:pPr>
        <w:pStyle w:val="SourceCode"/>
      </w:pPr>
      <w:r>
        <w:rPr>
          <w:rStyle w:val="VerbatimChar"/>
        </w:rPr>
        <w:lastRenderedPageBreak/>
        <w:t>## Warning: Removed 13 rows containing non-finite values (stat_smooth).</w:t>
      </w:r>
    </w:p>
    <w:p w14:paraId="0FB3EE24" w14:textId="77777777" w:rsidR="009259EC" w:rsidRDefault="00A53DC6">
      <w:pPr>
        <w:pStyle w:val="SourceCode"/>
      </w:pPr>
      <w:r>
        <w:rPr>
          <w:rStyle w:val="VerbatimChar"/>
        </w:rPr>
        <w:t>## Warning: Transformation introduced infinite values in continuous y-axis</w:t>
      </w:r>
    </w:p>
    <w:p w14:paraId="0FB3EE25" w14:textId="77777777" w:rsidR="009259EC" w:rsidRDefault="00A53DC6">
      <w:pPr>
        <w:pStyle w:val="SourceCode"/>
      </w:pPr>
      <w:r>
        <w:rPr>
          <w:rStyle w:val="VerbatimChar"/>
        </w:rPr>
        <w:t>## Warning: Removed 54 rows containing non-finite values (stat_smooth).</w:t>
      </w:r>
    </w:p>
    <w:p w14:paraId="0FB3EE26" w14:textId="77777777" w:rsidR="009259EC" w:rsidRDefault="00A53DC6">
      <w:pPr>
        <w:pStyle w:val="SourceCode"/>
      </w:pPr>
      <w:r>
        <w:rPr>
          <w:rStyle w:val="VerbatimChar"/>
        </w:rPr>
        <w:t>## Warning: Transformation introduced infinite values in continuous y-axis</w:t>
      </w:r>
    </w:p>
    <w:p w14:paraId="0FB3EE27" w14:textId="77777777" w:rsidR="009259EC" w:rsidRDefault="00A53DC6">
      <w:pPr>
        <w:pStyle w:val="SourceCode"/>
      </w:pPr>
      <w:r>
        <w:rPr>
          <w:rStyle w:val="VerbatimChar"/>
        </w:rPr>
        <w:t>## Warning: Removed 24 rows contai</w:t>
      </w:r>
      <w:r>
        <w:rPr>
          <w:rStyle w:val="VerbatimChar"/>
        </w:rPr>
        <w:t>ning non-finite values (stat_smooth).</w:t>
      </w:r>
    </w:p>
    <w:p w14:paraId="0FB3EE28" w14:textId="77777777" w:rsidR="009259EC" w:rsidRDefault="00A53DC6">
      <w:pPr>
        <w:pStyle w:val="FirstParagraph"/>
      </w:pPr>
      <w:r>
        <w:rPr>
          <w:noProof/>
        </w:rPr>
        <w:lastRenderedPageBreak/>
        <w:drawing>
          <wp:inline distT="0" distB="0" distL="0" distR="0" wp14:anchorId="0FB3EF57" wp14:editId="0FB3EF58">
            <wp:extent cx="5334000" cy="74676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17.png"/>
                    <pic:cNvPicPr>
                      <a:picLocks noChangeAspect="1" noChangeArrowheads="1"/>
                    </pic:cNvPicPr>
                  </pic:nvPicPr>
                  <pic:blipFill>
                    <a:blip r:embed="rId25"/>
                    <a:stretch>
                      <a:fillRect/>
                    </a:stretch>
                  </pic:blipFill>
                  <pic:spPr bwMode="auto">
                    <a:xfrm>
                      <a:off x="0" y="0"/>
                      <a:ext cx="5334000" cy="7467600"/>
                    </a:xfrm>
                    <a:prstGeom prst="rect">
                      <a:avLst/>
                    </a:prstGeom>
                    <a:noFill/>
                    <a:ln w="9525">
                      <a:noFill/>
                      <a:headEnd/>
                      <a:tailEnd/>
                    </a:ln>
                  </pic:spPr>
                </pic:pic>
              </a:graphicData>
            </a:graphic>
          </wp:inline>
        </w:drawing>
      </w:r>
    </w:p>
    <w:p w14:paraId="0FB3EE29" w14:textId="77777777" w:rsidR="009259EC" w:rsidRDefault="00A53DC6">
      <w:pPr>
        <w:pStyle w:val="SourceCode"/>
      </w:pPr>
      <w:r>
        <w:rPr>
          <w:rStyle w:val="VerbatimChar"/>
        </w:rPr>
        <w:t>## Warning: Transformation introduced infinite values in continuous y-axis</w:t>
      </w:r>
    </w:p>
    <w:p w14:paraId="0FB3EE2A" w14:textId="77777777" w:rsidR="009259EC" w:rsidRDefault="00A53DC6">
      <w:pPr>
        <w:pStyle w:val="SourceCode"/>
      </w:pPr>
      <w:r>
        <w:rPr>
          <w:rStyle w:val="VerbatimChar"/>
        </w:rPr>
        <w:t>## Warning: Removed 45 rows containing non-finite values (stat_smooth).</w:t>
      </w:r>
    </w:p>
    <w:p w14:paraId="0FB3EE2B" w14:textId="77777777" w:rsidR="009259EC" w:rsidRDefault="00A53DC6">
      <w:pPr>
        <w:pStyle w:val="SourceCode"/>
      </w:pPr>
      <w:r>
        <w:rPr>
          <w:rStyle w:val="VerbatimChar"/>
        </w:rPr>
        <w:lastRenderedPageBreak/>
        <w:t>## Warning: Transformation introduced infinite values in continuous y</w:t>
      </w:r>
      <w:r>
        <w:rPr>
          <w:rStyle w:val="VerbatimChar"/>
        </w:rPr>
        <w:t>-axis</w:t>
      </w:r>
    </w:p>
    <w:p w14:paraId="0FB3EE2C" w14:textId="77777777" w:rsidR="009259EC" w:rsidRDefault="00A53DC6">
      <w:pPr>
        <w:pStyle w:val="SourceCode"/>
      </w:pPr>
      <w:r>
        <w:rPr>
          <w:rStyle w:val="VerbatimChar"/>
        </w:rPr>
        <w:t>## Warning: Removed 142 rows containing non-finite values (stat_smooth).</w:t>
      </w:r>
    </w:p>
    <w:p w14:paraId="0FB3EE2D" w14:textId="77777777" w:rsidR="009259EC" w:rsidRDefault="00A53DC6">
      <w:pPr>
        <w:pStyle w:val="SourceCode"/>
      </w:pPr>
      <w:r>
        <w:rPr>
          <w:rStyle w:val="VerbatimChar"/>
        </w:rPr>
        <w:t>## Warning: Transformation introduced infinite values in continuous y-axis</w:t>
      </w:r>
    </w:p>
    <w:p w14:paraId="0FB3EE2E" w14:textId="77777777" w:rsidR="009259EC" w:rsidRDefault="00A53DC6">
      <w:pPr>
        <w:pStyle w:val="SourceCode"/>
      </w:pPr>
      <w:r>
        <w:rPr>
          <w:rStyle w:val="VerbatimChar"/>
        </w:rPr>
        <w:t>## Warning: Removed 63 rows containing non-finite values (stat_smooth).</w:t>
      </w:r>
    </w:p>
    <w:p w14:paraId="0FB3EE2F" w14:textId="77777777" w:rsidR="009259EC" w:rsidRDefault="00A53DC6">
      <w:pPr>
        <w:pStyle w:val="FirstParagraph"/>
      </w:pPr>
      <w:r>
        <w:rPr>
          <w:noProof/>
        </w:rPr>
        <w:lastRenderedPageBreak/>
        <w:drawing>
          <wp:inline distT="0" distB="0" distL="0" distR="0" wp14:anchorId="0FB3EF59" wp14:editId="0FB3EF5A">
            <wp:extent cx="5334000" cy="74676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18.png"/>
                    <pic:cNvPicPr>
                      <a:picLocks noChangeAspect="1" noChangeArrowheads="1"/>
                    </pic:cNvPicPr>
                  </pic:nvPicPr>
                  <pic:blipFill>
                    <a:blip r:embed="rId26"/>
                    <a:stretch>
                      <a:fillRect/>
                    </a:stretch>
                  </pic:blipFill>
                  <pic:spPr bwMode="auto">
                    <a:xfrm>
                      <a:off x="0" y="0"/>
                      <a:ext cx="5334000" cy="7467600"/>
                    </a:xfrm>
                    <a:prstGeom prst="rect">
                      <a:avLst/>
                    </a:prstGeom>
                    <a:noFill/>
                    <a:ln w="9525">
                      <a:noFill/>
                      <a:headEnd/>
                      <a:tailEnd/>
                    </a:ln>
                  </pic:spPr>
                </pic:pic>
              </a:graphicData>
            </a:graphic>
          </wp:inline>
        </w:drawing>
      </w:r>
    </w:p>
    <w:p w14:paraId="0FB3EE30" w14:textId="77777777" w:rsidR="009259EC" w:rsidRDefault="00A53DC6">
      <w:pPr>
        <w:pStyle w:val="SourceCode"/>
      </w:pPr>
      <w:r>
        <w:rPr>
          <w:rStyle w:val="VerbatimChar"/>
        </w:rPr>
        <w:t>## Warning: Transformation i</w:t>
      </w:r>
      <w:r>
        <w:rPr>
          <w:rStyle w:val="VerbatimChar"/>
        </w:rPr>
        <w:t>ntroduced infinite values in continuous y-axis</w:t>
      </w:r>
    </w:p>
    <w:p w14:paraId="0FB3EE31" w14:textId="77777777" w:rsidR="009259EC" w:rsidRDefault="00A53DC6">
      <w:pPr>
        <w:pStyle w:val="SourceCode"/>
      </w:pPr>
      <w:r>
        <w:rPr>
          <w:rStyle w:val="VerbatimChar"/>
        </w:rPr>
        <w:t>## Warning: Removed 84 rows containing non-finite values (stat_smooth).</w:t>
      </w:r>
    </w:p>
    <w:p w14:paraId="0FB3EE32" w14:textId="77777777" w:rsidR="009259EC" w:rsidRDefault="00A53DC6">
      <w:pPr>
        <w:pStyle w:val="SourceCode"/>
      </w:pPr>
      <w:r>
        <w:rPr>
          <w:rStyle w:val="VerbatimChar"/>
        </w:rPr>
        <w:lastRenderedPageBreak/>
        <w:t>## Warning: Transformation introduced infinite values in continuous y-axis</w:t>
      </w:r>
    </w:p>
    <w:p w14:paraId="0FB3EE33" w14:textId="77777777" w:rsidR="009259EC" w:rsidRDefault="00A53DC6">
      <w:pPr>
        <w:pStyle w:val="SourceCode"/>
      </w:pPr>
      <w:r>
        <w:rPr>
          <w:rStyle w:val="VerbatimChar"/>
        </w:rPr>
        <w:t>## Warning: Removed 394 rows containing non-finite values (sta</w:t>
      </w:r>
      <w:r>
        <w:rPr>
          <w:rStyle w:val="VerbatimChar"/>
        </w:rPr>
        <w:t>t_smooth).</w:t>
      </w:r>
    </w:p>
    <w:p w14:paraId="0FB3EE34" w14:textId="77777777" w:rsidR="009259EC" w:rsidRDefault="00A53DC6">
      <w:pPr>
        <w:pStyle w:val="SourceCode"/>
      </w:pPr>
      <w:r>
        <w:rPr>
          <w:rStyle w:val="VerbatimChar"/>
        </w:rPr>
        <w:t>## Warning: Transformation introduced infinite values in continuous y-axis</w:t>
      </w:r>
    </w:p>
    <w:p w14:paraId="0FB3EE35" w14:textId="77777777" w:rsidR="009259EC" w:rsidRDefault="00A53DC6">
      <w:pPr>
        <w:pStyle w:val="SourceCode"/>
      </w:pPr>
      <w:r>
        <w:rPr>
          <w:rStyle w:val="VerbatimChar"/>
        </w:rPr>
        <w:t>## Warning: Removed 94 rows containing non-finite values (stat_smooth).</w:t>
      </w:r>
    </w:p>
    <w:p w14:paraId="0FB3EE36" w14:textId="77777777" w:rsidR="009259EC" w:rsidRDefault="00A53DC6">
      <w:pPr>
        <w:pStyle w:val="FirstParagraph"/>
      </w:pPr>
      <w:r>
        <w:rPr>
          <w:noProof/>
        </w:rPr>
        <w:lastRenderedPageBreak/>
        <w:drawing>
          <wp:inline distT="0" distB="0" distL="0" distR="0" wp14:anchorId="0FB3EF5B" wp14:editId="0FB3EF5C">
            <wp:extent cx="5334000" cy="74676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19.png"/>
                    <pic:cNvPicPr>
                      <a:picLocks noChangeAspect="1" noChangeArrowheads="1"/>
                    </pic:cNvPicPr>
                  </pic:nvPicPr>
                  <pic:blipFill>
                    <a:blip r:embed="rId27"/>
                    <a:stretch>
                      <a:fillRect/>
                    </a:stretch>
                  </pic:blipFill>
                  <pic:spPr bwMode="auto">
                    <a:xfrm>
                      <a:off x="0" y="0"/>
                      <a:ext cx="5334000" cy="7467600"/>
                    </a:xfrm>
                    <a:prstGeom prst="rect">
                      <a:avLst/>
                    </a:prstGeom>
                    <a:noFill/>
                    <a:ln w="9525">
                      <a:noFill/>
                      <a:headEnd/>
                      <a:tailEnd/>
                    </a:ln>
                  </pic:spPr>
                </pic:pic>
              </a:graphicData>
            </a:graphic>
          </wp:inline>
        </w:drawing>
      </w:r>
    </w:p>
    <w:p w14:paraId="0FB3EE37" w14:textId="77777777" w:rsidR="009259EC" w:rsidRDefault="00A53DC6">
      <w:pPr>
        <w:pStyle w:val="SourceCode"/>
      </w:pPr>
      <w:r>
        <w:rPr>
          <w:rStyle w:val="VerbatimChar"/>
        </w:rPr>
        <w:t>## Warning: Transformation introduced infinite values in continuous y-axis</w:t>
      </w:r>
    </w:p>
    <w:p w14:paraId="0FB3EE38" w14:textId="77777777" w:rsidR="009259EC" w:rsidRDefault="00A53DC6">
      <w:pPr>
        <w:pStyle w:val="SourceCode"/>
      </w:pPr>
      <w:r>
        <w:rPr>
          <w:rStyle w:val="VerbatimChar"/>
        </w:rPr>
        <w:t>## Warning: Removed 4</w:t>
      </w:r>
      <w:r>
        <w:rPr>
          <w:rStyle w:val="VerbatimChar"/>
        </w:rPr>
        <w:t>6 rows containing non-finite values (stat_smooth).</w:t>
      </w:r>
    </w:p>
    <w:p w14:paraId="0FB3EE39" w14:textId="77777777" w:rsidR="009259EC" w:rsidRDefault="00A53DC6">
      <w:pPr>
        <w:pStyle w:val="SourceCode"/>
      </w:pPr>
      <w:r>
        <w:rPr>
          <w:rStyle w:val="VerbatimChar"/>
        </w:rPr>
        <w:lastRenderedPageBreak/>
        <w:t>## Warning: Transformation introduced infinite values in continuous y-axis</w:t>
      </w:r>
    </w:p>
    <w:p w14:paraId="0FB3EE3A" w14:textId="77777777" w:rsidR="009259EC" w:rsidRDefault="00A53DC6">
      <w:pPr>
        <w:pStyle w:val="SourceCode"/>
      </w:pPr>
      <w:r>
        <w:rPr>
          <w:rStyle w:val="VerbatimChar"/>
        </w:rPr>
        <w:t>## Warning: Removed 208 rows containing non-finite values (stat_smooth).</w:t>
      </w:r>
    </w:p>
    <w:p w14:paraId="0FB3EE3B" w14:textId="77777777" w:rsidR="009259EC" w:rsidRDefault="00A53DC6">
      <w:pPr>
        <w:pStyle w:val="SourceCode"/>
      </w:pPr>
      <w:r>
        <w:rPr>
          <w:rStyle w:val="VerbatimChar"/>
        </w:rPr>
        <w:t xml:space="preserve">## Warning: Transformation introduced infinite values in </w:t>
      </w:r>
      <w:r>
        <w:rPr>
          <w:rStyle w:val="VerbatimChar"/>
        </w:rPr>
        <w:t>continuous y-axis</w:t>
      </w:r>
    </w:p>
    <w:p w14:paraId="0FB3EE3C" w14:textId="77777777" w:rsidR="009259EC" w:rsidRDefault="00A53DC6">
      <w:pPr>
        <w:pStyle w:val="SourceCode"/>
      </w:pPr>
      <w:r>
        <w:rPr>
          <w:rStyle w:val="VerbatimChar"/>
        </w:rPr>
        <w:t>## Warning: Removed 61 rows containing non-finite values (stat_smooth).</w:t>
      </w:r>
    </w:p>
    <w:p w14:paraId="0FB3EE3D" w14:textId="77777777" w:rsidR="009259EC" w:rsidRDefault="00A53DC6">
      <w:pPr>
        <w:pStyle w:val="FirstParagraph"/>
      </w:pPr>
      <w:r>
        <w:rPr>
          <w:noProof/>
        </w:rPr>
        <w:lastRenderedPageBreak/>
        <w:drawing>
          <wp:inline distT="0" distB="0" distL="0" distR="0" wp14:anchorId="0FB3EF5D" wp14:editId="0FB3EF5E">
            <wp:extent cx="5334000" cy="74676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20.png"/>
                    <pic:cNvPicPr>
                      <a:picLocks noChangeAspect="1" noChangeArrowheads="1"/>
                    </pic:cNvPicPr>
                  </pic:nvPicPr>
                  <pic:blipFill>
                    <a:blip r:embed="rId28"/>
                    <a:stretch>
                      <a:fillRect/>
                    </a:stretch>
                  </pic:blipFill>
                  <pic:spPr bwMode="auto">
                    <a:xfrm>
                      <a:off x="0" y="0"/>
                      <a:ext cx="5334000" cy="7467600"/>
                    </a:xfrm>
                    <a:prstGeom prst="rect">
                      <a:avLst/>
                    </a:prstGeom>
                    <a:noFill/>
                    <a:ln w="9525">
                      <a:noFill/>
                      <a:headEnd/>
                      <a:tailEnd/>
                    </a:ln>
                  </pic:spPr>
                </pic:pic>
              </a:graphicData>
            </a:graphic>
          </wp:inline>
        </w:drawing>
      </w:r>
    </w:p>
    <w:p w14:paraId="0FB3EE3E" w14:textId="77777777" w:rsidR="009259EC" w:rsidRDefault="00A53DC6">
      <w:pPr>
        <w:pStyle w:val="SourceCode"/>
      </w:pPr>
      <w:r>
        <w:rPr>
          <w:rStyle w:val="VerbatimChar"/>
        </w:rPr>
        <w:t>## Warning in self$trans$transform(x): NaNs produced</w:t>
      </w:r>
    </w:p>
    <w:p w14:paraId="0FB3EE3F" w14:textId="77777777" w:rsidR="009259EC" w:rsidRDefault="00A53DC6">
      <w:pPr>
        <w:pStyle w:val="SourceCode"/>
      </w:pPr>
      <w:r>
        <w:rPr>
          <w:rStyle w:val="VerbatimChar"/>
        </w:rPr>
        <w:t>## Warning: Transformation introduced infinite values in continuous y-axis</w:t>
      </w:r>
    </w:p>
    <w:p w14:paraId="0FB3EE40" w14:textId="77777777" w:rsidR="009259EC" w:rsidRDefault="00A53DC6">
      <w:pPr>
        <w:pStyle w:val="SourceCode"/>
      </w:pPr>
      <w:r>
        <w:rPr>
          <w:rStyle w:val="VerbatimChar"/>
        </w:rPr>
        <w:lastRenderedPageBreak/>
        <w:t>## Warning: Removed 13 rows containi</w:t>
      </w:r>
      <w:r>
        <w:rPr>
          <w:rStyle w:val="VerbatimChar"/>
        </w:rPr>
        <w:t>ng non-finite values (stat_smooth).</w:t>
      </w:r>
    </w:p>
    <w:p w14:paraId="0FB3EE41" w14:textId="77777777" w:rsidR="009259EC" w:rsidRDefault="00A53DC6">
      <w:pPr>
        <w:pStyle w:val="SourceCode"/>
      </w:pPr>
      <w:r>
        <w:rPr>
          <w:rStyle w:val="VerbatimChar"/>
        </w:rPr>
        <w:t>## Warning: Transformation introduced infinite values in continuous y-axis</w:t>
      </w:r>
    </w:p>
    <w:p w14:paraId="0FB3EE42" w14:textId="77777777" w:rsidR="009259EC" w:rsidRDefault="00A53DC6">
      <w:pPr>
        <w:pStyle w:val="SourceCode"/>
      </w:pPr>
      <w:r>
        <w:rPr>
          <w:rStyle w:val="VerbatimChar"/>
        </w:rPr>
        <w:t>## Warning: Removed 48 rows containing non-finite values (stat_smooth).</w:t>
      </w:r>
    </w:p>
    <w:p w14:paraId="0FB3EE43" w14:textId="77777777" w:rsidR="009259EC" w:rsidRDefault="00A53DC6">
      <w:pPr>
        <w:pStyle w:val="SourceCode"/>
      </w:pPr>
      <w:r>
        <w:rPr>
          <w:rStyle w:val="VerbatimChar"/>
        </w:rPr>
        <w:t>## Warning: Transformation introduced infinite values in continuous y-axis</w:t>
      </w:r>
    </w:p>
    <w:p w14:paraId="0FB3EE44" w14:textId="77777777" w:rsidR="009259EC" w:rsidRDefault="00A53DC6">
      <w:pPr>
        <w:pStyle w:val="SourceCode"/>
      </w:pPr>
      <w:r>
        <w:rPr>
          <w:rStyle w:val="VerbatimChar"/>
        </w:rPr>
        <w:t>## Warning: Removed 32 rows containing non-finite values (stat_smooth).</w:t>
      </w:r>
    </w:p>
    <w:p w14:paraId="0FB3EE45" w14:textId="77777777" w:rsidR="009259EC" w:rsidRDefault="00A53DC6">
      <w:pPr>
        <w:pStyle w:val="FirstParagraph"/>
      </w:pPr>
      <w:r>
        <w:rPr>
          <w:noProof/>
        </w:rPr>
        <w:lastRenderedPageBreak/>
        <w:drawing>
          <wp:inline distT="0" distB="0" distL="0" distR="0" wp14:anchorId="0FB3EF5F" wp14:editId="0FB3EF60">
            <wp:extent cx="5334000" cy="74676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21.png"/>
                    <pic:cNvPicPr>
                      <a:picLocks noChangeAspect="1" noChangeArrowheads="1"/>
                    </pic:cNvPicPr>
                  </pic:nvPicPr>
                  <pic:blipFill>
                    <a:blip r:embed="rId29"/>
                    <a:stretch>
                      <a:fillRect/>
                    </a:stretch>
                  </pic:blipFill>
                  <pic:spPr bwMode="auto">
                    <a:xfrm>
                      <a:off x="0" y="0"/>
                      <a:ext cx="5334000" cy="7467600"/>
                    </a:xfrm>
                    <a:prstGeom prst="rect">
                      <a:avLst/>
                    </a:prstGeom>
                    <a:noFill/>
                    <a:ln w="9525">
                      <a:noFill/>
                      <a:headEnd/>
                      <a:tailEnd/>
                    </a:ln>
                  </pic:spPr>
                </pic:pic>
              </a:graphicData>
            </a:graphic>
          </wp:inline>
        </w:drawing>
      </w:r>
    </w:p>
    <w:p w14:paraId="0FB3EE46" w14:textId="77777777" w:rsidR="009259EC" w:rsidRDefault="00A53DC6">
      <w:pPr>
        <w:pStyle w:val="SourceCode"/>
      </w:pPr>
      <w:r>
        <w:rPr>
          <w:rStyle w:val="VerbatimChar"/>
        </w:rPr>
        <w:t>## Warning in self$trans$transform(x): NaNs produced</w:t>
      </w:r>
    </w:p>
    <w:p w14:paraId="0FB3EE47" w14:textId="77777777" w:rsidR="009259EC" w:rsidRDefault="00A53DC6">
      <w:pPr>
        <w:pStyle w:val="SourceCode"/>
      </w:pPr>
      <w:r>
        <w:rPr>
          <w:rStyle w:val="VerbatimChar"/>
        </w:rPr>
        <w:t>## Warning: Transformation introduced infinite values in continuous y-axis</w:t>
      </w:r>
    </w:p>
    <w:p w14:paraId="0FB3EE48" w14:textId="77777777" w:rsidR="009259EC" w:rsidRDefault="00A53DC6">
      <w:pPr>
        <w:pStyle w:val="SourceCode"/>
      </w:pPr>
      <w:r>
        <w:rPr>
          <w:rStyle w:val="VerbatimChar"/>
        </w:rPr>
        <w:lastRenderedPageBreak/>
        <w:t>## Warning: Removed 9 rows containing non-finite values (stat_smooth).</w:t>
      </w:r>
    </w:p>
    <w:p w14:paraId="0FB3EE49" w14:textId="77777777" w:rsidR="009259EC" w:rsidRDefault="00A53DC6">
      <w:pPr>
        <w:pStyle w:val="SourceCode"/>
      </w:pPr>
      <w:r>
        <w:rPr>
          <w:rStyle w:val="VerbatimChar"/>
        </w:rPr>
        <w:t>## Warning: Transformation introduced infinite values in continuous y-axis</w:t>
      </w:r>
    </w:p>
    <w:p w14:paraId="0FB3EE4A" w14:textId="77777777" w:rsidR="009259EC" w:rsidRDefault="00A53DC6">
      <w:pPr>
        <w:pStyle w:val="SourceCode"/>
      </w:pPr>
      <w:r>
        <w:rPr>
          <w:rStyle w:val="VerbatimChar"/>
        </w:rPr>
        <w:t>## Warning: Removed 17 rows contain</w:t>
      </w:r>
      <w:r>
        <w:rPr>
          <w:rStyle w:val="VerbatimChar"/>
        </w:rPr>
        <w:t>ing non-finite values (stat_smooth).</w:t>
      </w:r>
    </w:p>
    <w:p w14:paraId="0FB3EE4B" w14:textId="77777777" w:rsidR="009259EC" w:rsidRDefault="00A53DC6">
      <w:pPr>
        <w:pStyle w:val="SourceCode"/>
      </w:pPr>
      <w:r>
        <w:rPr>
          <w:rStyle w:val="VerbatimChar"/>
        </w:rPr>
        <w:t>## Warning: Transformation introduced infinite values in continuous y-axis</w:t>
      </w:r>
    </w:p>
    <w:p w14:paraId="0FB3EE4C" w14:textId="77777777" w:rsidR="009259EC" w:rsidRDefault="00A53DC6">
      <w:pPr>
        <w:pStyle w:val="SourceCode"/>
      </w:pPr>
      <w:r>
        <w:rPr>
          <w:rStyle w:val="VerbatimChar"/>
        </w:rPr>
        <w:t>## Warning: Removed 24 rows containing non-finite values (stat_smooth).</w:t>
      </w:r>
    </w:p>
    <w:p w14:paraId="0FB3EE4D" w14:textId="77777777" w:rsidR="009259EC" w:rsidRDefault="00A53DC6">
      <w:pPr>
        <w:pStyle w:val="FirstParagraph"/>
      </w:pPr>
      <w:r>
        <w:rPr>
          <w:noProof/>
        </w:rPr>
        <w:lastRenderedPageBreak/>
        <w:drawing>
          <wp:inline distT="0" distB="0" distL="0" distR="0" wp14:anchorId="0FB3EF61" wp14:editId="0FB3EF62">
            <wp:extent cx="5334000" cy="74676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22.png"/>
                    <pic:cNvPicPr>
                      <a:picLocks noChangeAspect="1" noChangeArrowheads="1"/>
                    </pic:cNvPicPr>
                  </pic:nvPicPr>
                  <pic:blipFill>
                    <a:blip r:embed="rId30"/>
                    <a:stretch>
                      <a:fillRect/>
                    </a:stretch>
                  </pic:blipFill>
                  <pic:spPr bwMode="auto">
                    <a:xfrm>
                      <a:off x="0" y="0"/>
                      <a:ext cx="5334000" cy="7467600"/>
                    </a:xfrm>
                    <a:prstGeom prst="rect">
                      <a:avLst/>
                    </a:prstGeom>
                    <a:noFill/>
                    <a:ln w="9525">
                      <a:noFill/>
                      <a:headEnd/>
                      <a:tailEnd/>
                    </a:ln>
                  </pic:spPr>
                </pic:pic>
              </a:graphicData>
            </a:graphic>
          </wp:inline>
        </w:drawing>
      </w:r>
    </w:p>
    <w:p w14:paraId="0FB3EE4E" w14:textId="77777777" w:rsidR="009259EC" w:rsidRDefault="00A53DC6">
      <w:pPr>
        <w:pStyle w:val="SourceCode"/>
      </w:pPr>
      <w:r>
        <w:rPr>
          <w:rStyle w:val="VerbatimChar"/>
        </w:rPr>
        <w:t>## Warning: Transformation introduced infinite values in continuous y-</w:t>
      </w:r>
      <w:r>
        <w:rPr>
          <w:rStyle w:val="VerbatimChar"/>
        </w:rPr>
        <w:t>axis</w:t>
      </w:r>
    </w:p>
    <w:p w14:paraId="0FB3EE4F" w14:textId="77777777" w:rsidR="009259EC" w:rsidRDefault="00A53DC6">
      <w:pPr>
        <w:pStyle w:val="SourceCode"/>
      </w:pPr>
      <w:r>
        <w:rPr>
          <w:rStyle w:val="VerbatimChar"/>
        </w:rPr>
        <w:t>## Warning: Removed 58 rows containing non-finite values (stat_smooth).</w:t>
      </w:r>
    </w:p>
    <w:p w14:paraId="0FB3EE50" w14:textId="77777777" w:rsidR="009259EC" w:rsidRDefault="00A53DC6">
      <w:pPr>
        <w:pStyle w:val="SourceCode"/>
      </w:pPr>
      <w:r>
        <w:rPr>
          <w:rStyle w:val="VerbatimChar"/>
        </w:rPr>
        <w:lastRenderedPageBreak/>
        <w:t>## Warning: Transformation introduced infinite values in continuous y-axis</w:t>
      </w:r>
    </w:p>
    <w:p w14:paraId="0FB3EE51" w14:textId="77777777" w:rsidR="009259EC" w:rsidRDefault="00A53DC6">
      <w:pPr>
        <w:pStyle w:val="SourceCode"/>
      </w:pPr>
      <w:r>
        <w:rPr>
          <w:rStyle w:val="VerbatimChar"/>
        </w:rPr>
        <w:t>## Warning: Removed 249 rows containing non-finite values (stat_smooth).</w:t>
      </w:r>
    </w:p>
    <w:p w14:paraId="0FB3EE52" w14:textId="77777777" w:rsidR="009259EC" w:rsidRDefault="00A53DC6">
      <w:pPr>
        <w:pStyle w:val="SourceCode"/>
      </w:pPr>
      <w:r>
        <w:rPr>
          <w:rStyle w:val="VerbatimChar"/>
        </w:rPr>
        <w:t>## Warning: Transformation intr</w:t>
      </w:r>
      <w:r>
        <w:rPr>
          <w:rStyle w:val="VerbatimChar"/>
        </w:rPr>
        <w:t>oduced infinite values in continuous y-axis</w:t>
      </w:r>
    </w:p>
    <w:p w14:paraId="0FB3EE53" w14:textId="77777777" w:rsidR="009259EC" w:rsidRDefault="00A53DC6">
      <w:pPr>
        <w:pStyle w:val="SourceCode"/>
      </w:pPr>
      <w:r>
        <w:rPr>
          <w:rStyle w:val="VerbatimChar"/>
        </w:rPr>
        <w:t>## Warning: Removed 74 rows containing non-finite values (stat_smooth).</w:t>
      </w:r>
    </w:p>
    <w:p w14:paraId="0FB3EE54" w14:textId="77777777" w:rsidR="009259EC" w:rsidRDefault="00A53DC6">
      <w:pPr>
        <w:pStyle w:val="FirstParagraph"/>
      </w:pPr>
      <w:r>
        <w:rPr>
          <w:noProof/>
        </w:rPr>
        <w:lastRenderedPageBreak/>
        <w:drawing>
          <wp:inline distT="0" distB="0" distL="0" distR="0" wp14:anchorId="0FB3EF63" wp14:editId="0FB3EF64">
            <wp:extent cx="5334000" cy="74676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23.png"/>
                    <pic:cNvPicPr>
                      <a:picLocks noChangeAspect="1" noChangeArrowheads="1"/>
                    </pic:cNvPicPr>
                  </pic:nvPicPr>
                  <pic:blipFill>
                    <a:blip r:embed="rId31"/>
                    <a:stretch>
                      <a:fillRect/>
                    </a:stretch>
                  </pic:blipFill>
                  <pic:spPr bwMode="auto">
                    <a:xfrm>
                      <a:off x="0" y="0"/>
                      <a:ext cx="5334000" cy="7467600"/>
                    </a:xfrm>
                    <a:prstGeom prst="rect">
                      <a:avLst/>
                    </a:prstGeom>
                    <a:noFill/>
                    <a:ln w="9525">
                      <a:noFill/>
                      <a:headEnd/>
                      <a:tailEnd/>
                    </a:ln>
                  </pic:spPr>
                </pic:pic>
              </a:graphicData>
            </a:graphic>
          </wp:inline>
        </w:drawing>
      </w:r>
    </w:p>
    <w:p w14:paraId="0FB3EE55" w14:textId="77777777" w:rsidR="009259EC" w:rsidRDefault="00A53DC6">
      <w:pPr>
        <w:pStyle w:val="SourceCode"/>
      </w:pPr>
      <w:r>
        <w:rPr>
          <w:rStyle w:val="VerbatimChar"/>
        </w:rPr>
        <w:t>## Warning in self$trans$transform(x): NaNs produced</w:t>
      </w:r>
    </w:p>
    <w:p w14:paraId="0FB3EE56" w14:textId="77777777" w:rsidR="009259EC" w:rsidRDefault="00A53DC6">
      <w:pPr>
        <w:pStyle w:val="SourceCode"/>
      </w:pPr>
      <w:r>
        <w:rPr>
          <w:rStyle w:val="VerbatimChar"/>
        </w:rPr>
        <w:t>## Warning: Transformation introduced infinite values in continuous y-axis</w:t>
      </w:r>
    </w:p>
    <w:p w14:paraId="0FB3EE57" w14:textId="77777777" w:rsidR="009259EC" w:rsidRDefault="00A53DC6">
      <w:pPr>
        <w:pStyle w:val="SourceCode"/>
      </w:pPr>
      <w:r>
        <w:rPr>
          <w:rStyle w:val="VerbatimChar"/>
        </w:rPr>
        <w:lastRenderedPageBreak/>
        <w:t>## Warning</w:t>
      </w:r>
      <w:r>
        <w:rPr>
          <w:rStyle w:val="VerbatimChar"/>
        </w:rPr>
        <w:t>: Removed 79 rows containing non-finite values (stat_smooth).</w:t>
      </w:r>
    </w:p>
    <w:p w14:paraId="0FB3EE58" w14:textId="77777777" w:rsidR="009259EC" w:rsidRDefault="00A53DC6">
      <w:pPr>
        <w:pStyle w:val="SourceCode"/>
      </w:pPr>
      <w:r>
        <w:rPr>
          <w:rStyle w:val="VerbatimChar"/>
        </w:rPr>
        <w:t>## Warning: Transformation introduced infinite values in continuous y-axis</w:t>
      </w:r>
    </w:p>
    <w:p w14:paraId="0FB3EE59" w14:textId="77777777" w:rsidR="009259EC" w:rsidRDefault="00A53DC6">
      <w:pPr>
        <w:pStyle w:val="SourceCode"/>
      </w:pPr>
      <w:r>
        <w:rPr>
          <w:rStyle w:val="VerbatimChar"/>
        </w:rPr>
        <w:t>## Warning: Removed 277 rows containing non-finite values (stat_smooth).</w:t>
      </w:r>
    </w:p>
    <w:p w14:paraId="0FB3EE5A" w14:textId="77777777" w:rsidR="009259EC" w:rsidRDefault="00A53DC6">
      <w:pPr>
        <w:pStyle w:val="SourceCode"/>
      </w:pPr>
      <w:r>
        <w:rPr>
          <w:rStyle w:val="VerbatimChar"/>
        </w:rPr>
        <w:t>## Warning: Transformation introduced infinite</w:t>
      </w:r>
      <w:r>
        <w:rPr>
          <w:rStyle w:val="VerbatimChar"/>
        </w:rPr>
        <w:t xml:space="preserve"> values in continuous y-axis</w:t>
      </w:r>
    </w:p>
    <w:p w14:paraId="0FB3EE5B" w14:textId="77777777" w:rsidR="009259EC" w:rsidRDefault="00A53DC6">
      <w:pPr>
        <w:pStyle w:val="SourceCode"/>
      </w:pPr>
      <w:r>
        <w:rPr>
          <w:rStyle w:val="VerbatimChar"/>
        </w:rPr>
        <w:t>## Warning: Removed 91 rows containing non-finite values (stat_smooth).</w:t>
      </w:r>
    </w:p>
    <w:p w14:paraId="0FB3EE5C" w14:textId="77777777" w:rsidR="009259EC" w:rsidRDefault="00A53DC6">
      <w:pPr>
        <w:pStyle w:val="FirstParagraph"/>
      </w:pPr>
      <w:r>
        <w:rPr>
          <w:noProof/>
        </w:rPr>
        <w:lastRenderedPageBreak/>
        <w:drawing>
          <wp:inline distT="0" distB="0" distL="0" distR="0" wp14:anchorId="0FB3EF65" wp14:editId="0FB3EF66">
            <wp:extent cx="5334000" cy="74676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24.png"/>
                    <pic:cNvPicPr>
                      <a:picLocks noChangeAspect="1" noChangeArrowheads="1"/>
                    </pic:cNvPicPr>
                  </pic:nvPicPr>
                  <pic:blipFill>
                    <a:blip r:embed="rId32"/>
                    <a:stretch>
                      <a:fillRect/>
                    </a:stretch>
                  </pic:blipFill>
                  <pic:spPr bwMode="auto">
                    <a:xfrm>
                      <a:off x="0" y="0"/>
                      <a:ext cx="5334000" cy="7467600"/>
                    </a:xfrm>
                    <a:prstGeom prst="rect">
                      <a:avLst/>
                    </a:prstGeom>
                    <a:noFill/>
                    <a:ln w="9525">
                      <a:noFill/>
                      <a:headEnd/>
                      <a:tailEnd/>
                    </a:ln>
                  </pic:spPr>
                </pic:pic>
              </a:graphicData>
            </a:graphic>
          </wp:inline>
        </w:drawing>
      </w:r>
    </w:p>
    <w:p w14:paraId="0FB3EE5D" w14:textId="77777777" w:rsidR="009259EC" w:rsidRDefault="00A53DC6">
      <w:pPr>
        <w:pStyle w:val="SourceCode"/>
      </w:pPr>
      <w:r>
        <w:rPr>
          <w:rStyle w:val="VerbatimChar"/>
        </w:rPr>
        <w:t>## Warning: Transformation introduced infinite values in continuous y-axis</w:t>
      </w:r>
    </w:p>
    <w:p w14:paraId="0FB3EE5E" w14:textId="77777777" w:rsidR="009259EC" w:rsidRDefault="00A53DC6">
      <w:pPr>
        <w:pStyle w:val="SourceCode"/>
      </w:pPr>
      <w:r>
        <w:rPr>
          <w:rStyle w:val="VerbatimChar"/>
        </w:rPr>
        <w:t>## Warning: Removed 119 rows containing non-finite values (stat_smooth).</w:t>
      </w:r>
    </w:p>
    <w:p w14:paraId="0FB3EE5F" w14:textId="77777777" w:rsidR="009259EC" w:rsidRDefault="00A53DC6">
      <w:pPr>
        <w:pStyle w:val="SourceCode"/>
      </w:pPr>
      <w:r>
        <w:rPr>
          <w:rStyle w:val="VerbatimChar"/>
        </w:rPr>
        <w:lastRenderedPageBreak/>
        <w:t>## Warning: Transformation introduced infinite values in continuous y-axis</w:t>
      </w:r>
    </w:p>
    <w:p w14:paraId="0FB3EE60" w14:textId="77777777" w:rsidR="009259EC" w:rsidRDefault="00A53DC6">
      <w:pPr>
        <w:pStyle w:val="SourceCode"/>
      </w:pPr>
      <w:r>
        <w:rPr>
          <w:rStyle w:val="VerbatimChar"/>
        </w:rPr>
        <w:t>## Warning: Removed 412 rows containing non-finite values (stat_smooth).</w:t>
      </w:r>
    </w:p>
    <w:p w14:paraId="0FB3EE61" w14:textId="77777777" w:rsidR="009259EC" w:rsidRDefault="00A53DC6">
      <w:pPr>
        <w:pStyle w:val="SourceCode"/>
      </w:pPr>
      <w:r>
        <w:rPr>
          <w:rStyle w:val="VerbatimChar"/>
        </w:rPr>
        <w:t>## Warning: Transformation introduc</w:t>
      </w:r>
      <w:r>
        <w:rPr>
          <w:rStyle w:val="VerbatimChar"/>
        </w:rPr>
        <w:t>ed infinite values in continuous y-axis</w:t>
      </w:r>
    </w:p>
    <w:p w14:paraId="0FB3EE62" w14:textId="77777777" w:rsidR="009259EC" w:rsidRDefault="00A53DC6">
      <w:pPr>
        <w:pStyle w:val="SourceCode"/>
      </w:pPr>
      <w:r>
        <w:rPr>
          <w:rStyle w:val="VerbatimChar"/>
        </w:rPr>
        <w:t>## Warning: Removed 128 rows containing non-finite values (stat_smooth).</w:t>
      </w:r>
    </w:p>
    <w:p w14:paraId="0FB3EE63" w14:textId="77777777" w:rsidR="009259EC" w:rsidRDefault="00A53DC6">
      <w:pPr>
        <w:pStyle w:val="FirstParagraph"/>
      </w:pPr>
      <w:r>
        <w:rPr>
          <w:noProof/>
        </w:rPr>
        <w:lastRenderedPageBreak/>
        <w:drawing>
          <wp:inline distT="0" distB="0" distL="0" distR="0" wp14:anchorId="0FB3EF67" wp14:editId="0FB3EF68">
            <wp:extent cx="5334000" cy="74676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25.png"/>
                    <pic:cNvPicPr>
                      <a:picLocks noChangeAspect="1" noChangeArrowheads="1"/>
                    </pic:cNvPicPr>
                  </pic:nvPicPr>
                  <pic:blipFill>
                    <a:blip r:embed="rId33"/>
                    <a:stretch>
                      <a:fillRect/>
                    </a:stretch>
                  </pic:blipFill>
                  <pic:spPr bwMode="auto">
                    <a:xfrm>
                      <a:off x="0" y="0"/>
                      <a:ext cx="5334000" cy="7467600"/>
                    </a:xfrm>
                    <a:prstGeom prst="rect">
                      <a:avLst/>
                    </a:prstGeom>
                    <a:noFill/>
                    <a:ln w="9525">
                      <a:noFill/>
                      <a:headEnd/>
                      <a:tailEnd/>
                    </a:ln>
                  </pic:spPr>
                </pic:pic>
              </a:graphicData>
            </a:graphic>
          </wp:inline>
        </w:drawing>
      </w:r>
    </w:p>
    <w:p w14:paraId="0FB3EE64" w14:textId="77777777" w:rsidR="009259EC" w:rsidRDefault="00A53DC6">
      <w:pPr>
        <w:pStyle w:val="SourceCode"/>
      </w:pPr>
      <w:r>
        <w:rPr>
          <w:rStyle w:val="VerbatimChar"/>
        </w:rPr>
        <w:t>## Warning in self$trans$transform(x): NaNs produced</w:t>
      </w:r>
    </w:p>
    <w:p w14:paraId="0FB3EE65" w14:textId="77777777" w:rsidR="009259EC" w:rsidRDefault="00A53DC6">
      <w:pPr>
        <w:pStyle w:val="SourceCode"/>
      </w:pPr>
      <w:r>
        <w:rPr>
          <w:rStyle w:val="VerbatimChar"/>
        </w:rPr>
        <w:t>## Warning: Transformation introduced infinite values in continuous y-axis</w:t>
      </w:r>
    </w:p>
    <w:p w14:paraId="0FB3EE66" w14:textId="77777777" w:rsidR="009259EC" w:rsidRDefault="00A53DC6">
      <w:pPr>
        <w:pStyle w:val="SourceCode"/>
      </w:pPr>
      <w:r>
        <w:rPr>
          <w:rStyle w:val="VerbatimChar"/>
        </w:rPr>
        <w:lastRenderedPageBreak/>
        <w:t>## Warning: R</w:t>
      </w:r>
      <w:r>
        <w:rPr>
          <w:rStyle w:val="VerbatimChar"/>
        </w:rPr>
        <w:t>emoved 46 rows containing non-finite values (stat_smooth).</w:t>
      </w:r>
    </w:p>
    <w:p w14:paraId="0FB3EE67" w14:textId="77777777" w:rsidR="009259EC" w:rsidRDefault="00A53DC6">
      <w:pPr>
        <w:pStyle w:val="SourceCode"/>
      </w:pPr>
      <w:r>
        <w:rPr>
          <w:rStyle w:val="VerbatimChar"/>
        </w:rPr>
        <w:t>## Warning: Transformation introduced infinite values in continuous y-axis</w:t>
      </w:r>
    </w:p>
    <w:p w14:paraId="0FB3EE68" w14:textId="77777777" w:rsidR="009259EC" w:rsidRDefault="00A53DC6">
      <w:pPr>
        <w:pStyle w:val="SourceCode"/>
      </w:pPr>
      <w:r>
        <w:rPr>
          <w:rStyle w:val="VerbatimChar"/>
        </w:rPr>
        <w:t>## Warning: Removed 299 rows containing non-finite values (stat_smooth).</w:t>
      </w:r>
    </w:p>
    <w:p w14:paraId="0FB3EE69" w14:textId="77777777" w:rsidR="009259EC" w:rsidRDefault="00A53DC6">
      <w:pPr>
        <w:pStyle w:val="SourceCode"/>
      </w:pPr>
      <w:r>
        <w:rPr>
          <w:rStyle w:val="VerbatimChar"/>
        </w:rPr>
        <w:t>## Warning: Transformation introduced infinite va</w:t>
      </w:r>
      <w:r>
        <w:rPr>
          <w:rStyle w:val="VerbatimChar"/>
        </w:rPr>
        <w:t>lues in continuous y-axis</w:t>
      </w:r>
    </w:p>
    <w:p w14:paraId="0FB3EE6A" w14:textId="77777777" w:rsidR="009259EC" w:rsidRDefault="00A53DC6">
      <w:pPr>
        <w:pStyle w:val="SourceCode"/>
      </w:pPr>
      <w:r>
        <w:rPr>
          <w:rStyle w:val="VerbatimChar"/>
        </w:rPr>
        <w:t>## Warning: Removed 66 rows containing non-finite values (stat_smooth).</w:t>
      </w:r>
    </w:p>
    <w:p w14:paraId="0FB3EE6B" w14:textId="77777777" w:rsidR="009259EC" w:rsidRDefault="00A53DC6">
      <w:pPr>
        <w:pStyle w:val="FirstParagraph"/>
      </w:pPr>
      <w:r>
        <w:rPr>
          <w:noProof/>
        </w:rPr>
        <w:lastRenderedPageBreak/>
        <w:drawing>
          <wp:inline distT="0" distB="0" distL="0" distR="0" wp14:anchorId="0FB3EF69" wp14:editId="0FB3EF6A">
            <wp:extent cx="5334000" cy="74676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26.png"/>
                    <pic:cNvPicPr>
                      <a:picLocks noChangeAspect="1" noChangeArrowheads="1"/>
                    </pic:cNvPicPr>
                  </pic:nvPicPr>
                  <pic:blipFill>
                    <a:blip r:embed="rId34"/>
                    <a:stretch>
                      <a:fillRect/>
                    </a:stretch>
                  </pic:blipFill>
                  <pic:spPr bwMode="auto">
                    <a:xfrm>
                      <a:off x="0" y="0"/>
                      <a:ext cx="5334000" cy="7467600"/>
                    </a:xfrm>
                    <a:prstGeom prst="rect">
                      <a:avLst/>
                    </a:prstGeom>
                    <a:noFill/>
                    <a:ln w="9525">
                      <a:noFill/>
                      <a:headEnd/>
                      <a:tailEnd/>
                    </a:ln>
                  </pic:spPr>
                </pic:pic>
              </a:graphicData>
            </a:graphic>
          </wp:inline>
        </w:drawing>
      </w:r>
    </w:p>
    <w:p w14:paraId="0FB3EE6C" w14:textId="77777777" w:rsidR="009259EC" w:rsidRDefault="00A53DC6">
      <w:pPr>
        <w:pStyle w:val="SourceCode"/>
      </w:pPr>
      <w:r>
        <w:rPr>
          <w:rStyle w:val="VerbatimChar"/>
        </w:rPr>
        <w:t>## Warning: Transformation introduced infinite values in continuous y-axis</w:t>
      </w:r>
    </w:p>
    <w:p w14:paraId="0FB3EE6D" w14:textId="77777777" w:rsidR="009259EC" w:rsidRDefault="00A53DC6">
      <w:pPr>
        <w:pStyle w:val="SourceCode"/>
      </w:pPr>
      <w:r>
        <w:rPr>
          <w:rStyle w:val="VerbatimChar"/>
        </w:rPr>
        <w:t>## Warning: Removed 22 rows containing non-finite values (stat_smooth).</w:t>
      </w:r>
    </w:p>
    <w:p w14:paraId="0FB3EE6E" w14:textId="77777777" w:rsidR="009259EC" w:rsidRDefault="00A53DC6">
      <w:pPr>
        <w:pStyle w:val="SourceCode"/>
      </w:pPr>
      <w:r>
        <w:rPr>
          <w:rStyle w:val="VerbatimChar"/>
        </w:rPr>
        <w:lastRenderedPageBreak/>
        <w:t>## Warnin</w:t>
      </w:r>
      <w:r>
        <w:rPr>
          <w:rStyle w:val="VerbatimChar"/>
        </w:rPr>
        <w:t>g: Transformation introduced infinite values in continuous y-axis</w:t>
      </w:r>
    </w:p>
    <w:p w14:paraId="0FB3EE6F" w14:textId="77777777" w:rsidR="009259EC" w:rsidRDefault="00A53DC6">
      <w:pPr>
        <w:pStyle w:val="SourceCode"/>
      </w:pPr>
      <w:r>
        <w:rPr>
          <w:rStyle w:val="VerbatimChar"/>
        </w:rPr>
        <w:t>## Warning: Removed 150 rows containing non-finite values (stat_smooth).</w:t>
      </w:r>
    </w:p>
    <w:p w14:paraId="0FB3EE70" w14:textId="77777777" w:rsidR="009259EC" w:rsidRDefault="00A53DC6">
      <w:pPr>
        <w:pStyle w:val="SourceCode"/>
      </w:pPr>
      <w:r>
        <w:rPr>
          <w:rStyle w:val="VerbatimChar"/>
        </w:rPr>
        <w:t>## Warning: Transformation introduced infinite values in continuous y-axis</w:t>
      </w:r>
    </w:p>
    <w:p w14:paraId="0FB3EE71" w14:textId="77777777" w:rsidR="009259EC" w:rsidRDefault="00A53DC6">
      <w:pPr>
        <w:pStyle w:val="SourceCode"/>
      </w:pPr>
      <w:r>
        <w:rPr>
          <w:rStyle w:val="VerbatimChar"/>
        </w:rPr>
        <w:t>## Warning: Removed 40 rows containing non</w:t>
      </w:r>
      <w:r>
        <w:rPr>
          <w:rStyle w:val="VerbatimChar"/>
        </w:rPr>
        <w:t>-finite values (stat_smooth).</w:t>
      </w:r>
    </w:p>
    <w:p w14:paraId="0FB3EE72" w14:textId="77777777" w:rsidR="009259EC" w:rsidRDefault="00A53DC6">
      <w:pPr>
        <w:pStyle w:val="FirstParagraph"/>
      </w:pPr>
      <w:r>
        <w:rPr>
          <w:noProof/>
        </w:rPr>
        <w:lastRenderedPageBreak/>
        <w:drawing>
          <wp:inline distT="0" distB="0" distL="0" distR="0" wp14:anchorId="0FB3EF6B" wp14:editId="0FB3EF6C">
            <wp:extent cx="5334000" cy="74676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27.png"/>
                    <pic:cNvPicPr>
                      <a:picLocks noChangeAspect="1" noChangeArrowheads="1"/>
                    </pic:cNvPicPr>
                  </pic:nvPicPr>
                  <pic:blipFill>
                    <a:blip r:embed="rId35"/>
                    <a:stretch>
                      <a:fillRect/>
                    </a:stretch>
                  </pic:blipFill>
                  <pic:spPr bwMode="auto">
                    <a:xfrm>
                      <a:off x="0" y="0"/>
                      <a:ext cx="5334000" cy="7467600"/>
                    </a:xfrm>
                    <a:prstGeom prst="rect">
                      <a:avLst/>
                    </a:prstGeom>
                    <a:noFill/>
                    <a:ln w="9525">
                      <a:noFill/>
                      <a:headEnd/>
                      <a:tailEnd/>
                    </a:ln>
                  </pic:spPr>
                </pic:pic>
              </a:graphicData>
            </a:graphic>
          </wp:inline>
        </w:drawing>
      </w:r>
    </w:p>
    <w:p w14:paraId="0FB3EE73" w14:textId="77777777" w:rsidR="009259EC" w:rsidRDefault="00A53DC6">
      <w:pPr>
        <w:pStyle w:val="SourceCode"/>
      </w:pPr>
      <w:r>
        <w:rPr>
          <w:rStyle w:val="VerbatimChar"/>
        </w:rPr>
        <w:t>## Warning: Transformation introduced infinite values in continuous y-axis</w:t>
      </w:r>
    </w:p>
    <w:p w14:paraId="0FB3EE74" w14:textId="77777777" w:rsidR="009259EC" w:rsidRDefault="00A53DC6">
      <w:pPr>
        <w:pStyle w:val="SourceCode"/>
      </w:pPr>
      <w:r>
        <w:rPr>
          <w:rStyle w:val="VerbatimChar"/>
        </w:rPr>
        <w:t>## Warning: Removed 78 rows containing non-finite values (stat_smooth).</w:t>
      </w:r>
    </w:p>
    <w:p w14:paraId="0FB3EE75" w14:textId="77777777" w:rsidR="009259EC" w:rsidRDefault="00A53DC6">
      <w:pPr>
        <w:pStyle w:val="SourceCode"/>
      </w:pPr>
      <w:r>
        <w:rPr>
          <w:rStyle w:val="VerbatimChar"/>
        </w:rPr>
        <w:lastRenderedPageBreak/>
        <w:t>## Warning in self$trans$transform(x): NaNs produced</w:t>
      </w:r>
    </w:p>
    <w:p w14:paraId="0FB3EE76" w14:textId="77777777" w:rsidR="009259EC" w:rsidRDefault="00A53DC6">
      <w:pPr>
        <w:pStyle w:val="SourceCode"/>
      </w:pPr>
      <w:r>
        <w:rPr>
          <w:rStyle w:val="VerbatimChar"/>
        </w:rPr>
        <w:t>## Warning: Transformation introduced infinite values in continuous y-axis</w:t>
      </w:r>
    </w:p>
    <w:p w14:paraId="0FB3EE77" w14:textId="77777777" w:rsidR="009259EC" w:rsidRDefault="00A53DC6">
      <w:pPr>
        <w:pStyle w:val="SourceCode"/>
      </w:pPr>
      <w:r>
        <w:rPr>
          <w:rStyle w:val="VerbatimChar"/>
        </w:rPr>
        <w:t>## Warning: Removed 216 rows containing non-finite values (stat_smooth).</w:t>
      </w:r>
    </w:p>
    <w:p w14:paraId="0FB3EE78" w14:textId="77777777" w:rsidR="009259EC" w:rsidRDefault="00A53DC6">
      <w:pPr>
        <w:pStyle w:val="SourceCode"/>
      </w:pPr>
      <w:r>
        <w:rPr>
          <w:rStyle w:val="VerbatimChar"/>
        </w:rPr>
        <w:t>## Warning: Transformation introduced infinite values in continuous y-axis</w:t>
      </w:r>
    </w:p>
    <w:p w14:paraId="0FB3EE79" w14:textId="77777777" w:rsidR="009259EC" w:rsidRDefault="00A53DC6">
      <w:pPr>
        <w:pStyle w:val="SourceCode"/>
      </w:pPr>
      <w:r>
        <w:rPr>
          <w:rStyle w:val="VerbatimChar"/>
        </w:rPr>
        <w:t>## Warning: Removed 96 rows conta</w:t>
      </w:r>
      <w:r>
        <w:rPr>
          <w:rStyle w:val="VerbatimChar"/>
        </w:rPr>
        <w:t>ining non-finite values (stat_smooth).</w:t>
      </w:r>
    </w:p>
    <w:p w14:paraId="0FB3EE7A" w14:textId="77777777" w:rsidR="009259EC" w:rsidRDefault="00A53DC6">
      <w:pPr>
        <w:pStyle w:val="FirstParagraph"/>
      </w:pPr>
      <w:r>
        <w:rPr>
          <w:noProof/>
        </w:rPr>
        <w:lastRenderedPageBreak/>
        <w:drawing>
          <wp:inline distT="0" distB="0" distL="0" distR="0" wp14:anchorId="0FB3EF6D" wp14:editId="0FB3EF6E">
            <wp:extent cx="5334000" cy="74676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28.png"/>
                    <pic:cNvPicPr>
                      <a:picLocks noChangeAspect="1" noChangeArrowheads="1"/>
                    </pic:cNvPicPr>
                  </pic:nvPicPr>
                  <pic:blipFill>
                    <a:blip r:embed="rId36"/>
                    <a:stretch>
                      <a:fillRect/>
                    </a:stretch>
                  </pic:blipFill>
                  <pic:spPr bwMode="auto">
                    <a:xfrm>
                      <a:off x="0" y="0"/>
                      <a:ext cx="5334000" cy="7467600"/>
                    </a:xfrm>
                    <a:prstGeom prst="rect">
                      <a:avLst/>
                    </a:prstGeom>
                    <a:noFill/>
                    <a:ln w="9525">
                      <a:noFill/>
                      <a:headEnd/>
                      <a:tailEnd/>
                    </a:ln>
                  </pic:spPr>
                </pic:pic>
              </a:graphicData>
            </a:graphic>
          </wp:inline>
        </w:drawing>
      </w:r>
    </w:p>
    <w:p w14:paraId="0FB3EE7B" w14:textId="77777777" w:rsidR="009259EC" w:rsidRDefault="00A53DC6">
      <w:pPr>
        <w:pStyle w:val="SourceCode"/>
      </w:pPr>
      <w:r>
        <w:rPr>
          <w:rStyle w:val="VerbatimChar"/>
        </w:rPr>
        <w:t>## Warning in self$trans$transform(x): NaNs produced</w:t>
      </w:r>
    </w:p>
    <w:p w14:paraId="0FB3EE7C" w14:textId="77777777" w:rsidR="009259EC" w:rsidRDefault="00A53DC6">
      <w:pPr>
        <w:pStyle w:val="SourceCode"/>
      </w:pPr>
      <w:r>
        <w:rPr>
          <w:rStyle w:val="VerbatimChar"/>
        </w:rPr>
        <w:t>## Warning: Transformation introduced infinite values in continuous y-axis</w:t>
      </w:r>
    </w:p>
    <w:p w14:paraId="0FB3EE7D" w14:textId="77777777" w:rsidR="009259EC" w:rsidRDefault="00A53DC6">
      <w:pPr>
        <w:pStyle w:val="SourceCode"/>
      </w:pPr>
      <w:r>
        <w:rPr>
          <w:rStyle w:val="VerbatimChar"/>
        </w:rPr>
        <w:lastRenderedPageBreak/>
        <w:t>## Warning: Removed 31 rows containing non-finite values (stat_smooth).</w:t>
      </w:r>
    </w:p>
    <w:p w14:paraId="0FB3EE7E" w14:textId="77777777" w:rsidR="009259EC" w:rsidRDefault="00A53DC6">
      <w:pPr>
        <w:pStyle w:val="SourceCode"/>
      </w:pPr>
      <w:r>
        <w:rPr>
          <w:rStyle w:val="VerbatimChar"/>
        </w:rPr>
        <w:t>## Warning: Transformation introduced infinite values in continuous y-axis</w:t>
      </w:r>
    </w:p>
    <w:p w14:paraId="0FB3EE7F" w14:textId="77777777" w:rsidR="009259EC" w:rsidRDefault="00A53DC6">
      <w:pPr>
        <w:pStyle w:val="SourceCode"/>
      </w:pPr>
      <w:r>
        <w:rPr>
          <w:rStyle w:val="VerbatimChar"/>
        </w:rPr>
        <w:t>## Warning: Removed 62 rows containing non-finite values (stat_smooth).</w:t>
      </w:r>
    </w:p>
    <w:p w14:paraId="0FB3EE80" w14:textId="77777777" w:rsidR="009259EC" w:rsidRDefault="00A53DC6">
      <w:pPr>
        <w:pStyle w:val="SourceCode"/>
      </w:pPr>
      <w:r>
        <w:rPr>
          <w:rStyle w:val="VerbatimChar"/>
        </w:rPr>
        <w:t>## Warning: Transformation introduced</w:t>
      </w:r>
      <w:r>
        <w:rPr>
          <w:rStyle w:val="VerbatimChar"/>
        </w:rPr>
        <w:t xml:space="preserve"> infinite values in continuous y-axis</w:t>
      </w:r>
    </w:p>
    <w:p w14:paraId="0FB3EE81" w14:textId="77777777" w:rsidR="009259EC" w:rsidRDefault="00A53DC6">
      <w:pPr>
        <w:pStyle w:val="SourceCode"/>
      </w:pPr>
      <w:r>
        <w:rPr>
          <w:rStyle w:val="VerbatimChar"/>
        </w:rPr>
        <w:t>## Warning: Removed 47 rows containing non-finite values (stat_smooth).</w:t>
      </w:r>
    </w:p>
    <w:p w14:paraId="0FB3EE82" w14:textId="77777777" w:rsidR="009259EC" w:rsidRDefault="00A53DC6">
      <w:pPr>
        <w:pStyle w:val="FirstParagraph"/>
      </w:pPr>
      <w:r>
        <w:rPr>
          <w:noProof/>
        </w:rPr>
        <w:lastRenderedPageBreak/>
        <w:drawing>
          <wp:inline distT="0" distB="0" distL="0" distR="0" wp14:anchorId="0FB3EF6F" wp14:editId="0FB3EF70">
            <wp:extent cx="5334000" cy="74676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29.png"/>
                    <pic:cNvPicPr>
                      <a:picLocks noChangeAspect="1" noChangeArrowheads="1"/>
                    </pic:cNvPicPr>
                  </pic:nvPicPr>
                  <pic:blipFill>
                    <a:blip r:embed="rId37"/>
                    <a:stretch>
                      <a:fillRect/>
                    </a:stretch>
                  </pic:blipFill>
                  <pic:spPr bwMode="auto">
                    <a:xfrm>
                      <a:off x="0" y="0"/>
                      <a:ext cx="5334000" cy="7467600"/>
                    </a:xfrm>
                    <a:prstGeom prst="rect">
                      <a:avLst/>
                    </a:prstGeom>
                    <a:noFill/>
                    <a:ln w="9525">
                      <a:noFill/>
                      <a:headEnd/>
                      <a:tailEnd/>
                    </a:ln>
                  </pic:spPr>
                </pic:pic>
              </a:graphicData>
            </a:graphic>
          </wp:inline>
        </w:drawing>
      </w:r>
    </w:p>
    <w:p w14:paraId="0FB3EE83" w14:textId="77777777" w:rsidR="009259EC" w:rsidRDefault="00A53DC6">
      <w:pPr>
        <w:pStyle w:val="SourceCode"/>
      </w:pPr>
      <w:r>
        <w:rPr>
          <w:rStyle w:val="VerbatimChar"/>
        </w:rPr>
        <w:t>## Warning in self$trans$transform(x): NaNs produced</w:t>
      </w:r>
    </w:p>
    <w:p w14:paraId="0FB3EE84" w14:textId="77777777" w:rsidR="009259EC" w:rsidRDefault="00A53DC6">
      <w:pPr>
        <w:pStyle w:val="SourceCode"/>
      </w:pPr>
      <w:r>
        <w:rPr>
          <w:rStyle w:val="VerbatimChar"/>
        </w:rPr>
        <w:t>## Warning: Transformation introduced infinite values in continuous y-axis</w:t>
      </w:r>
    </w:p>
    <w:p w14:paraId="0FB3EE85" w14:textId="77777777" w:rsidR="009259EC" w:rsidRDefault="00A53DC6">
      <w:pPr>
        <w:pStyle w:val="SourceCode"/>
      </w:pPr>
      <w:r>
        <w:rPr>
          <w:rStyle w:val="VerbatimChar"/>
        </w:rPr>
        <w:lastRenderedPageBreak/>
        <w:t>## Warning: Remo</w:t>
      </w:r>
      <w:r>
        <w:rPr>
          <w:rStyle w:val="VerbatimChar"/>
        </w:rPr>
        <w:t>ved 18 rows containing non-finite values (stat_smooth).</w:t>
      </w:r>
    </w:p>
    <w:p w14:paraId="0FB3EE86" w14:textId="77777777" w:rsidR="009259EC" w:rsidRDefault="00A53DC6">
      <w:pPr>
        <w:pStyle w:val="SourceCode"/>
      </w:pPr>
      <w:r>
        <w:rPr>
          <w:rStyle w:val="VerbatimChar"/>
        </w:rPr>
        <w:t>## Warning: Transformation introduced infinite values in continuous y-axis</w:t>
      </w:r>
    </w:p>
    <w:p w14:paraId="0FB3EE87" w14:textId="77777777" w:rsidR="009259EC" w:rsidRDefault="00A53DC6">
      <w:pPr>
        <w:pStyle w:val="SourceCode"/>
      </w:pPr>
      <w:r>
        <w:rPr>
          <w:rStyle w:val="VerbatimChar"/>
        </w:rPr>
        <w:t>## Warning: Removed 117 rows containing non-finite values (stat_smooth).</w:t>
      </w:r>
    </w:p>
    <w:p w14:paraId="0FB3EE88" w14:textId="77777777" w:rsidR="009259EC" w:rsidRDefault="00A53DC6">
      <w:pPr>
        <w:pStyle w:val="SourceCode"/>
      </w:pPr>
      <w:r>
        <w:rPr>
          <w:rStyle w:val="VerbatimChar"/>
        </w:rPr>
        <w:t>## Warning: Transformation introduced infinite value</w:t>
      </w:r>
      <w:r>
        <w:rPr>
          <w:rStyle w:val="VerbatimChar"/>
        </w:rPr>
        <w:t>s in continuous y-axis</w:t>
      </w:r>
    </w:p>
    <w:p w14:paraId="0FB3EE89" w14:textId="77777777" w:rsidR="009259EC" w:rsidRDefault="00A53DC6">
      <w:pPr>
        <w:pStyle w:val="SourceCode"/>
      </w:pPr>
      <w:r>
        <w:rPr>
          <w:rStyle w:val="VerbatimChar"/>
        </w:rPr>
        <w:t>## Warning: Removed 47 rows containing non-finite values (stat_smooth).</w:t>
      </w:r>
    </w:p>
    <w:p w14:paraId="0FB3EE8A" w14:textId="77777777" w:rsidR="009259EC" w:rsidRDefault="00A53DC6">
      <w:pPr>
        <w:pStyle w:val="FirstParagraph"/>
      </w:pPr>
      <w:r>
        <w:rPr>
          <w:noProof/>
        </w:rPr>
        <w:lastRenderedPageBreak/>
        <w:drawing>
          <wp:inline distT="0" distB="0" distL="0" distR="0" wp14:anchorId="0FB3EF71" wp14:editId="0FB3EF72">
            <wp:extent cx="5334000" cy="74676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30.png"/>
                    <pic:cNvPicPr>
                      <a:picLocks noChangeAspect="1" noChangeArrowheads="1"/>
                    </pic:cNvPicPr>
                  </pic:nvPicPr>
                  <pic:blipFill>
                    <a:blip r:embed="rId38"/>
                    <a:stretch>
                      <a:fillRect/>
                    </a:stretch>
                  </pic:blipFill>
                  <pic:spPr bwMode="auto">
                    <a:xfrm>
                      <a:off x="0" y="0"/>
                      <a:ext cx="5334000" cy="7467600"/>
                    </a:xfrm>
                    <a:prstGeom prst="rect">
                      <a:avLst/>
                    </a:prstGeom>
                    <a:noFill/>
                    <a:ln w="9525">
                      <a:noFill/>
                      <a:headEnd/>
                      <a:tailEnd/>
                    </a:ln>
                  </pic:spPr>
                </pic:pic>
              </a:graphicData>
            </a:graphic>
          </wp:inline>
        </w:drawing>
      </w:r>
    </w:p>
    <w:p w14:paraId="0FB3EE8B" w14:textId="77777777" w:rsidR="009259EC" w:rsidRDefault="00A53DC6">
      <w:pPr>
        <w:pStyle w:val="SourceCode"/>
      </w:pPr>
      <w:r>
        <w:rPr>
          <w:rStyle w:val="VerbatimChar"/>
        </w:rPr>
        <w:t>## Warning: Transformation introduced infinite values in continuous y-axis</w:t>
      </w:r>
    </w:p>
    <w:p w14:paraId="0FB3EE8C" w14:textId="77777777" w:rsidR="009259EC" w:rsidRDefault="00A53DC6">
      <w:pPr>
        <w:pStyle w:val="SourceCode"/>
      </w:pPr>
      <w:r>
        <w:rPr>
          <w:rStyle w:val="VerbatimChar"/>
        </w:rPr>
        <w:t>## Warning: Removed 42 rows containing non-finite values (stat_smooth).</w:t>
      </w:r>
    </w:p>
    <w:p w14:paraId="0FB3EE8D" w14:textId="77777777" w:rsidR="009259EC" w:rsidRDefault="00A53DC6">
      <w:pPr>
        <w:pStyle w:val="SourceCode"/>
      </w:pPr>
      <w:r>
        <w:rPr>
          <w:rStyle w:val="VerbatimChar"/>
        </w:rPr>
        <w:lastRenderedPageBreak/>
        <w:t xml:space="preserve">## Warning: </w:t>
      </w:r>
      <w:r>
        <w:rPr>
          <w:rStyle w:val="VerbatimChar"/>
        </w:rPr>
        <w:t>Transformation introduced infinite values in continuous y-axis</w:t>
      </w:r>
    </w:p>
    <w:p w14:paraId="0FB3EE8E" w14:textId="77777777" w:rsidR="009259EC" w:rsidRDefault="00A53DC6">
      <w:pPr>
        <w:pStyle w:val="SourceCode"/>
      </w:pPr>
      <w:r>
        <w:rPr>
          <w:rStyle w:val="VerbatimChar"/>
        </w:rPr>
        <w:t>## Warning: Removed 267 rows containing non-finite values (stat_smooth).</w:t>
      </w:r>
    </w:p>
    <w:p w14:paraId="0FB3EE8F" w14:textId="77777777" w:rsidR="009259EC" w:rsidRDefault="00A53DC6">
      <w:pPr>
        <w:pStyle w:val="SourceCode"/>
      </w:pPr>
      <w:r>
        <w:rPr>
          <w:rStyle w:val="VerbatimChar"/>
        </w:rPr>
        <w:t>## Warning: Transformation introduced infinite values in continuous y-axis</w:t>
      </w:r>
    </w:p>
    <w:p w14:paraId="0FB3EE90" w14:textId="77777777" w:rsidR="009259EC" w:rsidRDefault="00A53DC6">
      <w:pPr>
        <w:pStyle w:val="SourceCode"/>
      </w:pPr>
      <w:r>
        <w:rPr>
          <w:rStyle w:val="VerbatimChar"/>
        </w:rPr>
        <w:t>## Warning: Removed 45 rows containing non-fi</w:t>
      </w:r>
      <w:r>
        <w:rPr>
          <w:rStyle w:val="VerbatimChar"/>
        </w:rPr>
        <w:t>nite values (stat_smooth).</w:t>
      </w:r>
    </w:p>
    <w:p w14:paraId="0FB3EE91" w14:textId="77777777" w:rsidR="009259EC" w:rsidRDefault="00A53DC6">
      <w:pPr>
        <w:pStyle w:val="FirstParagraph"/>
      </w:pPr>
      <w:r>
        <w:rPr>
          <w:noProof/>
        </w:rPr>
        <w:lastRenderedPageBreak/>
        <w:drawing>
          <wp:inline distT="0" distB="0" distL="0" distR="0" wp14:anchorId="0FB3EF73" wp14:editId="0FB3EF74">
            <wp:extent cx="5334000" cy="74676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31.png"/>
                    <pic:cNvPicPr>
                      <a:picLocks noChangeAspect="1" noChangeArrowheads="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p w14:paraId="0FB3EE92" w14:textId="77777777" w:rsidR="009259EC" w:rsidRDefault="00A53DC6">
      <w:pPr>
        <w:pStyle w:val="SourceCode"/>
      </w:pPr>
      <w:r>
        <w:rPr>
          <w:rStyle w:val="VerbatimChar"/>
        </w:rPr>
        <w:t>## Warning: Transformation introduced infinite values in continuous y-axis</w:t>
      </w:r>
    </w:p>
    <w:p w14:paraId="0FB3EE93" w14:textId="77777777" w:rsidR="009259EC" w:rsidRDefault="00A53DC6">
      <w:pPr>
        <w:pStyle w:val="SourceCode"/>
      </w:pPr>
      <w:r>
        <w:rPr>
          <w:rStyle w:val="VerbatimChar"/>
        </w:rPr>
        <w:t>## Warning: Removed 14 rows containing non-finite values (stat_smooth).</w:t>
      </w:r>
    </w:p>
    <w:p w14:paraId="0FB3EE94" w14:textId="77777777" w:rsidR="009259EC" w:rsidRDefault="00A53DC6">
      <w:pPr>
        <w:pStyle w:val="SourceCode"/>
      </w:pPr>
      <w:r>
        <w:rPr>
          <w:rStyle w:val="VerbatimChar"/>
        </w:rPr>
        <w:lastRenderedPageBreak/>
        <w:t>## Warning: Transformation introduced infinite values in continuous y-axis</w:t>
      </w:r>
    </w:p>
    <w:p w14:paraId="0FB3EE95" w14:textId="77777777" w:rsidR="009259EC" w:rsidRDefault="00A53DC6">
      <w:pPr>
        <w:pStyle w:val="SourceCode"/>
      </w:pPr>
      <w:r>
        <w:rPr>
          <w:rStyle w:val="VerbatimChar"/>
        </w:rPr>
        <w:t>## Wa</w:t>
      </w:r>
      <w:r>
        <w:rPr>
          <w:rStyle w:val="VerbatimChar"/>
        </w:rPr>
        <w:t>rning: Removed 37 rows containing non-finite values (stat_smooth).</w:t>
      </w:r>
    </w:p>
    <w:p w14:paraId="0FB3EE96" w14:textId="77777777" w:rsidR="009259EC" w:rsidRDefault="00A53DC6">
      <w:pPr>
        <w:pStyle w:val="SourceCode"/>
      </w:pPr>
      <w:r>
        <w:rPr>
          <w:rStyle w:val="VerbatimChar"/>
        </w:rPr>
        <w:t>## Warning: Transformation introduced infinite values in continuous y-axis</w:t>
      </w:r>
    </w:p>
    <w:p w14:paraId="0FB3EE97" w14:textId="77777777" w:rsidR="009259EC" w:rsidRDefault="00A53DC6">
      <w:pPr>
        <w:pStyle w:val="SourceCode"/>
      </w:pPr>
      <w:r>
        <w:rPr>
          <w:rStyle w:val="VerbatimChar"/>
        </w:rPr>
        <w:t>## Warning: Removed 29 rows containing non-finite values (stat_smooth).</w:t>
      </w:r>
    </w:p>
    <w:p w14:paraId="0FB3EE98" w14:textId="77777777" w:rsidR="009259EC" w:rsidRDefault="00A53DC6">
      <w:pPr>
        <w:pStyle w:val="FirstParagraph"/>
      </w:pPr>
      <w:r>
        <w:rPr>
          <w:noProof/>
        </w:rPr>
        <w:lastRenderedPageBreak/>
        <w:drawing>
          <wp:inline distT="0" distB="0" distL="0" distR="0" wp14:anchorId="0FB3EF75" wp14:editId="0FB3EF76">
            <wp:extent cx="5334000" cy="74676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32.png"/>
                    <pic:cNvPicPr>
                      <a:picLocks noChangeAspect="1" noChangeArrowheads="1"/>
                    </pic:cNvPicPr>
                  </pic:nvPicPr>
                  <pic:blipFill>
                    <a:blip r:embed="rId40"/>
                    <a:stretch>
                      <a:fillRect/>
                    </a:stretch>
                  </pic:blipFill>
                  <pic:spPr bwMode="auto">
                    <a:xfrm>
                      <a:off x="0" y="0"/>
                      <a:ext cx="5334000" cy="7467600"/>
                    </a:xfrm>
                    <a:prstGeom prst="rect">
                      <a:avLst/>
                    </a:prstGeom>
                    <a:noFill/>
                    <a:ln w="9525">
                      <a:noFill/>
                      <a:headEnd/>
                      <a:tailEnd/>
                    </a:ln>
                  </pic:spPr>
                </pic:pic>
              </a:graphicData>
            </a:graphic>
          </wp:inline>
        </w:drawing>
      </w:r>
    </w:p>
    <w:p w14:paraId="0FB3EE99" w14:textId="77777777" w:rsidR="009259EC" w:rsidRDefault="00A53DC6">
      <w:pPr>
        <w:pStyle w:val="SourceCode"/>
      </w:pPr>
      <w:r>
        <w:rPr>
          <w:rStyle w:val="VerbatimChar"/>
        </w:rPr>
        <w:t>## Warning in self$trans$transform(x): NaNs produced</w:t>
      </w:r>
    </w:p>
    <w:p w14:paraId="0FB3EE9A" w14:textId="77777777" w:rsidR="009259EC" w:rsidRDefault="00A53DC6">
      <w:pPr>
        <w:pStyle w:val="SourceCode"/>
      </w:pPr>
      <w:r>
        <w:rPr>
          <w:rStyle w:val="VerbatimChar"/>
        </w:rPr>
        <w:t>## Warning: Transformation introduced infinite values in continuous y-axis</w:t>
      </w:r>
    </w:p>
    <w:p w14:paraId="0FB3EE9B" w14:textId="77777777" w:rsidR="009259EC" w:rsidRDefault="00A53DC6">
      <w:pPr>
        <w:pStyle w:val="SourceCode"/>
      </w:pPr>
      <w:r>
        <w:rPr>
          <w:rStyle w:val="VerbatimChar"/>
        </w:rPr>
        <w:lastRenderedPageBreak/>
        <w:t>## Warning: Removed 23 rows containing non-finite values (stat_smooth).</w:t>
      </w:r>
    </w:p>
    <w:p w14:paraId="0FB3EE9C" w14:textId="77777777" w:rsidR="009259EC" w:rsidRDefault="00A53DC6">
      <w:pPr>
        <w:pStyle w:val="SourceCode"/>
      </w:pPr>
      <w:r>
        <w:rPr>
          <w:rStyle w:val="VerbatimChar"/>
        </w:rPr>
        <w:t>## Warning: Transformation introduced infinite values in</w:t>
      </w:r>
      <w:r>
        <w:rPr>
          <w:rStyle w:val="VerbatimChar"/>
        </w:rPr>
        <w:t xml:space="preserve"> continuous y-axis</w:t>
      </w:r>
    </w:p>
    <w:p w14:paraId="0FB3EE9D" w14:textId="77777777" w:rsidR="009259EC" w:rsidRDefault="00A53DC6">
      <w:pPr>
        <w:pStyle w:val="SourceCode"/>
      </w:pPr>
      <w:r>
        <w:rPr>
          <w:rStyle w:val="VerbatimChar"/>
        </w:rPr>
        <w:t>## Warning: Removed 71 rows containing non-finite values (stat_smooth).</w:t>
      </w:r>
    </w:p>
    <w:p w14:paraId="0FB3EE9E" w14:textId="77777777" w:rsidR="009259EC" w:rsidRDefault="00A53DC6">
      <w:pPr>
        <w:pStyle w:val="SourceCode"/>
      </w:pPr>
      <w:r>
        <w:rPr>
          <w:rStyle w:val="VerbatimChar"/>
        </w:rPr>
        <w:t>## Warning: Transformation introduced infinite values in continuous y-axis</w:t>
      </w:r>
    </w:p>
    <w:p w14:paraId="0FB3EE9F" w14:textId="77777777" w:rsidR="009259EC" w:rsidRDefault="00A53DC6">
      <w:pPr>
        <w:pStyle w:val="SourceCode"/>
      </w:pPr>
      <w:r>
        <w:rPr>
          <w:rStyle w:val="VerbatimChar"/>
        </w:rPr>
        <w:t>## Warning: Removed 53 rows containing non-finite values (stat_smooth).</w:t>
      </w:r>
    </w:p>
    <w:p w14:paraId="0FB3EEA0" w14:textId="77777777" w:rsidR="009259EC" w:rsidRDefault="00A53DC6">
      <w:pPr>
        <w:pStyle w:val="FirstParagraph"/>
      </w:pPr>
      <w:r>
        <w:rPr>
          <w:noProof/>
        </w:rPr>
        <w:lastRenderedPageBreak/>
        <w:drawing>
          <wp:inline distT="0" distB="0" distL="0" distR="0" wp14:anchorId="0FB3EF77" wp14:editId="0FB3EF78">
            <wp:extent cx="5334000" cy="74676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33.png"/>
                    <pic:cNvPicPr>
                      <a:picLocks noChangeAspect="1" noChangeArrowheads="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p w14:paraId="0FB3EEA1" w14:textId="77777777" w:rsidR="009259EC" w:rsidRDefault="00A53DC6">
      <w:pPr>
        <w:pStyle w:val="SourceCode"/>
      </w:pPr>
      <w:r>
        <w:rPr>
          <w:rStyle w:val="VerbatimChar"/>
        </w:rPr>
        <w:t>## Warning: Tran</w:t>
      </w:r>
      <w:r>
        <w:rPr>
          <w:rStyle w:val="VerbatimChar"/>
        </w:rPr>
        <w:t>sformation introduced infinite values in continuous y-axis</w:t>
      </w:r>
    </w:p>
    <w:p w14:paraId="0FB3EEA2" w14:textId="77777777" w:rsidR="009259EC" w:rsidRDefault="00A53DC6">
      <w:pPr>
        <w:pStyle w:val="SourceCode"/>
      </w:pPr>
      <w:r>
        <w:rPr>
          <w:rStyle w:val="VerbatimChar"/>
        </w:rPr>
        <w:t>## Warning: Removed 62 rows containing non-finite values (stat_smooth).</w:t>
      </w:r>
    </w:p>
    <w:p w14:paraId="0FB3EEA3" w14:textId="77777777" w:rsidR="009259EC" w:rsidRDefault="00A53DC6">
      <w:pPr>
        <w:pStyle w:val="SourceCode"/>
      </w:pPr>
      <w:r>
        <w:rPr>
          <w:rStyle w:val="VerbatimChar"/>
        </w:rPr>
        <w:lastRenderedPageBreak/>
        <w:t>## Warning: Transformation introduced infinite values in continuous y-axis</w:t>
      </w:r>
    </w:p>
    <w:p w14:paraId="0FB3EEA4" w14:textId="77777777" w:rsidR="009259EC" w:rsidRDefault="00A53DC6">
      <w:pPr>
        <w:pStyle w:val="SourceCode"/>
      </w:pPr>
      <w:r>
        <w:rPr>
          <w:rStyle w:val="VerbatimChar"/>
        </w:rPr>
        <w:t>## Warning: Removed 266 rows containing non-finite</w:t>
      </w:r>
      <w:r>
        <w:rPr>
          <w:rStyle w:val="VerbatimChar"/>
        </w:rPr>
        <w:t xml:space="preserve"> values (stat_smooth).</w:t>
      </w:r>
    </w:p>
    <w:p w14:paraId="0FB3EEA5" w14:textId="77777777" w:rsidR="009259EC" w:rsidRDefault="00A53DC6">
      <w:pPr>
        <w:pStyle w:val="SourceCode"/>
      </w:pPr>
      <w:r>
        <w:rPr>
          <w:rStyle w:val="VerbatimChar"/>
        </w:rPr>
        <w:t>## Warning: Transformation introduced infinite values in continuous y-axis</w:t>
      </w:r>
    </w:p>
    <w:p w14:paraId="0FB3EEA6" w14:textId="77777777" w:rsidR="009259EC" w:rsidRDefault="00A53DC6">
      <w:pPr>
        <w:pStyle w:val="SourceCode"/>
      </w:pPr>
      <w:r>
        <w:rPr>
          <w:rStyle w:val="VerbatimChar"/>
        </w:rPr>
        <w:t>## Warning: Removed 79 rows containing non-finite values (stat_smooth).</w:t>
      </w:r>
    </w:p>
    <w:p w14:paraId="0FB3EEA7" w14:textId="77777777" w:rsidR="009259EC" w:rsidRDefault="00A53DC6">
      <w:pPr>
        <w:pStyle w:val="FirstParagraph"/>
      </w:pPr>
      <w:r>
        <w:rPr>
          <w:noProof/>
        </w:rPr>
        <w:lastRenderedPageBreak/>
        <w:drawing>
          <wp:inline distT="0" distB="0" distL="0" distR="0" wp14:anchorId="0FB3EF79" wp14:editId="0FB3EF7A">
            <wp:extent cx="5334000" cy="74676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34.png"/>
                    <pic:cNvPicPr>
                      <a:picLocks noChangeAspect="1" noChangeArrowheads="1"/>
                    </pic:cNvPicPr>
                  </pic:nvPicPr>
                  <pic:blipFill>
                    <a:blip r:embed="rId42"/>
                    <a:stretch>
                      <a:fillRect/>
                    </a:stretch>
                  </pic:blipFill>
                  <pic:spPr bwMode="auto">
                    <a:xfrm>
                      <a:off x="0" y="0"/>
                      <a:ext cx="5334000" cy="7467600"/>
                    </a:xfrm>
                    <a:prstGeom prst="rect">
                      <a:avLst/>
                    </a:prstGeom>
                    <a:noFill/>
                    <a:ln w="9525">
                      <a:noFill/>
                      <a:headEnd/>
                      <a:tailEnd/>
                    </a:ln>
                  </pic:spPr>
                </pic:pic>
              </a:graphicData>
            </a:graphic>
          </wp:inline>
        </w:drawing>
      </w:r>
    </w:p>
    <w:p w14:paraId="0FB3EEA8" w14:textId="77777777" w:rsidR="009259EC" w:rsidRDefault="00A53DC6">
      <w:pPr>
        <w:pStyle w:val="SourceCode"/>
      </w:pPr>
      <w:r>
        <w:rPr>
          <w:rStyle w:val="VerbatimChar"/>
        </w:rPr>
        <w:t>## Warning in self$trans$transform(x): NaNs produced</w:t>
      </w:r>
    </w:p>
    <w:p w14:paraId="0FB3EEA9" w14:textId="77777777" w:rsidR="009259EC" w:rsidRDefault="00A53DC6">
      <w:pPr>
        <w:pStyle w:val="SourceCode"/>
      </w:pPr>
      <w:r>
        <w:rPr>
          <w:rStyle w:val="VerbatimChar"/>
        </w:rPr>
        <w:t>## Warning: Transformation introduced infinite values in continuous y-axis</w:t>
      </w:r>
    </w:p>
    <w:p w14:paraId="0FB3EEAA" w14:textId="77777777" w:rsidR="009259EC" w:rsidRDefault="00A53DC6">
      <w:pPr>
        <w:pStyle w:val="SourceCode"/>
      </w:pPr>
      <w:r>
        <w:rPr>
          <w:rStyle w:val="VerbatimChar"/>
        </w:rPr>
        <w:lastRenderedPageBreak/>
        <w:t>## Warning: Removed 13 rows containing non-finite values (stat_smooth).</w:t>
      </w:r>
    </w:p>
    <w:p w14:paraId="0FB3EEAB" w14:textId="77777777" w:rsidR="009259EC" w:rsidRDefault="00A53DC6">
      <w:pPr>
        <w:pStyle w:val="SourceCode"/>
      </w:pPr>
      <w:r>
        <w:rPr>
          <w:rStyle w:val="VerbatimChar"/>
        </w:rPr>
        <w:t>## Warning: Transformation introduced infinite values in</w:t>
      </w:r>
      <w:r>
        <w:rPr>
          <w:rStyle w:val="VerbatimChar"/>
        </w:rPr>
        <w:t xml:space="preserve"> continuous y-axis</w:t>
      </w:r>
    </w:p>
    <w:p w14:paraId="0FB3EEAC" w14:textId="77777777" w:rsidR="009259EC" w:rsidRDefault="00A53DC6">
      <w:pPr>
        <w:pStyle w:val="SourceCode"/>
      </w:pPr>
      <w:r>
        <w:rPr>
          <w:rStyle w:val="VerbatimChar"/>
        </w:rPr>
        <w:t>## Warning: Removed 61 rows containing non-finite values (stat_smooth).</w:t>
      </w:r>
    </w:p>
    <w:p w14:paraId="0FB3EEAD" w14:textId="77777777" w:rsidR="009259EC" w:rsidRDefault="00A53DC6">
      <w:pPr>
        <w:pStyle w:val="SourceCode"/>
      </w:pPr>
      <w:r>
        <w:rPr>
          <w:rStyle w:val="VerbatimChar"/>
        </w:rPr>
        <w:t>## Warning in self$trans$transform(x): NaNs produced</w:t>
      </w:r>
    </w:p>
    <w:p w14:paraId="0FB3EEAE" w14:textId="77777777" w:rsidR="009259EC" w:rsidRDefault="00A53DC6">
      <w:pPr>
        <w:pStyle w:val="SourceCode"/>
      </w:pPr>
      <w:r>
        <w:rPr>
          <w:rStyle w:val="VerbatimChar"/>
        </w:rPr>
        <w:t>## Warning: Transformation introduced infinite values in continuous y-axis</w:t>
      </w:r>
    </w:p>
    <w:p w14:paraId="0FB3EEAF" w14:textId="77777777" w:rsidR="009259EC" w:rsidRDefault="00A53DC6">
      <w:pPr>
        <w:pStyle w:val="SourceCode"/>
      </w:pPr>
      <w:r>
        <w:rPr>
          <w:rStyle w:val="VerbatimChar"/>
        </w:rPr>
        <w:t>## Warning: Removed 32 rows containin</w:t>
      </w:r>
      <w:r>
        <w:rPr>
          <w:rStyle w:val="VerbatimChar"/>
        </w:rPr>
        <w:t>g non-finite values (stat_smooth).</w:t>
      </w:r>
    </w:p>
    <w:p w14:paraId="0FB3EEB0" w14:textId="77777777" w:rsidR="009259EC" w:rsidRDefault="00A53DC6">
      <w:pPr>
        <w:pStyle w:val="FirstParagraph"/>
      </w:pPr>
      <w:r>
        <w:rPr>
          <w:noProof/>
        </w:rPr>
        <w:lastRenderedPageBreak/>
        <w:drawing>
          <wp:inline distT="0" distB="0" distL="0" distR="0" wp14:anchorId="0FB3EF7B" wp14:editId="0FB3EF7C">
            <wp:extent cx="5334000" cy="74676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35.png"/>
                    <pic:cNvPicPr>
                      <a:picLocks noChangeAspect="1" noChangeArrowheads="1"/>
                    </pic:cNvPicPr>
                  </pic:nvPicPr>
                  <pic:blipFill>
                    <a:blip r:embed="rId43"/>
                    <a:stretch>
                      <a:fillRect/>
                    </a:stretch>
                  </pic:blipFill>
                  <pic:spPr bwMode="auto">
                    <a:xfrm>
                      <a:off x="0" y="0"/>
                      <a:ext cx="5334000" cy="7467600"/>
                    </a:xfrm>
                    <a:prstGeom prst="rect">
                      <a:avLst/>
                    </a:prstGeom>
                    <a:noFill/>
                    <a:ln w="9525">
                      <a:noFill/>
                      <a:headEnd/>
                      <a:tailEnd/>
                    </a:ln>
                  </pic:spPr>
                </pic:pic>
              </a:graphicData>
            </a:graphic>
          </wp:inline>
        </w:drawing>
      </w:r>
    </w:p>
    <w:p w14:paraId="0FB3EEB1" w14:textId="77777777" w:rsidR="009259EC" w:rsidRDefault="00A53DC6">
      <w:pPr>
        <w:pStyle w:val="SourceCode"/>
      </w:pPr>
      <w:r>
        <w:rPr>
          <w:rStyle w:val="VerbatimChar"/>
        </w:rPr>
        <w:t>## Warning: Transformation introduced infinite values in continuous y-axis</w:t>
      </w:r>
    </w:p>
    <w:p w14:paraId="0FB3EEB2" w14:textId="77777777" w:rsidR="009259EC" w:rsidRDefault="00A53DC6">
      <w:pPr>
        <w:pStyle w:val="SourceCode"/>
      </w:pPr>
      <w:r>
        <w:rPr>
          <w:rStyle w:val="VerbatimChar"/>
        </w:rPr>
        <w:t>## Warning: Removed 42 rows containing non-finite values (stat_smooth).</w:t>
      </w:r>
    </w:p>
    <w:p w14:paraId="0FB3EEB3" w14:textId="77777777" w:rsidR="009259EC" w:rsidRDefault="00A53DC6">
      <w:pPr>
        <w:pStyle w:val="SourceCode"/>
      </w:pPr>
      <w:r>
        <w:rPr>
          <w:rStyle w:val="VerbatimChar"/>
        </w:rPr>
        <w:lastRenderedPageBreak/>
        <w:t>## Warning: Transformation introduced infinite values in continuous y-ax</w:t>
      </w:r>
      <w:r>
        <w:rPr>
          <w:rStyle w:val="VerbatimChar"/>
        </w:rPr>
        <w:t>is</w:t>
      </w:r>
    </w:p>
    <w:p w14:paraId="0FB3EEB4" w14:textId="77777777" w:rsidR="009259EC" w:rsidRDefault="00A53DC6">
      <w:pPr>
        <w:pStyle w:val="SourceCode"/>
      </w:pPr>
      <w:r>
        <w:rPr>
          <w:rStyle w:val="VerbatimChar"/>
        </w:rPr>
        <w:t>## Warning: Removed 144 rows containing non-finite values (stat_smooth).</w:t>
      </w:r>
    </w:p>
    <w:p w14:paraId="0FB3EEB5" w14:textId="77777777" w:rsidR="009259EC" w:rsidRDefault="00A53DC6">
      <w:pPr>
        <w:pStyle w:val="SourceCode"/>
      </w:pPr>
      <w:r>
        <w:rPr>
          <w:rStyle w:val="VerbatimChar"/>
        </w:rPr>
        <w:t>## Warning: Transformation introduced infinite values in continuous y-axis</w:t>
      </w:r>
    </w:p>
    <w:p w14:paraId="0FB3EEB6" w14:textId="77777777" w:rsidR="009259EC" w:rsidRDefault="00A53DC6">
      <w:pPr>
        <w:pStyle w:val="SourceCode"/>
      </w:pPr>
      <w:r>
        <w:rPr>
          <w:rStyle w:val="VerbatimChar"/>
        </w:rPr>
        <w:t>## Warning: Removed 63 rows containing non-finite values (stat_smooth).</w:t>
      </w:r>
    </w:p>
    <w:p w14:paraId="0FB3EEB7" w14:textId="77777777" w:rsidR="009259EC" w:rsidRDefault="00A53DC6">
      <w:pPr>
        <w:pStyle w:val="FirstParagraph"/>
      </w:pPr>
      <w:r>
        <w:rPr>
          <w:noProof/>
        </w:rPr>
        <w:lastRenderedPageBreak/>
        <w:drawing>
          <wp:inline distT="0" distB="0" distL="0" distR="0" wp14:anchorId="0FB3EF7D" wp14:editId="0FB3EF7E">
            <wp:extent cx="5334000" cy="74676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36.png"/>
                    <pic:cNvPicPr>
                      <a:picLocks noChangeAspect="1" noChangeArrowheads="1"/>
                    </pic:cNvPicPr>
                  </pic:nvPicPr>
                  <pic:blipFill>
                    <a:blip r:embed="rId44"/>
                    <a:stretch>
                      <a:fillRect/>
                    </a:stretch>
                  </pic:blipFill>
                  <pic:spPr bwMode="auto">
                    <a:xfrm>
                      <a:off x="0" y="0"/>
                      <a:ext cx="5334000" cy="7467600"/>
                    </a:xfrm>
                    <a:prstGeom prst="rect">
                      <a:avLst/>
                    </a:prstGeom>
                    <a:noFill/>
                    <a:ln w="9525">
                      <a:noFill/>
                      <a:headEnd/>
                      <a:tailEnd/>
                    </a:ln>
                  </pic:spPr>
                </pic:pic>
              </a:graphicData>
            </a:graphic>
          </wp:inline>
        </w:drawing>
      </w:r>
    </w:p>
    <w:p w14:paraId="0FB3EEB8" w14:textId="77777777" w:rsidR="009259EC" w:rsidRDefault="00A53DC6">
      <w:pPr>
        <w:pStyle w:val="SourceCode"/>
      </w:pPr>
      <w:r>
        <w:rPr>
          <w:rStyle w:val="VerbatimChar"/>
        </w:rPr>
        <w:t>## Warning: Transformation introduced infinite values in continuous y-axis</w:t>
      </w:r>
    </w:p>
    <w:p w14:paraId="0FB3EEB9" w14:textId="77777777" w:rsidR="009259EC" w:rsidRDefault="00A53DC6">
      <w:pPr>
        <w:pStyle w:val="SourceCode"/>
      </w:pPr>
      <w:r>
        <w:rPr>
          <w:rStyle w:val="VerbatimChar"/>
        </w:rPr>
        <w:t>## Warning: Removed 6 rows containing non-finite values (stat_smooth).</w:t>
      </w:r>
    </w:p>
    <w:p w14:paraId="0FB3EEBA" w14:textId="77777777" w:rsidR="009259EC" w:rsidRDefault="00A53DC6">
      <w:pPr>
        <w:pStyle w:val="SourceCode"/>
      </w:pPr>
      <w:r>
        <w:rPr>
          <w:rStyle w:val="VerbatimChar"/>
        </w:rPr>
        <w:lastRenderedPageBreak/>
        <w:t>## Warning: Transformation introduce</w:t>
      </w:r>
      <w:r>
        <w:rPr>
          <w:rStyle w:val="VerbatimChar"/>
        </w:rPr>
        <w:t>d infinite values in continuous y-axis</w:t>
      </w:r>
    </w:p>
    <w:p w14:paraId="0FB3EEBB" w14:textId="77777777" w:rsidR="009259EC" w:rsidRDefault="00A53DC6">
      <w:pPr>
        <w:pStyle w:val="SourceCode"/>
      </w:pPr>
      <w:r>
        <w:rPr>
          <w:rStyle w:val="VerbatimChar"/>
        </w:rPr>
        <w:t>## Warning: Removed 36 rows containing non-finite values (stat_smooth).</w:t>
      </w:r>
    </w:p>
    <w:p w14:paraId="0FB3EEBC" w14:textId="77777777" w:rsidR="009259EC" w:rsidRDefault="00A53DC6">
      <w:pPr>
        <w:pStyle w:val="SourceCode"/>
      </w:pPr>
      <w:r>
        <w:rPr>
          <w:rStyle w:val="VerbatimChar"/>
        </w:rPr>
        <w:t>## Warning in self$trans$transform(x): NaNs produced</w:t>
      </w:r>
    </w:p>
    <w:p w14:paraId="0FB3EEBD" w14:textId="77777777" w:rsidR="009259EC" w:rsidRDefault="00A53DC6">
      <w:pPr>
        <w:pStyle w:val="SourceCode"/>
      </w:pPr>
      <w:r>
        <w:rPr>
          <w:rStyle w:val="VerbatimChar"/>
        </w:rPr>
        <w:t>## Warning: Transformation introduced infinite values in continuous y-axis</w:t>
      </w:r>
    </w:p>
    <w:p w14:paraId="0FB3EEBE" w14:textId="77777777" w:rsidR="009259EC" w:rsidRDefault="00A53DC6">
      <w:pPr>
        <w:pStyle w:val="SourceCode"/>
      </w:pPr>
      <w:r>
        <w:rPr>
          <w:rStyle w:val="VerbatimChar"/>
        </w:rPr>
        <w:t>## Warning: Remov</w:t>
      </w:r>
      <w:r>
        <w:rPr>
          <w:rStyle w:val="VerbatimChar"/>
        </w:rPr>
        <w:t>ed 29 rows containing non-finite values (stat_smooth).</w:t>
      </w:r>
    </w:p>
    <w:p w14:paraId="0FB3EEBF" w14:textId="77777777" w:rsidR="009259EC" w:rsidRDefault="00A53DC6">
      <w:pPr>
        <w:pStyle w:val="FirstParagraph"/>
      </w:pPr>
      <w:r>
        <w:rPr>
          <w:noProof/>
        </w:rPr>
        <w:lastRenderedPageBreak/>
        <w:drawing>
          <wp:inline distT="0" distB="0" distL="0" distR="0" wp14:anchorId="0FB3EF7F" wp14:editId="0FB3EF80">
            <wp:extent cx="5334000" cy="74676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india_plot-37.png"/>
                    <pic:cNvPicPr>
                      <a:picLocks noChangeAspect="1" noChangeArrowheads="1"/>
                    </pic:cNvPicPr>
                  </pic:nvPicPr>
                  <pic:blipFill>
                    <a:blip r:embed="rId45"/>
                    <a:stretch>
                      <a:fillRect/>
                    </a:stretch>
                  </pic:blipFill>
                  <pic:spPr bwMode="auto">
                    <a:xfrm>
                      <a:off x="0" y="0"/>
                      <a:ext cx="5334000" cy="7467600"/>
                    </a:xfrm>
                    <a:prstGeom prst="rect">
                      <a:avLst/>
                    </a:prstGeom>
                    <a:noFill/>
                    <a:ln w="9525">
                      <a:noFill/>
                      <a:headEnd/>
                      <a:tailEnd/>
                    </a:ln>
                  </pic:spPr>
                </pic:pic>
              </a:graphicData>
            </a:graphic>
          </wp:inline>
        </w:drawing>
      </w:r>
    </w:p>
    <w:p w14:paraId="0FB3EEC0" w14:textId="77777777" w:rsidR="009259EC" w:rsidRDefault="00A53DC6">
      <w:pPr>
        <w:pStyle w:val="Heading2"/>
      </w:pPr>
      <w:bookmarkStart w:id="6" w:name="appendix-2"/>
      <w:bookmarkEnd w:id="4"/>
      <w:bookmarkEnd w:id="5"/>
      <w:r>
        <w:lastRenderedPageBreak/>
        <w:t>Appendix 2</w:t>
      </w:r>
    </w:p>
    <w:p w14:paraId="0FB3EEC1" w14:textId="77777777" w:rsidR="009259EC" w:rsidRDefault="00A53DC6">
      <w:pPr>
        <w:pStyle w:val="Heading3"/>
      </w:pPr>
      <w:bookmarkStart w:id="7" w:name="X6bc47d67f955fdbd00157f15da0669199051378"/>
      <w:r>
        <w:t>Plots of mantissa, magnitudes, Benford’s first digit and last digits for confirmed cases, deaths and cured of daily Covid returns from Scotland regions.</w:t>
      </w:r>
    </w:p>
    <w:p w14:paraId="0FB3EEC2" w14:textId="77777777" w:rsidR="009259EC" w:rsidRDefault="00A53DC6">
      <w:pPr>
        <w:pStyle w:val="SourceCode"/>
      </w:pPr>
      <w:r>
        <w:rPr>
          <w:rStyle w:val="VerbatimChar"/>
        </w:rPr>
        <w:t>## Warning: Transformation introduc</w:t>
      </w:r>
      <w:r>
        <w:rPr>
          <w:rStyle w:val="VerbatimChar"/>
        </w:rPr>
        <w:t>ed infinite values in continuous y-axis</w:t>
      </w:r>
    </w:p>
    <w:p w14:paraId="0FB3EEC3" w14:textId="77777777" w:rsidR="009259EC" w:rsidRDefault="00A53DC6">
      <w:pPr>
        <w:pStyle w:val="SourceCode"/>
      </w:pPr>
      <w:r>
        <w:rPr>
          <w:rStyle w:val="VerbatimChar"/>
        </w:rPr>
        <w:t>## Warning: Removed 14 rows containing non-finite values (stat_smooth).</w:t>
      </w:r>
    </w:p>
    <w:p w14:paraId="0FB3EEC4" w14:textId="77777777" w:rsidR="009259EC" w:rsidRDefault="00A53DC6">
      <w:pPr>
        <w:pStyle w:val="FirstParagraph"/>
      </w:pPr>
      <w:r>
        <w:rPr>
          <w:noProof/>
        </w:rPr>
        <w:lastRenderedPageBreak/>
        <w:drawing>
          <wp:inline distT="0" distB="0" distL="0" distR="0" wp14:anchorId="0FB3EF81" wp14:editId="0FB3EF82">
            <wp:extent cx="5334000" cy="74676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scotland_plot-1.png"/>
                    <pic:cNvPicPr>
                      <a:picLocks noChangeAspect="1" noChangeArrowheads="1"/>
                    </pic:cNvPicPr>
                  </pic:nvPicPr>
                  <pic:blipFill>
                    <a:blip r:embed="rId46"/>
                    <a:stretch>
                      <a:fillRect/>
                    </a:stretch>
                  </pic:blipFill>
                  <pic:spPr bwMode="auto">
                    <a:xfrm>
                      <a:off x="0" y="0"/>
                      <a:ext cx="5334000" cy="7467600"/>
                    </a:xfrm>
                    <a:prstGeom prst="rect">
                      <a:avLst/>
                    </a:prstGeom>
                    <a:noFill/>
                    <a:ln w="9525">
                      <a:noFill/>
                      <a:headEnd/>
                      <a:tailEnd/>
                    </a:ln>
                  </pic:spPr>
                </pic:pic>
              </a:graphicData>
            </a:graphic>
          </wp:inline>
        </w:drawing>
      </w:r>
    </w:p>
    <w:p w14:paraId="0FB3EEC5" w14:textId="77777777" w:rsidR="009259EC" w:rsidRDefault="00A53DC6">
      <w:pPr>
        <w:pStyle w:val="SourceCode"/>
      </w:pPr>
      <w:r>
        <w:rPr>
          <w:rStyle w:val="VerbatimChar"/>
        </w:rPr>
        <w:t>## Warning in self$trans$transform(x): NaNs produced</w:t>
      </w:r>
    </w:p>
    <w:p w14:paraId="0FB3EEC6" w14:textId="77777777" w:rsidR="009259EC" w:rsidRDefault="00A53DC6">
      <w:pPr>
        <w:pStyle w:val="SourceCode"/>
      </w:pPr>
      <w:r>
        <w:rPr>
          <w:rStyle w:val="VerbatimChar"/>
        </w:rPr>
        <w:t>## Warning: Transformation introduced infinite values in continuous y-axis</w:t>
      </w:r>
    </w:p>
    <w:p w14:paraId="0FB3EEC7" w14:textId="77777777" w:rsidR="009259EC" w:rsidRDefault="00A53DC6">
      <w:pPr>
        <w:pStyle w:val="SourceCode"/>
      </w:pPr>
      <w:r>
        <w:rPr>
          <w:rStyle w:val="VerbatimChar"/>
        </w:rPr>
        <w:lastRenderedPageBreak/>
        <w:t>## Warning: Re</w:t>
      </w:r>
      <w:r>
        <w:rPr>
          <w:rStyle w:val="VerbatimChar"/>
        </w:rPr>
        <w:t>moved 2 rows containing non-finite values (stat_smooth).</w:t>
      </w:r>
    </w:p>
    <w:p w14:paraId="0FB3EEC8" w14:textId="77777777" w:rsidR="009259EC" w:rsidRDefault="00A53DC6">
      <w:pPr>
        <w:pStyle w:val="SourceCode"/>
      </w:pPr>
      <w:r>
        <w:rPr>
          <w:rStyle w:val="VerbatimChar"/>
        </w:rPr>
        <w:t>## Warning: Transformation introduced infinite values in continuous y-axis</w:t>
      </w:r>
    </w:p>
    <w:p w14:paraId="0FB3EEC9" w14:textId="77777777" w:rsidR="009259EC" w:rsidRDefault="00A53DC6">
      <w:pPr>
        <w:pStyle w:val="SourceCode"/>
      </w:pPr>
      <w:r>
        <w:rPr>
          <w:rStyle w:val="VerbatimChar"/>
        </w:rPr>
        <w:t>## Warning: Removed 31 rows containing non-finite values (stat_smooth).</w:t>
      </w:r>
    </w:p>
    <w:p w14:paraId="0FB3EECA" w14:textId="77777777" w:rsidR="009259EC" w:rsidRDefault="00A53DC6">
      <w:pPr>
        <w:pStyle w:val="FirstParagraph"/>
      </w:pPr>
      <w:r>
        <w:rPr>
          <w:noProof/>
        </w:rPr>
        <w:lastRenderedPageBreak/>
        <w:drawing>
          <wp:inline distT="0" distB="0" distL="0" distR="0" wp14:anchorId="0FB3EF83" wp14:editId="0FB3EF84">
            <wp:extent cx="5334000" cy="74676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scotland_plot-2.png"/>
                    <pic:cNvPicPr>
                      <a:picLocks noChangeAspect="1" noChangeArrowheads="1"/>
                    </pic:cNvPicPr>
                  </pic:nvPicPr>
                  <pic:blipFill>
                    <a:blip r:embed="rId47"/>
                    <a:stretch>
                      <a:fillRect/>
                    </a:stretch>
                  </pic:blipFill>
                  <pic:spPr bwMode="auto">
                    <a:xfrm>
                      <a:off x="0" y="0"/>
                      <a:ext cx="5334000" cy="7467600"/>
                    </a:xfrm>
                    <a:prstGeom prst="rect">
                      <a:avLst/>
                    </a:prstGeom>
                    <a:noFill/>
                    <a:ln w="9525">
                      <a:noFill/>
                      <a:headEnd/>
                      <a:tailEnd/>
                    </a:ln>
                  </pic:spPr>
                </pic:pic>
              </a:graphicData>
            </a:graphic>
          </wp:inline>
        </w:drawing>
      </w:r>
    </w:p>
    <w:p w14:paraId="0FB3EECB" w14:textId="77777777" w:rsidR="009259EC" w:rsidRDefault="00A53DC6">
      <w:pPr>
        <w:pStyle w:val="SourceCode"/>
      </w:pPr>
      <w:r>
        <w:rPr>
          <w:rStyle w:val="VerbatimChar"/>
        </w:rPr>
        <w:t>## Warning in self$trans$transform(x): NaNs produc</w:t>
      </w:r>
      <w:r>
        <w:rPr>
          <w:rStyle w:val="VerbatimChar"/>
        </w:rPr>
        <w:t>ed</w:t>
      </w:r>
    </w:p>
    <w:p w14:paraId="0FB3EECC" w14:textId="77777777" w:rsidR="009259EC" w:rsidRDefault="00A53DC6">
      <w:pPr>
        <w:pStyle w:val="SourceCode"/>
      </w:pPr>
      <w:r>
        <w:rPr>
          <w:rStyle w:val="VerbatimChar"/>
        </w:rPr>
        <w:t>## Warning: Transformation introduced infinite values in continuous y-axis</w:t>
      </w:r>
    </w:p>
    <w:p w14:paraId="0FB3EECD" w14:textId="77777777" w:rsidR="009259EC" w:rsidRDefault="00A53DC6">
      <w:pPr>
        <w:pStyle w:val="SourceCode"/>
      </w:pPr>
      <w:r>
        <w:rPr>
          <w:rStyle w:val="VerbatimChar"/>
        </w:rPr>
        <w:lastRenderedPageBreak/>
        <w:t>## Warning: Removed 3 rows containing non-finite values (stat_smooth).</w:t>
      </w:r>
    </w:p>
    <w:p w14:paraId="0FB3EECE" w14:textId="77777777" w:rsidR="009259EC" w:rsidRDefault="00A53DC6">
      <w:pPr>
        <w:pStyle w:val="SourceCode"/>
      </w:pPr>
      <w:r>
        <w:rPr>
          <w:rStyle w:val="VerbatimChar"/>
        </w:rPr>
        <w:t>## Warning: Transformation introduced infinite values in continuous y-axis</w:t>
      </w:r>
    </w:p>
    <w:p w14:paraId="0FB3EECF" w14:textId="77777777" w:rsidR="009259EC" w:rsidRDefault="00A53DC6">
      <w:pPr>
        <w:pStyle w:val="SourceCode"/>
      </w:pPr>
      <w:r>
        <w:rPr>
          <w:rStyle w:val="VerbatimChar"/>
        </w:rPr>
        <w:t>## Warning: Removed 92 rows cont</w:t>
      </w:r>
      <w:r>
        <w:rPr>
          <w:rStyle w:val="VerbatimChar"/>
        </w:rPr>
        <w:t>aining non-finite values (stat_smooth).</w:t>
      </w:r>
    </w:p>
    <w:p w14:paraId="0FB3EED0" w14:textId="77777777" w:rsidR="009259EC" w:rsidRDefault="00A53DC6">
      <w:pPr>
        <w:pStyle w:val="FirstParagraph"/>
      </w:pPr>
      <w:r>
        <w:rPr>
          <w:noProof/>
        </w:rPr>
        <w:lastRenderedPageBreak/>
        <w:drawing>
          <wp:inline distT="0" distB="0" distL="0" distR="0" wp14:anchorId="0FB3EF85" wp14:editId="0FB3EF86">
            <wp:extent cx="5334000" cy="74676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scotland_plot-3.png"/>
                    <pic:cNvPicPr>
                      <a:picLocks noChangeAspect="1" noChangeArrowheads="1"/>
                    </pic:cNvPicPr>
                  </pic:nvPicPr>
                  <pic:blipFill>
                    <a:blip r:embed="rId48"/>
                    <a:stretch>
                      <a:fillRect/>
                    </a:stretch>
                  </pic:blipFill>
                  <pic:spPr bwMode="auto">
                    <a:xfrm>
                      <a:off x="0" y="0"/>
                      <a:ext cx="5334000" cy="7467600"/>
                    </a:xfrm>
                    <a:prstGeom prst="rect">
                      <a:avLst/>
                    </a:prstGeom>
                    <a:noFill/>
                    <a:ln w="9525">
                      <a:noFill/>
                      <a:headEnd/>
                      <a:tailEnd/>
                    </a:ln>
                  </pic:spPr>
                </pic:pic>
              </a:graphicData>
            </a:graphic>
          </wp:inline>
        </w:drawing>
      </w:r>
    </w:p>
    <w:p w14:paraId="0FB3EED1" w14:textId="77777777" w:rsidR="009259EC" w:rsidRDefault="00A53DC6">
      <w:pPr>
        <w:pStyle w:val="SourceCode"/>
      </w:pPr>
      <w:r>
        <w:rPr>
          <w:rStyle w:val="VerbatimChar"/>
        </w:rPr>
        <w:t>## Warning in self$trans$transform(x): NaNs produced</w:t>
      </w:r>
    </w:p>
    <w:p w14:paraId="0FB3EED2" w14:textId="77777777" w:rsidR="009259EC" w:rsidRDefault="00A53DC6">
      <w:pPr>
        <w:pStyle w:val="SourceCode"/>
      </w:pPr>
      <w:r>
        <w:rPr>
          <w:rStyle w:val="VerbatimChar"/>
        </w:rPr>
        <w:t>## Warning: Transformation introduced infinite values in continuous y-axis</w:t>
      </w:r>
    </w:p>
    <w:p w14:paraId="0FB3EED3" w14:textId="77777777" w:rsidR="009259EC" w:rsidRDefault="00A53DC6">
      <w:pPr>
        <w:pStyle w:val="SourceCode"/>
      </w:pPr>
      <w:r>
        <w:rPr>
          <w:rStyle w:val="VerbatimChar"/>
        </w:rPr>
        <w:lastRenderedPageBreak/>
        <w:t>## Warning: Removed 2 rows containing non-finite values (stat_smooth).</w:t>
      </w:r>
    </w:p>
    <w:p w14:paraId="0FB3EED4" w14:textId="77777777" w:rsidR="009259EC" w:rsidRDefault="00A53DC6">
      <w:pPr>
        <w:pStyle w:val="SourceCode"/>
      </w:pPr>
      <w:r>
        <w:rPr>
          <w:rStyle w:val="VerbatimChar"/>
        </w:rPr>
        <w:t>## Warning: Transformation introduced infinite values in continuous y-axis</w:t>
      </w:r>
    </w:p>
    <w:p w14:paraId="0FB3EED5" w14:textId="77777777" w:rsidR="009259EC" w:rsidRDefault="00A53DC6">
      <w:pPr>
        <w:pStyle w:val="SourceCode"/>
      </w:pPr>
      <w:r>
        <w:rPr>
          <w:rStyle w:val="VerbatimChar"/>
        </w:rPr>
        <w:t>## Warning: Removed 40 rows containing non-finite values (stat_smooth).</w:t>
      </w:r>
    </w:p>
    <w:p w14:paraId="0FB3EED6" w14:textId="77777777" w:rsidR="009259EC" w:rsidRDefault="00A53DC6">
      <w:pPr>
        <w:pStyle w:val="FirstParagraph"/>
      </w:pPr>
      <w:r>
        <w:rPr>
          <w:noProof/>
        </w:rPr>
        <w:lastRenderedPageBreak/>
        <w:drawing>
          <wp:inline distT="0" distB="0" distL="0" distR="0" wp14:anchorId="0FB3EF87" wp14:editId="0FB3EF88">
            <wp:extent cx="5334000" cy="74676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scotland_plot-4.png"/>
                    <pic:cNvPicPr>
                      <a:picLocks noChangeAspect="1" noChangeArrowheads="1"/>
                    </pic:cNvPicPr>
                  </pic:nvPicPr>
                  <pic:blipFill>
                    <a:blip r:embed="rId49"/>
                    <a:stretch>
                      <a:fillRect/>
                    </a:stretch>
                  </pic:blipFill>
                  <pic:spPr bwMode="auto">
                    <a:xfrm>
                      <a:off x="0" y="0"/>
                      <a:ext cx="5334000" cy="7467600"/>
                    </a:xfrm>
                    <a:prstGeom prst="rect">
                      <a:avLst/>
                    </a:prstGeom>
                    <a:noFill/>
                    <a:ln w="9525">
                      <a:noFill/>
                      <a:headEnd/>
                      <a:tailEnd/>
                    </a:ln>
                  </pic:spPr>
                </pic:pic>
              </a:graphicData>
            </a:graphic>
          </wp:inline>
        </w:drawing>
      </w:r>
    </w:p>
    <w:p w14:paraId="0FB3EED7" w14:textId="77777777" w:rsidR="009259EC" w:rsidRDefault="00A53DC6">
      <w:pPr>
        <w:pStyle w:val="SourceCode"/>
      </w:pPr>
      <w:r>
        <w:rPr>
          <w:rStyle w:val="VerbatimChar"/>
        </w:rPr>
        <w:t>## Warning in self$trans$transform(x): NaNs produced</w:t>
      </w:r>
    </w:p>
    <w:p w14:paraId="0FB3EED8" w14:textId="77777777" w:rsidR="009259EC" w:rsidRDefault="00A53DC6">
      <w:pPr>
        <w:pStyle w:val="SourceCode"/>
      </w:pPr>
      <w:r>
        <w:rPr>
          <w:rStyle w:val="VerbatimChar"/>
        </w:rPr>
        <w:t>## Warning: Transformation introduced infinite values in continuous y-axis</w:t>
      </w:r>
    </w:p>
    <w:p w14:paraId="0FB3EED9" w14:textId="77777777" w:rsidR="009259EC" w:rsidRDefault="00A53DC6">
      <w:pPr>
        <w:pStyle w:val="SourceCode"/>
      </w:pPr>
      <w:r>
        <w:rPr>
          <w:rStyle w:val="VerbatimChar"/>
        </w:rPr>
        <w:lastRenderedPageBreak/>
        <w:t>## Warning: Removed 3 rows containing non-finite value</w:t>
      </w:r>
      <w:r>
        <w:rPr>
          <w:rStyle w:val="VerbatimChar"/>
        </w:rPr>
        <w:t>s (stat_smooth).</w:t>
      </w:r>
    </w:p>
    <w:p w14:paraId="0FB3EEDA" w14:textId="77777777" w:rsidR="009259EC" w:rsidRDefault="00A53DC6">
      <w:pPr>
        <w:pStyle w:val="SourceCode"/>
      </w:pPr>
      <w:r>
        <w:rPr>
          <w:rStyle w:val="VerbatimChar"/>
        </w:rPr>
        <w:t>## Warning: Transformation introduced infinite values in continuous y-axis</w:t>
      </w:r>
    </w:p>
    <w:p w14:paraId="0FB3EEDB" w14:textId="77777777" w:rsidR="009259EC" w:rsidRDefault="00A53DC6">
      <w:pPr>
        <w:pStyle w:val="SourceCode"/>
      </w:pPr>
      <w:r>
        <w:rPr>
          <w:rStyle w:val="VerbatimChar"/>
        </w:rPr>
        <w:t>## Warning: Removed 13 rows containing non-finite values (stat_smooth).</w:t>
      </w:r>
    </w:p>
    <w:p w14:paraId="0FB3EEDC" w14:textId="77777777" w:rsidR="009259EC" w:rsidRDefault="00A53DC6">
      <w:pPr>
        <w:pStyle w:val="FirstParagraph"/>
      </w:pPr>
      <w:r>
        <w:rPr>
          <w:noProof/>
        </w:rPr>
        <w:lastRenderedPageBreak/>
        <w:drawing>
          <wp:inline distT="0" distB="0" distL="0" distR="0" wp14:anchorId="0FB3EF89" wp14:editId="0FB3EF8A">
            <wp:extent cx="5334000" cy="74676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scotland_plot-5.png"/>
                    <pic:cNvPicPr>
                      <a:picLocks noChangeAspect="1" noChangeArrowheads="1"/>
                    </pic:cNvPicPr>
                  </pic:nvPicPr>
                  <pic:blipFill>
                    <a:blip r:embed="rId50"/>
                    <a:stretch>
                      <a:fillRect/>
                    </a:stretch>
                  </pic:blipFill>
                  <pic:spPr bwMode="auto">
                    <a:xfrm>
                      <a:off x="0" y="0"/>
                      <a:ext cx="5334000" cy="7467600"/>
                    </a:xfrm>
                    <a:prstGeom prst="rect">
                      <a:avLst/>
                    </a:prstGeom>
                    <a:noFill/>
                    <a:ln w="9525">
                      <a:noFill/>
                      <a:headEnd/>
                      <a:tailEnd/>
                    </a:ln>
                  </pic:spPr>
                </pic:pic>
              </a:graphicData>
            </a:graphic>
          </wp:inline>
        </w:drawing>
      </w:r>
    </w:p>
    <w:p w14:paraId="0FB3EEDD" w14:textId="77777777" w:rsidR="009259EC" w:rsidRDefault="00A53DC6">
      <w:pPr>
        <w:pStyle w:val="SourceCode"/>
      </w:pPr>
      <w:r>
        <w:rPr>
          <w:rStyle w:val="VerbatimChar"/>
        </w:rPr>
        <w:t>## Warning in self$trans$transform(x): NaNs produced</w:t>
      </w:r>
    </w:p>
    <w:p w14:paraId="0FB3EEDE" w14:textId="77777777" w:rsidR="009259EC" w:rsidRDefault="00A53DC6">
      <w:pPr>
        <w:pStyle w:val="SourceCode"/>
      </w:pPr>
      <w:r>
        <w:rPr>
          <w:rStyle w:val="VerbatimChar"/>
        </w:rPr>
        <w:t>## Warning: Transformation introduced</w:t>
      </w:r>
      <w:r>
        <w:rPr>
          <w:rStyle w:val="VerbatimChar"/>
        </w:rPr>
        <w:t xml:space="preserve"> infinite values in continuous y-axis</w:t>
      </w:r>
    </w:p>
    <w:p w14:paraId="0FB3EEDF" w14:textId="77777777" w:rsidR="009259EC" w:rsidRDefault="00A53DC6">
      <w:pPr>
        <w:pStyle w:val="SourceCode"/>
      </w:pPr>
      <w:r>
        <w:rPr>
          <w:rStyle w:val="VerbatimChar"/>
        </w:rPr>
        <w:lastRenderedPageBreak/>
        <w:t>## Warning: Removed 1 rows containing non-finite values (stat_smooth).</w:t>
      </w:r>
    </w:p>
    <w:p w14:paraId="0FB3EEE0" w14:textId="77777777" w:rsidR="009259EC" w:rsidRDefault="00A53DC6">
      <w:pPr>
        <w:pStyle w:val="SourceCode"/>
      </w:pPr>
      <w:r>
        <w:rPr>
          <w:rStyle w:val="VerbatimChar"/>
        </w:rPr>
        <w:t>## Warning: Transformation introduced infinite values in continuous y-axis</w:t>
      </w:r>
    </w:p>
    <w:p w14:paraId="0FB3EEE1" w14:textId="77777777" w:rsidR="009259EC" w:rsidRDefault="00A53DC6">
      <w:pPr>
        <w:pStyle w:val="SourceCode"/>
      </w:pPr>
      <w:r>
        <w:rPr>
          <w:rStyle w:val="VerbatimChar"/>
        </w:rPr>
        <w:t>## Warning: Removed 18 rows containing non-finite values (stat_smooth).</w:t>
      </w:r>
    </w:p>
    <w:p w14:paraId="0FB3EEE2" w14:textId="77777777" w:rsidR="009259EC" w:rsidRDefault="00A53DC6">
      <w:pPr>
        <w:pStyle w:val="FirstParagraph"/>
      </w:pPr>
      <w:r>
        <w:rPr>
          <w:noProof/>
        </w:rPr>
        <w:lastRenderedPageBreak/>
        <w:drawing>
          <wp:inline distT="0" distB="0" distL="0" distR="0" wp14:anchorId="0FB3EF8B" wp14:editId="0FB3EF8C">
            <wp:extent cx="5334000" cy="74676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scotland_plot-6.png"/>
                    <pic:cNvPicPr>
                      <a:picLocks noChangeAspect="1" noChangeArrowheads="1"/>
                    </pic:cNvPicPr>
                  </pic:nvPicPr>
                  <pic:blipFill>
                    <a:blip r:embed="rId51"/>
                    <a:stretch>
                      <a:fillRect/>
                    </a:stretch>
                  </pic:blipFill>
                  <pic:spPr bwMode="auto">
                    <a:xfrm>
                      <a:off x="0" y="0"/>
                      <a:ext cx="5334000" cy="7467600"/>
                    </a:xfrm>
                    <a:prstGeom prst="rect">
                      <a:avLst/>
                    </a:prstGeom>
                    <a:noFill/>
                    <a:ln w="9525">
                      <a:noFill/>
                      <a:headEnd/>
                      <a:tailEnd/>
                    </a:ln>
                  </pic:spPr>
                </pic:pic>
              </a:graphicData>
            </a:graphic>
          </wp:inline>
        </w:drawing>
      </w:r>
    </w:p>
    <w:p w14:paraId="0FB3EEE3" w14:textId="77777777" w:rsidR="009259EC" w:rsidRDefault="00A53DC6">
      <w:pPr>
        <w:pStyle w:val="SourceCode"/>
      </w:pPr>
      <w:r>
        <w:rPr>
          <w:rStyle w:val="VerbatimChar"/>
        </w:rPr>
        <w:t>## Warning in self$trans$transform(x): NaNs produced</w:t>
      </w:r>
    </w:p>
    <w:p w14:paraId="0FB3EEE4" w14:textId="77777777" w:rsidR="009259EC" w:rsidRDefault="00A53DC6">
      <w:pPr>
        <w:pStyle w:val="SourceCode"/>
      </w:pPr>
      <w:r>
        <w:rPr>
          <w:rStyle w:val="VerbatimChar"/>
        </w:rPr>
        <w:t>## Warning: Transformation introduced infinite values in continuous y-axis</w:t>
      </w:r>
    </w:p>
    <w:p w14:paraId="0FB3EEE5" w14:textId="77777777" w:rsidR="009259EC" w:rsidRDefault="00A53DC6">
      <w:pPr>
        <w:pStyle w:val="SourceCode"/>
      </w:pPr>
      <w:r>
        <w:rPr>
          <w:rStyle w:val="VerbatimChar"/>
        </w:rPr>
        <w:lastRenderedPageBreak/>
        <w:t>## Warning: Removed 1 rows containing non-finite values (stat_smooth).</w:t>
      </w:r>
    </w:p>
    <w:p w14:paraId="0FB3EEE6" w14:textId="77777777" w:rsidR="009259EC" w:rsidRDefault="00A53DC6">
      <w:pPr>
        <w:pStyle w:val="SourceCode"/>
      </w:pPr>
      <w:r>
        <w:rPr>
          <w:rStyle w:val="VerbatimChar"/>
        </w:rPr>
        <w:t>## Warning: Transformation introduced infinite values i</w:t>
      </w:r>
      <w:r>
        <w:rPr>
          <w:rStyle w:val="VerbatimChar"/>
        </w:rPr>
        <w:t>n continuous y-axis</w:t>
      </w:r>
    </w:p>
    <w:p w14:paraId="0FB3EEE7" w14:textId="77777777" w:rsidR="009259EC" w:rsidRDefault="00A53DC6">
      <w:pPr>
        <w:pStyle w:val="SourceCode"/>
      </w:pPr>
      <w:r>
        <w:rPr>
          <w:rStyle w:val="VerbatimChar"/>
        </w:rPr>
        <w:t>## Warning: Removed 1 rows containing non-finite values (stat_smooth).</w:t>
      </w:r>
    </w:p>
    <w:p w14:paraId="0FB3EEE8" w14:textId="77777777" w:rsidR="009259EC" w:rsidRDefault="00A53DC6">
      <w:pPr>
        <w:pStyle w:val="FirstParagraph"/>
      </w:pPr>
      <w:r>
        <w:rPr>
          <w:noProof/>
        </w:rPr>
        <w:lastRenderedPageBreak/>
        <w:drawing>
          <wp:inline distT="0" distB="0" distL="0" distR="0" wp14:anchorId="0FB3EF8D" wp14:editId="0FB3EF8E">
            <wp:extent cx="5334000" cy="74676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scotland_plot-7.png"/>
                    <pic:cNvPicPr>
                      <a:picLocks noChangeAspect="1" noChangeArrowheads="1"/>
                    </pic:cNvPicPr>
                  </pic:nvPicPr>
                  <pic:blipFill>
                    <a:blip r:embed="rId52"/>
                    <a:stretch>
                      <a:fillRect/>
                    </a:stretch>
                  </pic:blipFill>
                  <pic:spPr bwMode="auto">
                    <a:xfrm>
                      <a:off x="0" y="0"/>
                      <a:ext cx="5334000" cy="7467600"/>
                    </a:xfrm>
                    <a:prstGeom prst="rect">
                      <a:avLst/>
                    </a:prstGeom>
                    <a:noFill/>
                    <a:ln w="9525">
                      <a:noFill/>
                      <a:headEnd/>
                      <a:tailEnd/>
                    </a:ln>
                  </pic:spPr>
                </pic:pic>
              </a:graphicData>
            </a:graphic>
          </wp:inline>
        </w:drawing>
      </w:r>
    </w:p>
    <w:p w14:paraId="0FB3EEE9" w14:textId="77777777" w:rsidR="009259EC" w:rsidRDefault="00A53DC6">
      <w:pPr>
        <w:pStyle w:val="SourceCode"/>
      </w:pPr>
      <w:r>
        <w:rPr>
          <w:rStyle w:val="VerbatimChar"/>
        </w:rPr>
        <w:t>## Warning in self$trans$transform(x): NaNs produced</w:t>
      </w:r>
    </w:p>
    <w:p w14:paraId="0FB3EEEA" w14:textId="77777777" w:rsidR="009259EC" w:rsidRDefault="00A53DC6">
      <w:pPr>
        <w:pStyle w:val="SourceCode"/>
      </w:pPr>
      <w:r>
        <w:rPr>
          <w:rStyle w:val="VerbatimChar"/>
        </w:rPr>
        <w:t>## Warning: Transformation introduced infinite values in continuous y-axis</w:t>
      </w:r>
    </w:p>
    <w:p w14:paraId="0FB3EEEB" w14:textId="77777777" w:rsidR="009259EC" w:rsidRDefault="00A53DC6">
      <w:pPr>
        <w:pStyle w:val="SourceCode"/>
      </w:pPr>
      <w:r>
        <w:rPr>
          <w:rStyle w:val="VerbatimChar"/>
        </w:rPr>
        <w:lastRenderedPageBreak/>
        <w:t>## Warning: Removed 2 rows containi</w:t>
      </w:r>
      <w:r>
        <w:rPr>
          <w:rStyle w:val="VerbatimChar"/>
        </w:rPr>
        <w:t>ng non-finite values (stat_smooth).</w:t>
      </w:r>
    </w:p>
    <w:p w14:paraId="0FB3EEEC" w14:textId="77777777" w:rsidR="009259EC" w:rsidRDefault="00A53DC6">
      <w:pPr>
        <w:pStyle w:val="SourceCode"/>
      </w:pPr>
      <w:r>
        <w:rPr>
          <w:rStyle w:val="VerbatimChar"/>
        </w:rPr>
        <w:t>## Warning: Transformation introduced infinite values in continuous y-axis</w:t>
      </w:r>
    </w:p>
    <w:p w14:paraId="0FB3EEED" w14:textId="77777777" w:rsidR="009259EC" w:rsidRDefault="00A53DC6">
      <w:pPr>
        <w:pStyle w:val="SourceCode"/>
      </w:pPr>
      <w:r>
        <w:rPr>
          <w:rStyle w:val="VerbatimChar"/>
        </w:rPr>
        <w:t>## Warning: Removed 62 rows containing non-finite values (stat_smooth).</w:t>
      </w:r>
    </w:p>
    <w:p w14:paraId="0FB3EEEE" w14:textId="77777777" w:rsidR="009259EC" w:rsidRDefault="00A53DC6">
      <w:pPr>
        <w:pStyle w:val="FirstParagraph"/>
      </w:pPr>
      <w:r>
        <w:rPr>
          <w:noProof/>
        </w:rPr>
        <w:lastRenderedPageBreak/>
        <w:drawing>
          <wp:inline distT="0" distB="0" distL="0" distR="0" wp14:anchorId="0FB3EF8F" wp14:editId="0FB3EF90">
            <wp:extent cx="5334000" cy="74676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scotland_plot-8.png"/>
                    <pic:cNvPicPr>
                      <a:picLocks noChangeAspect="1" noChangeArrowheads="1"/>
                    </pic:cNvPicPr>
                  </pic:nvPicPr>
                  <pic:blipFill>
                    <a:blip r:embed="rId53"/>
                    <a:stretch>
                      <a:fillRect/>
                    </a:stretch>
                  </pic:blipFill>
                  <pic:spPr bwMode="auto">
                    <a:xfrm>
                      <a:off x="0" y="0"/>
                      <a:ext cx="5334000" cy="7467600"/>
                    </a:xfrm>
                    <a:prstGeom prst="rect">
                      <a:avLst/>
                    </a:prstGeom>
                    <a:noFill/>
                    <a:ln w="9525">
                      <a:noFill/>
                      <a:headEnd/>
                      <a:tailEnd/>
                    </a:ln>
                  </pic:spPr>
                </pic:pic>
              </a:graphicData>
            </a:graphic>
          </wp:inline>
        </w:drawing>
      </w:r>
    </w:p>
    <w:p w14:paraId="0FB3EEEF" w14:textId="77777777" w:rsidR="009259EC" w:rsidRDefault="00A53DC6">
      <w:pPr>
        <w:pStyle w:val="SourceCode"/>
      </w:pPr>
      <w:r>
        <w:rPr>
          <w:rStyle w:val="VerbatimChar"/>
        </w:rPr>
        <w:t>## Warning: Transformation introduced infinite values in continuous y-axis</w:t>
      </w:r>
    </w:p>
    <w:p w14:paraId="0FB3EEF0" w14:textId="77777777" w:rsidR="009259EC" w:rsidRDefault="00A53DC6">
      <w:pPr>
        <w:pStyle w:val="SourceCode"/>
      </w:pPr>
      <w:r>
        <w:rPr>
          <w:rStyle w:val="VerbatimChar"/>
        </w:rPr>
        <w:t>## Warning: Removed 6 rows containing non-finite values (stat_smooth).</w:t>
      </w:r>
    </w:p>
    <w:p w14:paraId="0FB3EEF1" w14:textId="77777777" w:rsidR="009259EC" w:rsidRDefault="00A53DC6">
      <w:pPr>
        <w:pStyle w:val="FirstParagraph"/>
      </w:pPr>
      <w:r>
        <w:rPr>
          <w:noProof/>
        </w:rPr>
        <w:lastRenderedPageBreak/>
        <w:drawing>
          <wp:inline distT="0" distB="0" distL="0" distR="0" wp14:anchorId="0FB3EF91" wp14:editId="0FB3EF92">
            <wp:extent cx="5334000" cy="74676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scotland_plot-9.png"/>
                    <pic:cNvPicPr>
                      <a:picLocks noChangeAspect="1" noChangeArrowheads="1"/>
                    </pic:cNvPicPr>
                  </pic:nvPicPr>
                  <pic:blipFill>
                    <a:blip r:embed="rId54"/>
                    <a:stretch>
                      <a:fillRect/>
                    </a:stretch>
                  </pic:blipFill>
                  <pic:spPr bwMode="auto">
                    <a:xfrm>
                      <a:off x="0" y="0"/>
                      <a:ext cx="5334000" cy="7467600"/>
                    </a:xfrm>
                    <a:prstGeom prst="rect">
                      <a:avLst/>
                    </a:prstGeom>
                    <a:noFill/>
                    <a:ln w="9525">
                      <a:noFill/>
                      <a:headEnd/>
                      <a:tailEnd/>
                    </a:ln>
                  </pic:spPr>
                </pic:pic>
              </a:graphicData>
            </a:graphic>
          </wp:inline>
        </w:drawing>
      </w:r>
    </w:p>
    <w:p w14:paraId="0FB3EEF2" w14:textId="77777777" w:rsidR="009259EC" w:rsidRDefault="00A53DC6">
      <w:pPr>
        <w:pStyle w:val="SourceCode"/>
      </w:pPr>
      <w:r>
        <w:rPr>
          <w:rStyle w:val="VerbatimChar"/>
        </w:rPr>
        <w:t>## Warning in self$trans$transform(x): NaNs produced</w:t>
      </w:r>
    </w:p>
    <w:p w14:paraId="0FB3EEF3" w14:textId="77777777" w:rsidR="009259EC" w:rsidRDefault="00A53DC6">
      <w:pPr>
        <w:pStyle w:val="SourceCode"/>
      </w:pPr>
      <w:r>
        <w:rPr>
          <w:rStyle w:val="VerbatimChar"/>
        </w:rPr>
        <w:t>## Warning: Transformation introduced infinite values i</w:t>
      </w:r>
      <w:r>
        <w:rPr>
          <w:rStyle w:val="VerbatimChar"/>
        </w:rPr>
        <w:t>n continuous y-axis</w:t>
      </w:r>
    </w:p>
    <w:p w14:paraId="0FB3EEF4" w14:textId="77777777" w:rsidR="009259EC" w:rsidRDefault="00A53DC6">
      <w:pPr>
        <w:pStyle w:val="SourceCode"/>
      </w:pPr>
      <w:r>
        <w:rPr>
          <w:rStyle w:val="VerbatimChar"/>
        </w:rPr>
        <w:lastRenderedPageBreak/>
        <w:t>## Warning: Removed 3 rows containing non-finite values (stat_smooth).</w:t>
      </w:r>
    </w:p>
    <w:p w14:paraId="0FB3EEF5" w14:textId="77777777" w:rsidR="009259EC" w:rsidRDefault="00A53DC6">
      <w:pPr>
        <w:pStyle w:val="SourceCode"/>
      </w:pPr>
      <w:r>
        <w:rPr>
          <w:rStyle w:val="VerbatimChar"/>
        </w:rPr>
        <w:t>## Warning: Transformation introduced infinite values in continuous y-axis</w:t>
      </w:r>
    </w:p>
    <w:p w14:paraId="0FB3EEF6" w14:textId="77777777" w:rsidR="009259EC" w:rsidRDefault="00A53DC6">
      <w:pPr>
        <w:pStyle w:val="SourceCode"/>
      </w:pPr>
      <w:r>
        <w:rPr>
          <w:rStyle w:val="VerbatimChar"/>
        </w:rPr>
        <w:t>## Warning: Removed 11 rows containing non-finite values (stat_smooth).</w:t>
      </w:r>
    </w:p>
    <w:p w14:paraId="0FB3EEF7" w14:textId="77777777" w:rsidR="009259EC" w:rsidRDefault="00A53DC6">
      <w:pPr>
        <w:pStyle w:val="FirstParagraph"/>
      </w:pPr>
      <w:r>
        <w:rPr>
          <w:noProof/>
        </w:rPr>
        <w:lastRenderedPageBreak/>
        <w:drawing>
          <wp:inline distT="0" distB="0" distL="0" distR="0" wp14:anchorId="0FB3EF93" wp14:editId="0FB3EF94">
            <wp:extent cx="5334000" cy="74676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scotland_plot-10.png"/>
                    <pic:cNvPicPr>
                      <a:picLocks noChangeAspect="1" noChangeArrowheads="1"/>
                    </pic:cNvPicPr>
                  </pic:nvPicPr>
                  <pic:blipFill>
                    <a:blip r:embed="rId55"/>
                    <a:stretch>
                      <a:fillRect/>
                    </a:stretch>
                  </pic:blipFill>
                  <pic:spPr bwMode="auto">
                    <a:xfrm>
                      <a:off x="0" y="0"/>
                      <a:ext cx="5334000" cy="7467600"/>
                    </a:xfrm>
                    <a:prstGeom prst="rect">
                      <a:avLst/>
                    </a:prstGeom>
                    <a:noFill/>
                    <a:ln w="9525">
                      <a:noFill/>
                      <a:headEnd/>
                      <a:tailEnd/>
                    </a:ln>
                  </pic:spPr>
                </pic:pic>
              </a:graphicData>
            </a:graphic>
          </wp:inline>
        </w:drawing>
      </w:r>
    </w:p>
    <w:p w14:paraId="0FB3EEF8" w14:textId="77777777" w:rsidR="009259EC" w:rsidRDefault="00A53DC6">
      <w:pPr>
        <w:pStyle w:val="SourceCode"/>
      </w:pPr>
      <w:r>
        <w:rPr>
          <w:rStyle w:val="VerbatimChar"/>
        </w:rPr>
        <w:t>## Warning in se</w:t>
      </w:r>
      <w:r>
        <w:rPr>
          <w:rStyle w:val="VerbatimChar"/>
        </w:rPr>
        <w:t>lf$trans$transform(x): NaNs produced</w:t>
      </w:r>
    </w:p>
    <w:p w14:paraId="0FB3EEF9" w14:textId="77777777" w:rsidR="009259EC" w:rsidRDefault="00A53DC6">
      <w:pPr>
        <w:pStyle w:val="SourceCode"/>
      </w:pPr>
      <w:r>
        <w:rPr>
          <w:rStyle w:val="VerbatimChar"/>
        </w:rPr>
        <w:t>## Warning: Transformation introduced infinite values in continuous y-axis</w:t>
      </w:r>
    </w:p>
    <w:p w14:paraId="0FB3EEFA" w14:textId="77777777" w:rsidR="009259EC" w:rsidRDefault="00A53DC6">
      <w:pPr>
        <w:pStyle w:val="SourceCode"/>
      </w:pPr>
      <w:r>
        <w:rPr>
          <w:rStyle w:val="VerbatimChar"/>
        </w:rPr>
        <w:lastRenderedPageBreak/>
        <w:t>## Warning: Removed 2 rows containing non-finite values (stat_smooth).</w:t>
      </w:r>
    </w:p>
    <w:p w14:paraId="0FB3EEFB" w14:textId="77777777" w:rsidR="009259EC" w:rsidRDefault="00A53DC6">
      <w:pPr>
        <w:pStyle w:val="SourceCode"/>
      </w:pPr>
      <w:r>
        <w:rPr>
          <w:rStyle w:val="VerbatimChar"/>
        </w:rPr>
        <w:t>## Warning: Transformation introduced infinite values in continuous y-axi</w:t>
      </w:r>
      <w:r>
        <w:rPr>
          <w:rStyle w:val="VerbatimChar"/>
        </w:rPr>
        <w:t>s</w:t>
      </w:r>
    </w:p>
    <w:p w14:paraId="0FB3EEFC" w14:textId="77777777" w:rsidR="009259EC" w:rsidRDefault="00A53DC6">
      <w:pPr>
        <w:pStyle w:val="SourceCode"/>
      </w:pPr>
      <w:r>
        <w:rPr>
          <w:rStyle w:val="VerbatimChar"/>
        </w:rPr>
        <w:t>## Warning: Removed 83 rows containing non-finite values (stat_smooth).</w:t>
      </w:r>
    </w:p>
    <w:p w14:paraId="0FB3EEFD" w14:textId="77777777" w:rsidR="009259EC" w:rsidRDefault="00A53DC6">
      <w:pPr>
        <w:pStyle w:val="SourceCode"/>
      </w:pPr>
      <w:r>
        <w:rPr>
          <w:rStyle w:val="VerbatimChar"/>
        </w:rPr>
        <w:t>## Warning in simpleLoess(y, x, w, span, degree = degree, parametric =</w:t>
      </w:r>
      <w:r>
        <w:br/>
      </w:r>
      <w:r>
        <w:rPr>
          <w:rStyle w:val="VerbatimChar"/>
        </w:rPr>
        <w:t>## parametric, : span too small. fewer data values than degrees of freedom.</w:t>
      </w:r>
    </w:p>
    <w:p w14:paraId="0FB3EEFE" w14:textId="77777777" w:rsidR="009259EC" w:rsidRDefault="00A53DC6">
      <w:pPr>
        <w:pStyle w:val="SourceCode"/>
      </w:pPr>
      <w:r>
        <w:rPr>
          <w:rStyle w:val="VerbatimChar"/>
        </w:rPr>
        <w:t xml:space="preserve">## Warning in simpleLoess(y, x, w, </w:t>
      </w:r>
      <w:r>
        <w:rPr>
          <w:rStyle w:val="VerbatimChar"/>
        </w:rPr>
        <w:t>span, degree = degree, parametric =</w:t>
      </w:r>
      <w:r>
        <w:br/>
      </w:r>
      <w:r>
        <w:rPr>
          <w:rStyle w:val="VerbatimChar"/>
        </w:rPr>
        <w:t>## parametric, : at 18355</w:t>
      </w:r>
    </w:p>
    <w:p w14:paraId="0FB3EEFF" w14:textId="77777777" w:rsidR="009259EC" w:rsidRDefault="00A53DC6">
      <w:pPr>
        <w:pStyle w:val="SourceCode"/>
      </w:pPr>
      <w:r>
        <w:rPr>
          <w:rStyle w:val="VerbatimChar"/>
        </w:rPr>
        <w:t>## Warning in simpleLoess(y, x, w, span, degree = degree, parametric =</w:t>
      </w:r>
      <w:r>
        <w:br/>
      </w:r>
      <w:r>
        <w:rPr>
          <w:rStyle w:val="VerbatimChar"/>
        </w:rPr>
        <w:t>## parametric, : radius 9.0601</w:t>
      </w:r>
    </w:p>
    <w:p w14:paraId="0FB3EF00" w14:textId="77777777" w:rsidR="009259EC" w:rsidRDefault="00A53DC6">
      <w:pPr>
        <w:pStyle w:val="SourceCode"/>
      </w:pPr>
      <w:r>
        <w:rPr>
          <w:rStyle w:val="VerbatimChar"/>
        </w:rPr>
        <w:t>## Warning in simpleLoess(y, x, w, span, degree = degree, parametric =</w:t>
      </w:r>
      <w:r>
        <w:br/>
      </w:r>
      <w:r>
        <w:rPr>
          <w:rStyle w:val="VerbatimChar"/>
        </w:rPr>
        <w:t>## parametric, : all data on boundary of neighborhood. make span bigger</w:t>
      </w:r>
    </w:p>
    <w:p w14:paraId="0FB3EF01" w14:textId="77777777" w:rsidR="009259EC" w:rsidRDefault="00A53DC6">
      <w:pPr>
        <w:pStyle w:val="SourceCode"/>
      </w:pPr>
      <w:r>
        <w:rPr>
          <w:rStyle w:val="VerbatimChar"/>
        </w:rPr>
        <w:t>## Warning in simpleLoess(y, x, w, span, degree = degree, parametric =</w:t>
      </w:r>
      <w:r>
        <w:br/>
      </w:r>
      <w:r>
        <w:rPr>
          <w:rStyle w:val="VerbatimChar"/>
        </w:rPr>
        <w:t>## parametric, : pseudoinverse used at 18355</w:t>
      </w:r>
    </w:p>
    <w:p w14:paraId="0FB3EF02" w14:textId="77777777" w:rsidR="009259EC" w:rsidRDefault="00A53DC6">
      <w:pPr>
        <w:pStyle w:val="SourceCode"/>
      </w:pPr>
      <w:r>
        <w:rPr>
          <w:rStyle w:val="VerbatimChar"/>
        </w:rPr>
        <w:t>## Warning in simpleLoess(y, x, w, span, degree = degree, parametric</w:t>
      </w:r>
      <w:r>
        <w:rPr>
          <w:rStyle w:val="VerbatimChar"/>
        </w:rPr>
        <w:t xml:space="preserve"> =</w:t>
      </w:r>
      <w:r>
        <w:br/>
      </w:r>
      <w:r>
        <w:rPr>
          <w:rStyle w:val="VerbatimChar"/>
        </w:rPr>
        <w:t>## parametric, : neighborhood radius 3.01</w:t>
      </w:r>
    </w:p>
    <w:p w14:paraId="0FB3EF03" w14:textId="77777777" w:rsidR="009259EC" w:rsidRDefault="00A53DC6">
      <w:pPr>
        <w:pStyle w:val="SourceCode"/>
      </w:pPr>
      <w:r>
        <w:rPr>
          <w:rStyle w:val="VerbatimChar"/>
        </w:rPr>
        <w:t>## Warning in simpleLoess(y, x, w, span, degree = degree, parametric =</w:t>
      </w:r>
      <w:r>
        <w:br/>
      </w:r>
      <w:r>
        <w:rPr>
          <w:rStyle w:val="VerbatimChar"/>
        </w:rPr>
        <w:t>## parametric, : reciprocal condition number 1</w:t>
      </w:r>
    </w:p>
    <w:p w14:paraId="0FB3EF04" w14:textId="77777777" w:rsidR="009259EC" w:rsidRDefault="00A53DC6">
      <w:pPr>
        <w:pStyle w:val="SourceCode"/>
      </w:pPr>
      <w:r>
        <w:rPr>
          <w:rStyle w:val="VerbatimChar"/>
        </w:rPr>
        <w:t>## Warning in simpleLoess(y, x, w, span, degree = degree, parametric =</w:t>
      </w:r>
      <w:r>
        <w:br/>
      </w:r>
      <w:r>
        <w:rPr>
          <w:rStyle w:val="VerbatimChar"/>
        </w:rPr>
        <w:t>## parametric, : at 18</w:t>
      </w:r>
      <w:r>
        <w:rPr>
          <w:rStyle w:val="VerbatimChar"/>
        </w:rPr>
        <w:t>963</w:t>
      </w:r>
    </w:p>
    <w:p w14:paraId="0FB3EF05" w14:textId="77777777" w:rsidR="009259EC" w:rsidRDefault="00A53DC6">
      <w:pPr>
        <w:pStyle w:val="SourceCode"/>
      </w:pPr>
      <w:r>
        <w:rPr>
          <w:rStyle w:val="VerbatimChar"/>
        </w:rPr>
        <w:t>## Warning in simpleLoess(y, x, w, span, degree = degree, parametric =</w:t>
      </w:r>
      <w:r>
        <w:br/>
      </w:r>
      <w:r>
        <w:rPr>
          <w:rStyle w:val="VerbatimChar"/>
        </w:rPr>
        <w:t>## parametric, : radius 9.0601</w:t>
      </w:r>
    </w:p>
    <w:p w14:paraId="0FB3EF06" w14:textId="77777777" w:rsidR="009259EC" w:rsidRDefault="00A53DC6">
      <w:pPr>
        <w:pStyle w:val="SourceCode"/>
      </w:pPr>
      <w:r>
        <w:rPr>
          <w:rStyle w:val="VerbatimChar"/>
        </w:rPr>
        <w:t>## Warning in simpleLoess(y, x, w, span, degree = degree, parametric =</w:t>
      </w:r>
      <w:r>
        <w:br/>
      </w:r>
      <w:r>
        <w:rPr>
          <w:rStyle w:val="VerbatimChar"/>
        </w:rPr>
        <w:t>## parametric, : all data on boundary of neighborhood. make span bigger</w:t>
      </w:r>
    </w:p>
    <w:p w14:paraId="0FB3EF07" w14:textId="77777777" w:rsidR="009259EC" w:rsidRDefault="00A53DC6">
      <w:pPr>
        <w:pStyle w:val="SourceCode"/>
      </w:pPr>
      <w:r>
        <w:rPr>
          <w:rStyle w:val="VerbatimChar"/>
        </w:rPr>
        <w:t>## Warn</w:t>
      </w:r>
      <w:r>
        <w:rPr>
          <w:rStyle w:val="VerbatimChar"/>
        </w:rPr>
        <w:t>ing in simpleLoess(y, x, w, span, degree = degree, parametric =</w:t>
      </w:r>
      <w:r>
        <w:br/>
      </w:r>
      <w:r>
        <w:rPr>
          <w:rStyle w:val="VerbatimChar"/>
        </w:rPr>
        <w:t>## parametric, : There are other near singularities as well. 9.0601</w:t>
      </w:r>
    </w:p>
    <w:p w14:paraId="0FB3EF08" w14:textId="77777777" w:rsidR="009259EC" w:rsidRDefault="00A53DC6">
      <w:pPr>
        <w:pStyle w:val="SourceCode"/>
      </w:pPr>
      <w:r>
        <w:rPr>
          <w:rStyle w:val="VerbatimChar"/>
        </w:rPr>
        <w:t>## Warning in simpleLoess(y, x, w, span, degree = degree, parametric =</w:t>
      </w:r>
      <w:r>
        <w:br/>
      </w:r>
      <w:r>
        <w:rPr>
          <w:rStyle w:val="VerbatimChar"/>
        </w:rPr>
        <w:t>## parametric, : zero-width neighborhood. make span b</w:t>
      </w:r>
      <w:r>
        <w:rPr>
          <w:rStyle w:val="VerbatimChar"/>
        </w:rPr>
        <w:t>igger</w:t>
      </w:r>
      <w:r>
        <w:br/>
      </w:r>
      <w:r>
        <w:br/>
      </w:r>
      <w:r>
        <w:rPr>
          <w:rStyle w:val="VerbatimChar"/>
        </w:rPr>
        <w:t>## Warning in simpleLoess(y, x, w, span, degree = degree, parametric =</w:t>
      </w:r>
      <w:r>
        <w:br/>
      </w:r>
      <w:r>
        <w:rPr>
          <w:rStyle w:val="VerbatimChar"/>
        </w:rPr>
        <w:t>## parametric, : zero-width neighborhood. make span bigger</w:t>
      </w:r>
      <w:r>
        <w:br/>
      </w:r>
      <w:r>
        <w:br/>
      </w:r>
      <w:r>
        <w:rPr>
          <w:rStyle w:val="VerbatimChar"/>
        </w:rPr>
        <w:t>## Warning in simpleLoess(y, x, w, span, degree = degree, parametric =</w:t>
      </w:r>
      <w:r>
        <w:br/>
      </w:r>
      <w:r>
        <w:rPr>
          <w:rStyle w:val="VerbatimChar"/>
        </w:rPr>
        <w:t xml:space="preserve">## parametric, : zero-width neighborhood. make </w:t>
      </w:r>
      <w:r>
        <w:rPr>
          <w:rStyle w:val="VerbatimChar"/>
        </w:rPr>
        <w:t>span bigger</w:t>
      </w:r>
      <w:r>
        <w:br/>
      </w:r>
      <w:r>
        <w:br/>
      </w:r>
      <w:r>
        <w:rPr>
          <w:rStyle w:val="VerbatimChar"/>
        </w:rPr>
        <w:t>## Warning in simpleLoess(y, x, w, span, degree = degree, parametric =</w:t>
      </w:r>
      <w:r>
        <w:br/>
      </w:r>
      <w:r>
        <w:rPr>
          <w:rStyle w:val="VerbatimChar"/>
        </w:rPr>
        <w:t>## parametric, : zero-width neighborhood. make span bigger</w:t>
      </w:r>
      <w:r>
        <w:br/>
      </w:r>
      <w:r>
        <w:br/>
      </w:r>
      <w:r>
        <w:rPr>
          <w:rStyle w:val="VerbatimChar"/>
        </w:rPr>
        <w:t>## Warning in simpleLoess(y, x, w, span, degree = degree, parametric =</w:t>
      </w:r>
      <w:r>
        <w:br/>
      </w:r>
      <w:r>
        <w:rPr>
          <w:rStyle w:val="VerbatimChar"/>
        </w:rPr>
        <w:t>## parametric, : zero-width neighborhood.</w:t>
      </w:r>
      <w:r>
        <w:rPr>
          <w:rStyle w:val="VerbatimChar"/>
        </w:rPr>
        <w:t xml:space="preserve"> make span bigger</w:t>
      </w:r>
      <w:r>
        <w:br/>
      </w:r>
      <w:r>
        <w:lastRenderedPageBreak/>
        <w:br/>
      </w:r>
      <w:r>
        <w:rPr>
          <w:rStyle w:val="VerbatimChar"/>
        </w:rPr>
        <w:t>## Warning in simpleLoess(y, x, w, span, degree = degree, parametric =</w:t>
      </w:r>
      <w:r>
        <w:br/>
      </w:r>
      <w:r>
        <w:rPr>
          <w:rStyle w:val="VerbatimChar"/>
        </w:rPr>
        <w:t>## parametric, : zero-width neighborhood. make span bigger</w:t>
      </w:r>
      <w:r>
        <w:br/>
      </w:r>
      <w:r>
        <w:br/>
      </w:r>
      <w:r>
        <w:rPr>
          <w:rStyle w:val="VerbatimChar"/>
        </w:rPr>
        <w:t>## Warning in simpleLoess(y, x, w, span, degree = degree, parametric =</w:t>
      </w:r>
      <w:r>
        <w:br/>
      </w:r>
      <w:r>
        <w:rPr>
          <w:rStyle w:val="VerbatimChar"/>
        </w:rPr>
        <w:t>## parametric, : zero-width neighbo</w:t>
      </w:r>
      <w:r>
        <w:rPr>
          <w:rStyle w:val="VerbatimChar"/>
        </w:rPr>
        <w:t>rhood. make span bigger</w:t>
      </w:r>
      <w:r>
        <w:br/>
      </w:r>
      <w:r>
        <w:br/>
      </w:r>
      <w:r>
        <w:rPr>
          <w:rStyle w:val="VerbatimChar"/>
        </w:rPr>
        <w:t>## Warning in simpleLoess(y, x, w, span, degree = degree, parametric =</w:t>
      </w:r>
      <w:r>
        <w:br/>
      </w:r>
      <w:r>
        <w:rPr>
          <w:rStyle w:val="VerbatimChar"/>
        </w:rPr>
        <w:t>## parametric, : zero-width neighborhood. make span bigger</w:t>
      </w:r>
    </w:p>
    <w:p w14:paraId="0FB3EF09" w14:textId="77777777" w:rsidR="009259EC" w:rsidRDefault="00A53DC6">
      <w:pPr>
        <w:pStyle w:val="SourceCode"/>
      </w:pPr>
      <w:r>
        <w:rPr>
          <w:rStyle w:val="VerbatimChar"/>
        </w:rPr>
        <w:t>## Warning: Computation failed in `stat_smooth()`:</w:t>
      </w:r>
      <w:r>
        <w:br/>
      </w:r>
      <w:r>
        <w:rPr>
          <w:rStyle w:val="VerbatimChar"/>
        </w:rPr>
        <w:t>## NA/NaN/Inf in foreign function call (arg 5)</w:t>
      </w:r>
    </w:p>
    <w:p w14:paraId="0FB3EF0A" w14:textId="77777777" w:rsidR="009259EC" w:rsidRDefault="00A53DC6">
      <w:pPr>
        <w:pStyle w:val="FirstParagraph"/>
      </w:pPr>
      <w:r>
        <w:rPr>
          <w:noProof/>
        </w:rPr>
        <w:lastRenderedPageBreak/>
        <w:drawing>
          <wp:inline distT="0" distB="0" distL="0" distR="0" wp14:anchorId="0FB3EF95" wp14:editId="0FB3EF96">
            <wp:extent cx="5334000" cy="74676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scotland_plot-11.png"/>
                    <pic:cNvPicPr>
                      <a:picLocks noChangeAspect="1" noChangeArrowheads="1"/>
                    </pic:cNvPicPr>
                  </pic:nvPicPr>
                  <pic:blipFill>
                    <a:blip r:embed="rId56"/>
                    <a:stretch>
                      <a:fillRect/>
                    </a:stretch>
                  </pic:blipFill>
                  <pic:spPr bwMode="auto">
                    <a:xfrm>
                      <a:off x="0" y="0"/>
                      <a:ext cx="5334000" cy="7467600"/>
                    </a:xfrm>
                    <a:prstGeom prst="rect">
                      <a:avLst/>
                    </a:prstGeom>
                    <a:noFill/>
                    <a:ln w="9525">
                      <a:noFill/>
                      <a:headEnd/>
                      <a:tailEnd/>
                    </a:ln>
                  </pic:spPr>
                </pic:pic>
              </a:graphicData>
            </a:graphic>
          </wp:inline>
        </w:drawing>
      </w:r>
    </w:p>
    <w:p w14:paraId="0FB3EF0B" w14:textId="77777777" w:rsidR="009259EC" w:rsidRDefault="00A53DC6">
      <w:pPr>
        <w:pStyle w:val="SourceCode"/>
      </w:pPr>
      <w:r>
        <w:rPr>
          <w:rStyle w:val="VerbatimChar"/>
        </w:rPr>
        <w:t>## Warning in self$trans$transform(x): NaNs produced</w:t>
      </w:r>
    </w:p>
    <w:p w14:paraId="0FB3EF0C" w14:textId="77777777" w:rsidR="009259EC" w:rsidRDefault="00A53DC6">
      <w:pPr>
        <w:pStyle w:val="SourceCode"/>
      </w:pPr>
      <w:r>
        <w:rPr>
          <w:rStyle w:val="VerbatimChar"/>
        </w:rPr>
        <w:t>## Warning: Transformation introduced infinite values in continuous y-axis</w:t>
      </w:r>
    </w:p>
    <w:p w14:paraId="0FB3EF0D" w14:textId="77777777" w:rsidR="009259EC" w:rsidRDefault="00A53DC6">
      <w:pPr>
        <w:pStyle w:val="SourceCode"/>
      </w:pPr>
      <w:r>
        <w:rPr>
          <w:rStyle w:val="VerbatimChar"/>
        </w:rPr>
        <w:lastRenderedPageBreak/>
        <w:t>## Warning: Removed 2 rows containing non-finite values (stat_smooth).</w:t>
      </w:r>
    </w:p>
    <w:p w14:paraId="0FB3EF0E" w14:textId="77777777" w:rsidR="009259EC" w:rsidRDefault="00A53DC6">
      <w:pPr>
        <w:pStyle w:val="SourceCode"/>
      </w:pPr>
      <w:r>
        <w:rPr>
          <w:rStyle w:val="VerbatimChar"/>
        </w:rPr>
        <w:t xml:space="preserve">## Warning: Transformation introduced infinite values in </w:t>
      </w:r>
      <w:r>
        <w:rPr>
          <w:rStyle w:val="VerbatimChar"/>
        </w:rPr>
        <w:t>continuous y-axis</w:t>
      </w:r>
    </w:p>
    <w:p w14:paraId="0FB3EF0F" w14:textId="77777777" w:rsidR="009259EC" w:rsidRDefault="00A53DC6">
      <w:pPr>
        <w:pStyle w:val="SourceCode"/>
      </w:pPr>
      <w:r>
        <w:rPr>
          <w:rStyle w:val="VerbatimChar"/>
        </w:rPr>
        <w:t>## Warning: Removed 82 rows containing non-finite values (stat_smooth).</w:t>
      </w:r>
    </w:p>
    <w:p w14:paraId="0FB3EF10" w14:textId="77777777" w:rsidR="009259EC" w:rsidRDefault="00A53DC6">
      <w:pPr>
        <w:pStyle w:val="SourceCode"/>
      </w:pPr>
      <w:r>
        <w:rPr>
          <w:rStyle w:val="VerbatimChar"/>
        </w:rPr>
        <w:t>## Warning in simpleLoess(y, x, w, span, degree = degree, parametric =</w:t>
      </w:r>
      <w:r>
        <w:br/>
      </w:r>
      <w:r>
        <w:rPr>
          <w:rStyle w:val="VerbatimChar"/>
        </w:rPr>
        <w:t>## parametric, : span too small. fewer data values than degrees of freedom.</w:t>
      </w:r>
    </w:p>
    <w:p w14:paraId="0FB3EF11" w14:textId="77777777" w:rsidR="009259EC" w:rsidRDefault="00A53DC6">
      <w:pPr>
        <w:pStyle w:val="SourceCode"/>
      </w:pPr>
      <w:r>
        <w:rPr>
          <w:rStyle w:val="VerbatimChar"/>
        </w:rPr>
        <w:t>## Warning in simpl</w:t>
      </w:r>
      <w:r>
        <w:rPr>
          <w:rStyle w:val="VerbatimChar"/>
        </w:rPr>
        <w:t>eLoess(y, x, w, span, degree = degree, parametric =</w:t>
      </w:r>
      <w:r>
        <w:br/>
      </w:r>
      <w:r>
        <w:rPr>
          <w:rStyle w:val="VerbatimChar"/>
        </w:rPr>
        <w:t>## parametric, : at 18348</w:t>
      </w:r>
    </w:p>
    <w:p w14:paraId="0FB3EF12" w14:textId="77777777" w:rsidR="009259EC" w:rsidRDefault="00A53DC6">
      <w:pPr>
        <w:pStyle w:val="SourceCode"/>
      </w:pPr>
      <w:r>
        <w:rPr>
          <w:rStyle w:val="VerbatimChar"/>
        </w:rPr>
        <w:t>## Warning in simpleLoess(y, x, w, span, degree = degree, parametric =</w:t>
      </w:r>
      <w:r>
        <w:br/>
      </w:r>
      <w:r>
        <w:rPr>
          <w:rStyle w:val="VerbatimChar"/>
        </w:rPr>
        <w:t>## parametric, : radius 6.8906</w:t>
      </w:r>
    </w:p>
    <w:p w14:paraId="0FB3EF13" w14:textId="77777777" w:rsidR="009259EC" w:rsidRDefault="00A53DC6">
      <w:pPr>
        <w:pStyle w:val="SourceCode"/>
      </w:pPr>
      <w:r>
        <w:rPr>
          <w:rStyle w:val="VerbatimChar"/>
        </w:rPr>
        <w:t>## Warning in simpleLoess(y, x, w, span, degree = degree, parametric =</w:t>
      </w:r>
      <w:r>
        <w:br/>
      </w:r>
      <w:r>
        <w:rPr>
          <w:rStyle w:val="VerbatimChar"/>
        </w:rPr>
        <w:t>## parametric, : all data on boundary of neighborhood. make span bigger</w:t>
      </w:r>
    </w:p>
    <w:p w14:paraId="0FB3EF14" w14:textId="77777777" w:rsidR="009259EC" w:rsidRDefault="00A53DC6">
      <w:pPr>
        <w:pStyle w:val="SourceCode"/>
      </w:pPr>
      <w:r>
        <w:rPr>
          <w:rStyle w:val="VerbatimChar"/>
        </w:rPr>
        <w:t>## Warning in simpleLoess(y, x, w, span, degree = degree, parametric =</w:t>
      </w:r>
      <w:r>
        <w:br/>
      </w:r>
      <w:r>
        <w:rPr>
          <w:rStyle w:val="VerbatimChar"/>
        </w:rPr>
        <w:t>## parametric, : pseudoinverse used at 18348</w:t>
      </w:r>
    </w:p>
    <w:p w14:paraId="0FB3EF15" w14:textId="77777777" w:rsidR="009259EC" w:rsidRDefault="00A53DC6">
      <w:pPr>
        <w:pStyle w:val="SourceCode"/>
      </w:pPr>
      <w:r>
        <w:rPr>
          <w:rStyle w:val="VerbatimChar"/>
        </w:rPr>
        <w:t>## Warning in simpleLoess(y, x, w, span, degree = degree, parametric</w:t>
      </w:r>
      <w:r>
        <w:rPr>
          <w:rStyle w:val="VerbatimChar"/>
        </w:rPr>
        <w:t xml:space="preserve"> =</w:t>
      </w:r>
      <w:r>
        <w:br/>
      </w:r>
      <w:r>
        <w:rPr>
          <w:rStyle w:val="VerbatimChar"/>
        </w:rPr>
        <w:t>## parametric, : neighborhood radius 2.625</w:t>
      </w:r>
    </w:p>
    <w:p w14:paraId="0FB3EF16" w14:textId="77777777" w:rsidR="009259EC" w:rsidRDefault="00A53DC6">
      <w:pPr>
        <w:pStyle w:val="SourceCode"/>
      </w:pPr>
      <w:r>
        <w:rPr>
          <w:rStyle w:val="VerbatimChar"/>
        </w:rPr>
        <w:t>## Warning in simpleLoess(y, x, w, span, degree = degree, parametric =</w:t>
      </w:r>
      <w:r>
        <w:br/>
      </w:r>
      <w:r>
        <w:rPr>
          <w:rStyle w:val="VerbatimChar"/>
        </w:rPr>
        <w:t>## parametric, : reciprocal condition number 1</w:t>
      </w:r>
    </w:p>
    <w:p w14:paraId="0FB3EF17" w14:textId="77777777" w:rsidR="009259EC" w:rsidRDefault="00A53DC6">
      <w:pPr>
        <w:pStyle w:val="SourceCode"/>
      </w:pPr>
      <w:r>
        <w:rPr>
          <w:rStyle w:val="VerbatimChar"/>
        </w:rPr>
        <w:t>## Warning in simpleLoess(y, x, w, span, degree = degree, parametric =</w:t>
      </w:r>
      <w:r>
        <w:br/>
      </w:r>
      <w:r>
        <w:rPr>
          <w:rStyle w:val="VerbatimChar"/>
        </w:rPr>
        <w:t>## parametric, : at 1</w:t>
      </w:r>
      <w:r>
        <w:rPr>
          <w:rStyle w:val="VerbatimChar"/>
        </w:rPr>
        <w:t>8879</w:t>
      </w:r>
    </w:p>
    <w:p w14:paraId="0FB3EF18" w14:textId="77777777" w:rsidR="009259EC" w:rsidRDefault="00A53DC6">
      <w:pPr>
        <w:pStyle w:val="SourceCode"/>
      </w:pPr>
      <w:r>
        <w:rPr>
          <w:rStyle w:val="VerbatimChar"/>
        </w:rPr>
        <w:t>## Warning in simpleLoess(y, x, w, span, degree = degree, parametric =</w:t>
      </w:r>
      <w:r>
        <w:br/>
      </w:r>
      <w:r>
        <w:rPr>
          <w:rStyle w:val="VerbatimChar"/>
        </w:rPr>
        <w:t>## parametric, : radius 6.8906</w:t>
      </w:r>
    </w:p>
    <w:p w14:paraId="0FB3EF19" w14:textId="77777777" w:rsidR="009259EC" w:rsidRDefault="00A53DC6">
      <w:pPr>
        <w:pStyle w:val="SourceCode"/>
      </w:pPr>
      <w:r>
        <w:rPr>
          <w:rStyle w:val="VerbatimChar"/>
        </w:rPr>
        <w:t>## Warning in simpleLoess(y, x, w, span, degree = degree, parametric =</w:t>
      </w:r>
      <w:r>
        <w:br/>
      </w:r>
      <w:r>
        <w:rPr>
          <w:rStyle w:val="VerbatimChar"/>
        </w:rPr>
        <w:t>## parametric, : all data on boundary of neighborhood. make span bigger</w:t>
      </w:r>
    </w:p>
    <w:p w14:paraId="0FB3EF1A" w14:textId="77777777" w:rsidR="009259EC" w:rsidRDefault="00A53DC6">
      <w:pPr>
        <w:pStyle w:val="SourceCode"/>
      </w:pPr>
      <w:r>
        <w:rPr>
          <w:rStyle w:val="VerbatimChar"/>
        </w:rPr>
        <w:t>## War</w:t>
      </w:r>
      <w:r>
        <w:rPr>
          <w:rStyle w:val="VerbatimChar"/>
        </w:rPr>
        <w:t>ning in simpleLoess(y, x, w, span, degree = degree, parametric =</w:t>
      </w:r>
      <w:r>
        <w:br/>
      </w:r>
      <w:r>
        <w:rPr>
          <w:rStyle w:val="VerbatimChar"/>
        </w:rPr>
        <w:t>## parametric, : There are other near singularities as well. 6.8906</w:t>
      </w:r>
    </w:p>
    <w:p w14:paraId="0FB3EF1B" w14:textId="77777777" w:rsidR="009259EC" w:rsidRDefault="00A53DC6">
      <w:pPr>
        <w:pStyle w:val="SourceCode"/>
      </w:pPr>
      <w:r>
        <w:rPr>
          <w:rStyle w:val="VerbatimChar"/>
        </w:rPr>
        <w:t>## Warning in simpleLoess(y, x, w, span, degree = degree, parametric =</w:t>
      </w:r>
      <w:r>
        <w:br/>
      </w:r>
      <w:r>
        <w:rPr>
          <w:rStyle w:val="VerbatimChar"/>
        </w:rPr>
        <w:t xml:space="preserve">## parametric, : zero-width neighborhood. make span </w:t>
      </w:r>
      <w:r>
        <w:rPr>
          <w:rStyle w:val="VerbatimChar"/>
        </w:rPr>
        <w:t>bigger</w:t>
      </w:r>
      <w:r>
        <w:br/>
      </w:r>
      <w:r>
        <w:br/>
      </w:r>
      <w:r>
        <w:rPr>
          <w:rStyle w:val="VerbatimChar"/>
        </w:rPr>
        <w:t>## Warning in simpleLoess(y, x, w, span, degree = degree, parametric =</w:t>
      </w:r>
      <w:r>
        <w:br/>
      </w:r>
      <w:r>
        <w:rPr>
          <w:rStyle w:val="VerbatimChar"/>
        </w:rPr>
        <w:t>## parametric, : zero-width neighborhood. make span bigger</w:t>
      </w:r>
      <w:r>
        <w:br/>
      </w:r>
      <w:r>
        <w:br/>
      </w:r>
      <w:r>
        <w:rPr>
          <w:rStyle w:val="VerbatimChar"/>
        </w:rPr>
        <w:t>## Warning in simpleLoess(y, x, w, span, degree = degree, parametric =</w:t>
      </w:r>
      <w:r>
        <w:br/>
      </w:r>
      <w:r>
        <w:rPr>
          <w:rStyle w:val="VerbatimChar"/>
        </w:rPr>
        <w:t>## parametric, : zero-width neighborhood. make</w:t>
      </w:r>
      <w:r>
        <w:rPr>
          <w:rStyle w:val="VerbatimChar"/>
        </w:rPr>
        <w:t xml:space="preserve"> span bigger</w:t>
      </w:r>
      <w:r>
        <w:br/>
      </w:r>
      <w:r>
        <w:br/>
      </w:r>
      <w:r>
        <w:rPr>
          <w:rStyle w:val="VerbatimChar"/>
        </w:rPr>
        <w:t>## Warning in simpleLoess(y, x, w, span, degree = degree, parametric =</w:t>
      </w:r>
      <w:r>
        <w:br/>
      </w:r>
      <w:r>
        <w:rPr>
          <w:rStyle w:val="VerbatimChar"/>
        </w:rPr>
        <w:t>## parametric, : zero-width neighborhood. make span bigger</w:t>
      </w:r>
      <w:r>
        <w:br/>
      </w:r>
      <w:r>
        <w:br/>
      </w:r>
      <w:r>
        <w:rPr>
          <w:rStyle w:val="VerbatimChar"/>
        </w:rPr>
        <w:t>## Warning in simpleLoess(y, x, w, span, degree = degree, parametric =</w:t>
      </w:r>
      <w:r>
        <w:br/>
      </w:r>
      <w:r>
        <w:rPr>
          <w:rStyle w:val="VerbatimChar"/>
        </w:rPr>
        <w:t>## parametric, : zero-width neighborhood</w:t>
      </w:r>
      <w:r>
        <w:rPr>
          <w:rStyle w:val="VerbatimChar"/>
        </w:rPr>
        <w:t>. make span bigger</w:t>
      </w:r>
      <w:r>
        <w:br/>
      </w:r>
      <w:r>
        <w:lastRenderedPageBreak/>
        <w:br/>
      </w:r>
      <w:r>
        <w:rPr>
          <w:rStyle w:val="VerbatimChar"/>
        </w:rPr>
        <w:t>## Warning in simpleLoess(y, x, w, span, degree = degree, parametric =</w:t>
      </w:r>
      <w:r>
        <w:br/>
      </w:r>
      <w:r>
        <w:rPr>
          <w:rStyle w:val="VerbatimChar"/>
        </w:rPr>
        <w:t>## parametric, : zero-width neighborhood. make span bigger</w:t>
      </w:r>
      <w:r>
        <w:br/>
      </w:r>
      <w:r>
        <w:br/>
      </w:r>
      <w:r>
        <w:rPr>
          <w:rStyle w:val="VerbatimChar"/>
        </w:rPr>
        <w:t>## Warning in simpleLoess(y, x, w, span, degree = degree, parametric =</w:t>
      </w:r>
      <w:r>
        <w:br/>
      </w:r>
      <w:r>
        <w:rPr>
          <w:rStyle w:val="VerbatimChar"/>
        </w:rPr>
        <w:t>## parametric, : zero-width neighb</w:t>
      </w:r>
      <w:r>
        <w:rPr>
          <w:rStyle w:val="VerbatimChar"/>
        </w:rPr>
        <w:t>orhood. make span bigger</w:t>
      </w:r>
      <w:r>
        <w:br/>
      </w:r>
      <w:r>
        <w:br/>
      </w:r>
      <w:r>
        <w:rPr>
          <w:rStyle w:val="VerbatimChar"/>
        </w:rPr>
        <w:t>## Warning in simpleLoess(y, x, w, span, degree = degree, parametric =</w:t>
      </w:r>
      <w:r>
        <w:br/>
      </w:r>
      <w:r>
        <w:rPr>
          <w:rStyle w:val="VerbatimChar"/>
        </w:rPr>
        <w:t>## parametric, : zero-width neighborhood. make span bigger</w:t>
      </w:r>
      <w:r>
        <w:br/>
      </w:r>
      <w:r>
        <w:br/>
      </w:r>
      <w:r>
        <w:rPr>
          <w:rStyle w:val="VerbatimChar"/>
        </w:rPr>
        <w:t>## Warning in simpleLoess(y, x, w, span, degree = degree, parametric =</w:t>
      </w:r>
      <w:r>
        <w:br/>
      </w:r>
      <w:r>
        <w:rPr>
          <w:rStyle w:val="VerbatimChar"/>
        </w:rPr>
        <w:t xml:space="preserve">## parametric, : zero-width </w:t>
      </w:r>
      <w:r>
        <w:rPr>
          <w:rStyle w:val="VerbatimChar"/>
        </w:rPr>
        <w:t>neighborhood. make span bigger</w:t>
      </w:r>
    </w:p>
    <w:p w14:paraId="0FB3EF1C" w14:textId="77777777" w:rsidR="009259EC" w:rsidRDefault="00A53DC6">
      <w:pPr>
        <w:pStyle w:val="SourceCode"/>
      </w:pPr>
      <w:r>
        <w:rPr>
          <w:rStyle w:val="VerbatimChar"/>
        </w:rPr>
        <w:t>## Warning: Computation failed in `stat_smooth()`:</w:t>
      </w:r>
      <w:r>
        <w:br/>
      </w:r>
      <w:r>
        <w:rPr>
          <w:rStyle w:val="VerbatimChar"/>
        </w:rPr>
        <w:t>## NA/NaN/Inf in foreign function call (arg 5)</w:t>
      </w:r>
    </w:p>
    <w:p w14:paraId="0FB3EF1D" w14:textId="77777777" w:rsidR="009259EC" w:rsidRDefault="00A53DC6">
      <w:pPr>
        <w:pStyle w:val="FirstParagraph"/>
      </w:pPr>
      <w:r>
        <w:rPr>
          <w:noProof/>
        </w:rPr>
        <w:lastRenderedPageBreak/>
        <w:drawing>
          <wp:inline distT="0" distB="0" distL="0" distR="0" wp14:anchorId="0FB3EF97" wp14:editId="0FB3EF98">
            <wp:extent cx="5334000" cy="74676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scotland_plot-12.png"/>
                    <pic:cNvPicPr>
                      <a:picLocks noChangeAspect="1" noChangeArrowheads="1"/>
                    </pic:cNvPicPr>
                  </pic:nvPicPr>
                  <pic:blipFill>
                    <a:blip r:embed="rId57"/>
                    <a:stretch>
                      <a:fillRect/>
                    </a:stretch>
                  </pic:blipFill>
                  <pic:spPr bwMode="auto">
                    <a:xfrm>
                      <a:off x="0" y="0"/>
                      <a:ext cx="5334000" cy="7467600"/>
                    </a:xfrm>
                    <a:prstGeom prst="rect">
                      <a:avLst/>
                    </a:prstGeom>
                    <a:noFill/>
                    <a:ln w="9525">
                      <a:noFill/>
                      <a:headEnd/>
                      <a:tailEnd/>
                    </a:ln>
                  </pic:spPr>
                </pic:pic>
              </a:graphicData>
            </a:graphic>
          </wp:inline>
        </w:drawing>
      </w:r>
    </w:p>
    <w:p w14:paraId="0FB3EF1E" w14:textId="77777777" w:rsidR="009259EC" w:rsidRDefault="00A53DC6">
      <w:pPr>
        <w:pStyle w:val="SourceCode"/>
      </w:pPr>
      <w:r>
        <w:rPr>
          <w:rStyle w:val="VerbatimChar"/>
        </w:rPr>
        <w:t>## Warning in self$trans$transform(x): NaNs produced</w:t>
      </w:r>
    </w:p>
    <w:p w14:paraId="0FB3EF1F" w14:textId="77777777" w:rsidR="009259EC" w:rsidRDefault="00A53DC6">
      <w:pPr>
        <w:pStyle w:val="SourceCode"/>
      </w:pPr>
      <w:r>
        <w:rPr>
          <w:rStyle w:val="VerbatimChar"/>
        </w:rPr>
        <w:t>## Warning: Transformation introduced infinite values in continuous y-ax</w:t>
      </w:r>
      <w:r>
        <w:rPr>
          <w:rStyle w:val="VerbatimChar"/>
        </w:rPr>
        <w:t>is</w:t>
      </w:r>
    </w:p>
    <w:p w14:paraId="0FB3EF20" w14:textId="77777777" w:rsidR="009259EC" w:rsidRDefault="00A53DC6">
      <w:pPr>
        <w:pStyle w:val="SourceCode"/>
      </w:pPr>
      <w:r>
        <w:rPr>
          <w:rStyle w:val="VerbatimChar"/>
        </w:rPr>
        <w:lastRenderedPageBreak/>
        <w:t>## Warning: Removed 1 rows containing non-finite values (stat_smooth).</w:t>
      </w:r>
    </w:p>
    <w:p w14:paraId="0FB3EF21" w14:textId="77777777" w:rsidR="009259EC" w:rsidRDefault="00A53DC6">
      <w:pPr>
        <w:pStyle w:val="SourceCode"/>
      </w:pPr>
      <w:r>
        <w:rPr>
          <w:rStyle w:val="VerbatimChar"/>
        </w:rPr>
        <w:t>## Warning: Transformation introduced infinite values in continuous y-axis</w:t>
      </w:r>
    </w:p>
    <w:p w14:paraId="0FB3EF22" w14:textId="77777777" w:rsidR="009259EC" w:rsidRDefault="00A53DC6">
      <w:pPr>
        <w:pStyle w:val="SourceCode"/>
      </w:pPr>
      <w:r>
        <w:rPr>
          <w:rStyle w:val="VerbatimChar"/>
        </w:rPr>
        <w:t>## Warning: Removed 17 rows containing non-finite values (stat_smooth).</w:t>
      </w:r>
    </w:p>
    <w:p w14:paraId="0FB3EF23" w14:textId="77777777" w:rsidR="009259EC" w:rsidRDefault="00A53DC6">
      <w:pPr>
        <w:pStyle w:val="FirstParagraph"/>
      </w:pPr>
      <w:r>
        <w:rPr>
          <w:noProof/>
        </w:rPr>
        <w:lastRenderedPageBreak/>
        <w:drawing>
          <wp:inline distT="0" distB="0" distL="0" distR="0" wp14:anchorId="0FB3EF99" wp14:editId="0FB3EF9A">
            <wp:extent cx="5334000" cy="74676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scotland_plot-13.png"/>
                    <pic:cNvPicPr>
                      <a:picLocks noChangeAspect="1" noChangeArrowheads="1"/>
                    </pic:cNvPicPr>
                  </pic:nvPicPr>
                  <pic:blipFill>
                    <a:blip r:embed="rId58"/>
                    <a:stretch>
                      <a:fillRect/>
                    </a:stretch>
                  </pic:blipFill>
                  <pic:spPr bwMode="auto">
                    <a:xfrm>
                      <a:off x="0" y="0"/>
                      <a:ext cx="5334000" cy="7467600"/>
                    </a:xfrm>
                    <a:prstGeom prst="rect">
                      <a:avLst/>
                    </a:prstGeom>
                    <a:noFill/>
                    <a:ln w="9525">
                      <a:noFill/>
                      <a:headEnd/>
                      <a:tailEnd/>
                    </a:ln>
                  </pic:spPr>
                </pic:pic>
              </a:graphicData>
            </a:graphic>
          </wp:inline>
        </w:drawing>
      </w:r>
    </w:p>
    <w:p w14:paraId="0FB3EF24" w14:textId="77777777" w:rsidR="009259EC" w:rsidRDefault="00A53DC6">
      <w:pPr>
        <w:pStyle w:val="SourceCode"/>
      </w:pPr>
      <w:r>
        <w:rPr>
          <w:rStyle w:val="VerbatimChar"/>
        </w:rPr>
        <w:t>## Warning in self$trans$transfor</w:t>
      </w:r>
      <w:r>
        <w:rPr>
          <w:rStyle w:val="VerbatimChar"/>
        </w:rPr>
        <w:t>m(x): NaNs produced</w:t>
      </w:r>
    </w:p>
    <w:p w14:paraId="0FB3EF25" w14:textId="77777777" w:rsidR="009259EC" w:rsidRDefault="00A53DC6">
      <w:pPr>
        <w:pStyle w:val="SourceCode"/>
      </w:pPr>
      <w:r>
        <w:rPr>
          <w:rStyle w:val="VerbatimChar"/>
        </w:rPr>
        <w:t>## Warning: Transformation introduced infinite values in continuous y-axis</w:t>
      </w:r>
    </w:p>
    <w:p w14:paraId="0FB3EF26" w14:textId="77777777" w:rsidR="009259EC" w:rsidRDefault="00A53DC6">
      <w:pPr>
        <w:pStyle w:val="SourceCode"/>
      </w:pPr>
      <w:r>
        <w:rPr>
          <w:rStyle w:val="VerbatimChar"/>
        </w:rPr>
        <w:lastRenderedPageBreak/>
        <w:t>## Warning: Removed 1 rows containing non-finite values (stat_smooth).</w:t>
      </w:r>
    </w:p>
    <w:p w14:paraId="0FB3EF27" w14:textId="77777777" w:rsidR="009259EC" w:rsidRDefault="00A53DC6">
      <w:pPr>
        <w:pStyle w:val="SourceCode"/>
      </w:pPr>
      <w:r>
        <w:rPr>
          <w:rStyle w:val="VerbatimChar"/>
        </w:rPr>
        <w:t>## Warning: Transformation introduced infinite values in continuous y-axis</w:t>
      </w:r>
    </w:p>
    <w:p w14:paraId="0FB3EF28" w14:textId="77777777" w:rsidR="009259EC" w:rsidRDefault="00A53DC6">
      <w:pPr>
        <w:pStyle w:val="SourceCode"/>
      </w:pPr>
      <w:r>
        <w:rPr>
          <w:rStyle w:val="VerbatimChar"/>
        </w:rPr>
        <w:t>## Warning: Removed 75 rows containing non-finite values (stat_smooth).</w:t>
      </w:r>
    </w:p>
    <w:p w14:paraId="0FB3EF29" w14:textId="77777777" w:rsidR="009259EC" w:rsidRDefault="00A53DC6">
      <w:pPr>
        <w:pStyle w:val="SourceCode"/>
      </w:pPr>
      <w:r>
        <w:rPr>
          <w:rStyle w:val="VerbatimChar"/>
        </w:rPr>
        <w:t>## Warning in simpleLoess(y, x, w, span, degree = degree, parametric =</w:t>
      </w:r>
      <w:r>
        <w:br/>
      </w:r>
      <w:r>
        <w:rPr>
          <w:rStyle w:val="VerbatimChar"/>
        </w:rPr>
        <w:t>## parametric, : span too small. fewer data values than degrees of freedom.</w:t>
      </w:r>
    </w:p>
    <w:p w14:paraId="0FB3EF2A" w14:textId="77777777" w:rsidR="009259EC" w:rsidRDefault="00A53DC6">
      <w:pPr>
        <w:pStyle w:val="SourceCode"/>
      </w:pPr>
      <w:r>
        <w:rPr>
          <w:rStyle w:val="VerbatimChar"/>
        </w:rPr>
        <w:t>## Warning in simpleLoess(y, x, w, span, degree = degree, parametric =</w:t>
      </w:r>
      <w:r>
        <w:br/>
      </w:r>
      <w:r>
        <w:rPr>
          <w:rStyle w:val="VerbatimChar"/>
        </w:rPr>
        <w:t>## parametric, : pseudoinverse used at 18545</w:t>
      </w:r>
    </w:p>
    <w:p w14:paraId="0FB3EF2B" w14:textId="77777777" w:rsidR="009259EC" w:rsidRDefault="00A53DC6">
      <w:pPr>
        <w:pStyle w:val="SourceCode"/>
      </w:pPr>
      <w:r>
        <w:rPr>
          <w:rStyle w:val="VerbatimChar"/>
        </w:rPr>
        <w:t>## Warning in simpleLoess(y, x, w, span, degree = degree, parame</w:t>
      </w:r>
      <w:r>
        <w:rPr>
          <w:rStyle w:val="VerbatimChar"/>
        </w:rPr>
        <w:t>tric =</w:t>
      </w:r>
      <w:r>
        <w:br/>
      </w:r>
      <w:r>
        <w:rPr>
          <w:rStyle w:val="VerbatimChar"/>
        </w:rPr>
        <w:t>## parametric, : neighborhood radius 114.06</w:t>
      </w:r>
    </w:p>
    <w:p w14:paraId="0FB3EF2C" w14:textId="77777777" w:rsidR="009259EC" w:rsidRDefault="00A53DC6">
      <w:pPr>
        <w:pStyle w:val="SourceCode"/>
      </w:pPr>
      <w:r>
        <w:rPr>
          <w:rStyle w:val="VerbatimChar"/>
        </w:rPr>
        <w:t>## Warning in simpleLoess(y, x, w, span, degree = degree, parametric =</w:t>
      </w:r>
      <w:r>
        <w:br/>
      </w:r>
      <w:r>
        <w:rPr>
          <w:rStyle w:val="VerbatimChar"/>
        </w:rPr>
        <w:t>## parametric, : reciprocal condition number 0</w:t>
      </w:r>
    </w:p>
    <w:p w14:paraId="0FB3EF2D" w14:textId="77777777" w:rsidR="009259EC" w:rsidRDefault="00A53DC6">
      <w:pPr>
        <w:pStyle w:val="SourceCode"/>
      </w:pPr>
      <w:r>
        <w:rPr>
          <w:rStyle w:val="VerbatimChar"/>
        </w:rPr>
        <w:t>## Warning in simpleLoess(y, x, w, span, degree = degree, parametric =</w:t>
      </w:r>
      <w:r>
        <w:br/>
      </w:r>
      <w:r>
        <w:rPr>
          <w:rStyle w:val="VerbatimChar"/>
        </w:rPr>
        <w:t>## parametric, :</w:t>
      </w:r>
      <w:r>
        <w:rPr>
          <w:rStyle w:val="VerbatimChar"/>
        </w:rPr>
        <w:t xml:space="preserve"> There are other near singularities as well. 258.08</w:t>
      </w:r>
    </w:p>
    <w:p w14:paraId="0FB3EF2E" w14:textId="77777777" w:rsidR="009259EC" w:rsidRDefault="00A53DC6">
      <w:pPr>
        <w:pStyle w:val="SourceCode"/>
      </w:pPr>
      <w:r>
        <w:rPr>
          <w:rStyle w:val="VerbatimChar"/>
        </w:rPr>
        <w:t>## Warning in sqrt(sum.squares/one.delta): NaNs produced</w:t>
      </w:r>
    </w:p>
    <w:p w14:paraId="0FB3EF2F" w14:textId="77777777" w:rsidR="009259EC" w:rsidRDefault="00A53DC6">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as.matrix(model.frame(dele</w:t>
      </w:r>
      <w:r>
        <w:rPr>
          <w:rStyle w:val="VerbatimChar"/>
        </w:rPr>
        <w:t>te.response(terms(object)), : span too small. fewer</w:t>
      </w:r>
      <w:r>
        <w:br/>
      </w:r>
      <w:r>
        <w:rPr>
          <w:rStyle w:val="VerbatimChar"/>
        </w:rPr>
        <w:t>## data values than degrees of freedom.</w:t>
      </w:r>
    </w:p>
    <w:p w14:paraId="0FB3EF30" w14:textId="77777777" w:rsidR="009259EC" w:rsidRDefault="00A53DC6">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as.matrix(model.frame(delete.response(terms</w:t>
      </w:r>
      <w:r>
        <w:rPr>
          <w:rStyle w:val="VerbatimChar"/>
        </w:rPr>
        <w:t>(object)), : pseudoinverse used at</w:t>
      </w:r>
      <w:r>
        <w:br/>
      </w:r>
      <w:r>
        <w:rPr>
          <w:rStyle w:val="VerbatimChar"/>
        </w:rPr>
        <w:t>## 18545</w:t>
      </w:r>
    </w:p>
    <w:p w14:paraId="0FB3EF31" w14:textId="77777777" w:rsidR="009259EC" w:rsidRDefault="00A53DC6">
      <w:pPr>
        <w:pStyle w:val="SourceCode"/>
      </w:pPr>
      <w:r>
        <w:rPr>
          <w:rStyle w:val="VerbatimChar"/>
        </w:rPr>
        <w:t>## Warning in predLoess(object$y, object$x, newx = if</w:t>
      </w:r>
      <w:r>
        <w:br/>
      </w:r>
      <w:r>
        <w:rPr>
          <w:rStyle w:val="VerbatimChar"/>
        </w:rPr>
        <w:t>## (is.null(newdata)) object$x else if (is.data.frame(newdata))</w:t>
      </w:r>
      <w:r>
        <w:br/>
      </w:r>
      <w:r>
        <w:rPr>
          <w:rStyle w:val="VerbatimChar"/>
        </w:rPr>
        <w:t>## as.matrix(model.frame(delete.response(terms(object)), : neighborhood radius</w:t>
      </w:r>
      <w:r>
        <w:br/>
      </w:r>
      <w:r>
        <w:rPr>
          <w:rStyle w:val="VerbatimChar"/>
        </w:rPr>
        <w:t>## 114.06</w:t>
      </w:r>
    </w:p>
    <w:p w14:paraId="0FB3EF32" w14:textId="77777777" w:rsidR="009259EC" w:rsidRDefault="00A53DC6">
      <w:pPr>
        <w:pStyle w:val="SourceCode"/>
      </w:pPr>
      <w:r>
        <w:rPr>
          <w:rStyle w:val="VerbatimChar"/>
        </w:rPr>
        <w:t>## Wa</w:t>
      </w:r>
      <w:r>
        <w:rPr>
          <w:rStyle w:val="VerbatimChar"/>
        </w:rPr>
        <w:t>rning in predLoess(object$y, object$x, newx = if</w:t>
      </w:r>
      <w:r>
        <w:br/>
      </w:r>
      <w:r>
        <w:rPr>
          <w:rStyle w:val="VerbatimChar"/>
        </w:rPr>
        <w:t>## (is.null(newdata)) object$x else if (is.data.frame(newdata))</w:t>
      </w:r>
      <w:r>
        <w:br/>
      </w:r>
      <w:r>
        <w:rPr>
          <w:rStyle w:val="VerbatimChar"/>
        </w:rPr>
        <w:t>## as.matrix(model.frame(delete.response(terms(object)), : reciprocal condition</w:t>
      </w:r>
      <w:r>
        <w:br/>
      </w:r>
      <w:r>
        <w:rPr>
          <w:rStyle w:val="VerbatimChar"/>
        </w:rPr>
        <w:t>## number 0</w:t>
      </w:r>
    </w:p>
    <w:p w14:paraId="0FB3EF33" w14:textId="77777777" w:rsidR="009259EC" w:rsidRDefault="00A53DC6">
      <w:pPr>
        <w:pStyle w:val="SourceCode"/>
      </w:pPr>
      <w:r>
        <w:rPr>
          <w:rStyle w:val="VerbatimChar"/>
        </w:rPr>
        <w:t xml:space="preserve">## Warning in predLoess(object$y, object$x, newx = </w:t>
      </w:r>
      <w:r>
        <w:rPr>
          <w:rStyle w:val="VerbatimChar"/>
        </w:rPr>
        <w:t>if</w:t>
      </w:r>
      <w:r>
        <w:br/>
      </w:r>
      <w:r>
        <w:rPr>
          <w:rStyle w:val="VerbatimChar"/>
        </w:rPr>
        <w:t>## (is.null(newdata)) object$x else if (is.data.frame(newdata))</w:t>
      </w:r>
      <w:r>
        <w:br/>
      </w:r>
      <w:r>
        <w:rPr>
          <w:rStyle w:val="VerbatimChar"/>
        </w:rPr>
        <w:t>## as.matrix(model.frame(delete.response(terms(object)), : There are other near</w:t>
      </w:r>
      <w:r>
        <w:br/>
      </w:r>
      <w:r>
        <w:rPr>
          <w:rStyle w:val="VerbatimChar"/>
        </w:rPr>
        <w:t>## singularities as well. 258.08</w:t>
      </w:r>
    </w:p>
    <w:p w14:paraId="0FB3EF34" w14:textId="77777777" w:rsidR="009259EC" w:rsidRDefault="00A53DC6">
      <w:pPr>
        <w:pStyle w:val="SourceCode"/>
      </w:pPr>
      <w:r>
        <w:rPr>
          <w:rStyle w:val="VerbatimChar"/>
        </w:rPr>
        <w:lastRenderedPageBreak/>
        <w:t>## Warning in stats::qt(level/2 + 0.5, pred$df): NaNs produced</w:t>
      </w:r>
    </w:p>
    <w:p w14:paraId="0FB3EF35" w14:textId="77777777" w:rsidR="009259EC" w:rsidRDefault="00A53DC6">
      <w:pPr>
        <w:pStyle w:val="SourceCode"/>
      </w:pPr>
      <w:r>
        <w:rPr>
          <w:rStyle w:val="VerbatimChar"/>
        </w:rPr>
        <w:t>## Warning in</w:t>
      </w:r>
      <w:r>
        <w:rPr>
          <w:rStyle w:val="VerbatimChar"/>
        </w:rPr>
        <w:t xml:space="preserve"> max(ids, na.rm = TRUE): no non-missing arguments to max; returning</w:t>
      </w:r>
      <w:r>
        <w:br/>
      </w:r>
      <w:r>
        <w:rPr>
          <w:rStyle w:val="VerbatimChar"/>
        </w:rPr>
        <w:t>## -Inf</w:t>
      </w:r>
    </w:p>
    <w:p w14:paraId="0FB3EF36" w14:textId="77777777" w:rsidR="009259EC" w:rsidRDefault="00A53DC6">
      <w:pPr>
        <w:pStyle w:val="FirstParagraph"/>
      </w:pPr>
      <w:r>
        <w:rPr>
          <w:noProof/>
        </w:rPr>
        <w:lastRenderedPageBreak/>
        <w:drawing>
          <wp:inline distT="0" distB="0" distL="0" distR="0" wp14:anchorId="0FB3EF9B" wp14:editId="0FB3EF9C">
            <wp:extent cx="5334000" cy="74676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7.-States_Plots_files/figure-docx/scotland_plot-14.png"/>
                    <pic:cNvPicPr>
                      <a:picLocks noChangeAspect="1" noChangeArrowheads="1"/>
                    </pic:cNvPicPr>
                  </pic:nvPicPr>
                  <pic:blipFill>
                    <a:blip r:embed="rId59"/>
                    <a:stretch>
                      <a:fillRect/>
                    </a:stretch>
                  </pic:blipFill>
                  <pic:spPr bwMode="auto">
                    <a:xfrm>
                      <a:off x="0" y="0"/>
                      <a:ext cx="5334000" cy="7467600"/>
                    </a:xfrm>
                    <a:prstGeom prst="rect">
                      <a:avLst/>
                    </a:prstGeom>
                    <a:noFill/>
                    <a:ln w="9525">
                      <a:noFill/>
                      <a:headEnd/>
                      <a:tailEnd/>
                    </a:ln>
                  </pic:spPr>
                </pic:pic>
              </a:graphicData>
            </a:graphic>
          </wp:inline>
        </w:drawing>
      </w:r>
      <w:bookmarkEnd w:id="6"/>
      <w:bookmarkEnd w:id="7"/>
    </w:p>
    <w:sectPr w:rsidR="009259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A24A2" w14:textId="77777777" w:rsidR="00A53DC6" w:rsidRDefault="00A53DC6">
      <w:pPr>
        <w:spacing w:after="0"/>
      </w:pPr>
      <w:r>
        <w:separator/>
      </w:r>
    </w:p>
  </w:endnote>
  <w:endnote w:type="continuationSeparator" w:id="0">
    <w:p w14:paraId="26F3A072" w14:textId="77777777" w:rsidR="00A53DC6" w:rsidRDefault="00A53D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A70DE" w14:textId="77777777" w:rsidR="00A53DC6" w:rsidRDefault="00A53DC6">
      <w:r>
        <w:separator/>
      </w:r>
    </w:p>
  </w:footnote>
  <w:footnote w:type="continuationSeparator" w:id="0">
    <w:p w14:paraId="51BC650A" w14:textId="77777777" w:rsidR="00A53DC6" w:rsidRDefault="00A53D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095C53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67792"/>
    <w:rsid w:val="004E29B3"/>
    <w:rsid w:val="00590D07"/>
    <w:rsid w:val="00784D58"/>
    <w:rsid w:val="008D6863"/>
    <w:rsid w:val="009259EC"/>
    <w:rsid w:val="00A53DC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3ED95"/>
  <w15:docId w15:val="{6AA97D4B-A4EE-49B1-B985-386B403F0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hyperlink" Target="https://web-b-ebscohost-com.libezproxy.dundee.ac.uk/ehost/ebookviewer/ebook/ZTAwMHh3d19fODM5NjQ0X19BTg2?sid=0ce4142b-5c35-4f8c-844d-1030e6c91e4f%40pdc-v-sessmgr02&amp;vid=0&amp;format=EK&amp;rid=1"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hyperlink" Target="https://ec.europa.eu/jrc/en/event/workshop/benfords-law-conference" TargetMode="External"/><Relationship Id="rId51" Type="http://schemas.openxmlformats.org/officeDocument/2006/relationships/image" Target="media/image42.png"/><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books.google.co.uk/books?hl=en&amp;lr=&amp;id=Bh5Vr_I1NZoC&amp;oi=fnd&amp;pg=PP11&amp;ots=qcigiizrOi&amp;sig=Zyv0EV3snhVKH3yOC9z117ieSlI&amp;redir_es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4</Pages>
  <Words>5001</Words>
  <Characters>28511</Characters>
  <Application>Microsoft Office Word</Application>
  <DocSecurity>0</DocSecurity>
  <Lines>237</Lines>
  <Paragraphs>66</Paragraphs>
  <ScaleCrop>false</ScaleCrop>
  <Company/>
  <LinksUpToDate>false</LinksUpToDate>
  <CharactersWithSpaces>33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ford’s Project</dc:title>
  <dc:creator>Edward Stansfeld</dc:creator>
  <cp:keywords/>
  <cp:lastModifiedBy>Edward Stansfeld</cp:lastModifiedBy>
  <cp:revision>2</cp:revision>
  <dcterms:created xsi:type="dcterms:W3CDTF">2022-01-16T16:23:00Z</dcterms:created>
  <dcterms:modified xsi:type="dcterms:W3CDTF">2022-01-16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2</vt:lpwstr>
  </property>
  <property fmtid="{D5CDD505-2E9C-101B-9397-08002B2CF9AE}" pid="3" name="output">
    <vt:lpwstr>word_document</vt:lpwstr>
  </property>
  <property fmtid="{D5CDD505-2E9C-101B-9397-08002B2CF9AE}" pid="4" name="subtitle">
    <vt:lpwstr>Figs 5,6,8,9,10: Summary Charts</vt:lpwstr>
  </property>
</Properties>
</file>